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02F64B8A" w:rsidR="00F42509" w:rsidRDefault="001F7629" w:rsidP="00F911BA">
      <w:pPr>
        <w:jc w:val="center"/>
        <w:rPr>
          <w:rFonts w:cs="Arial"/>
          <w:b/>
          <w:bCs w:val="0"/>
        </w:rPr>
      </w:pPr>
      <w:r>
        <w:rPr>
          <w:rFonts w:cs="Arial"/>
          <w:b/>
          <w:bCs w:val="0"/>
        </w:rPr>
        <w:t>Agenda</w:t>
      </w:r>
      <w:r w:rsidR="00F911BA">
        <w:rPr>
          <w:rFonts w:cs="Arial"/>
          <w:b/>
          <w:bCs w:val="0"/>
        </w:rPr>
        <w:t xml:space="preserve"> </w:t>
      </w:r>
      <w:r w:rsidR="00A9179E">
        <w:rPr>
          <w:rFonts w:cs="Arial"/>
          <w:b/>
          <w:bCs w:val="0"/>
        </w:rPr>
        <w:t>–</w:t>
      </w:r>
      <w:r w:rsidR="00F911BA">
        <w:rPr>
          <w:rFonts w:cs="Arial"/>
          <w:b/>
          <w:bCs w:val="0"/>
        </w:rPr>
        <w:t xml:space="preserve"> </w:t>
      </w:r>
      <w:r w:rsidR="00790E61">
        <w:rPr>
          <w:rFonts w:cs="Arial"/>
          <w:b/>
          <w:bCs w:val="0"/>
        </w:rPr>
        <w:t>April 27</w:t>
      </w:r>
      <w:r w:rsidR="00867F6A">
        <w:rPr>
          <w:rFonts w:cs="Arial"/>
          <w:b/>
          <w:bCs w:val="0"/>
        </w:rPr>
        <w:t>, 2022</w:t>
      </w:r>
    </w:p>
    <w:p w14:paraId="19B78838" w14:textId="3E1C4775" w:rsidR="003A1E2B" w:rsidRDefault="00F931B0" w:rsidP="0012239E">
      <w:pPr>
        <w:jc w:val="center"/>
        <w:rPr>
          <w:rFonts w:cs="Arial"/>
          <w:b/>
          <w:bCs w:val="0"/>
        </w:rPr>
      </w:pPr>
      <w:r>
        <w:rPr>
          <w:rFonts w:cs="Arial"/>
          <w:b/>
          <w:bCs w:val="0"/>
        </w:rPr>
        <w:t>2:</w:t>
      </w:r>
      <w:r w:rsidR="003A0EE6">
        <w:rPr>
          <w:rFonts w:cs="Arial"/>
          <w:b/>
          <w:bCs w:val="0"/>
        </w:rPr>
        <w:t>3</w:t>
      </w:r>
      <w:r>
        <w:rPr>
          <w:rFonts w:cs="Arial"/>
          <w:b/>
          <w:bCs w:val="0"/>
        </w:rPr>
        <w:t xml:space="preserve">0 PM – </w:t>
      </w:r>
      <w:r w:rsidR="004E5422">
        <w:rPr>
          <w:rFonts w:cs="Arial"/>
          <w:b/>
          <w:bCs w:val="0"/>
        </w:rPr>
        <w:t>4:00</w:t>
      </w:r>
      <w:r>
        <w:rPr>
          <w:rFonts w:cs="Arial"/>
          <w:b/>
          <w:bCs w:val="0"/>
        </w:rPr>
        <w:t xml:space="preserve"> PM</w:t>
      </w:r>
      <w:r w:rsidR="007B57CA">
        <w:rPr>
          <w:rFonts w:cs="Arial"/>
          <w:b/>
          <w:bCs w:val="0"/>
        </w:rPr>
        <w:t xml:space="preserve">, </w:t>
      </w:r>
      <w:r w:rsidR="00A9179E">
        <w:rPr>
          <w:rFonts w:cs="Arial"/>
          <w:b/>
          <w:bCs w:val="0"/>
        </w:rPr>
        <w:t>Zoom Meeting</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0012239E" w:rsidRPr="00681759" w14:paraId="0B366A89" w14:textId="77777777" w:rsidTr="00E96AC9">
        <w:trPr>
          <w:cnfStyle w:val="100000000000" w:firstRow="1" w:lastRow="0" w:firstColumn="0" w:lastColumn="0" w:oddVBand="0" w:evenVBand="0" w:oddHBand="0" w:evenHBand="0" w:firstRowFirstColumn="0" w:firstRowLastColumn="0" w:lastRowFirstColumn="0" w:lastRowLastColumn="0"/>
          <w:trHeight w:hRule="exact" w:val="217"/>
          <w:tblHeader/>
        </w:trPr>
        <w:tc>
          <w:tcPr>
            <w:tcW w:w="1325" w:type="pct"/>
          </w:tcPr>
          <w:p w14:paraId="07CD2C51" w14:textId="77777777" w:rsidR="00B319D8" w:rsidRPr="00681759" w:rsidRDefault="00B319D8" w:rsidP="00F87FC4">
            <w:pPr>
              <w:jc w:val="center"/>
              <w:rPr>
                <w:b w:val="0"/>
                <w:sz w:val="16"/>
                <w:szCs w:val="20"/>
              </w:rPr>
            </w:pPr>
            <w:r>
              <w:rPr>
                <w:sz w:val="16"/>
                <w:szCs w:val="20"/>
              </w:rPr>
              <w:t>Division/Position</w:t>
            </w:r>
          </w:p>
        </w:tc>
        <w:tc>
          <w:tcPr>
            <w:tcW w:w="930" w:type="pct"/>
          </w:tcPr>
          <w:p w14:paraId="6529CCC1" w14:textId="77777777" w:rsidR="00B319D8" w:rsidRPr="00681759" w:rsidRDefault="00B319D8" w:rsidP="00785778">
            <w:pPr>
              <w:jc w:val="center"/>
              <w:rPr>
                <w:b w:val="0"/>
                <w:sz w:val="16"/>
                <w:szCs w:val="20"/>
              </w:rPr>
            </w:pPr>
            <w:r>
              <w:rPr>
                <w:sz w:val="16"/>
                <w:szCs w:val="20"/>
              </w:rPr>
              <w:t>Name</w:t>
            </w:r>
          </w:p>
        </w:tc>
        <w:tc>
          <w:tcPr>
            <w:tcW w:w="265"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1327" w:type="pct"/>
          </w:tcPr>
          <w:p w14:paraId="2F2AC436" w14:textId="77777777" w:rsidR="00B319D8" w:rsidRPr="00681759" w:rsidRDefault="00B319D8" w:rsidP="003A60F7">
            <w:pPr>
              <w:jc w:val="center"/>
              <w:rPr>
                <w:b w:val="0"/>
                <w:sz w:val="16"/>
                <w:szCs w:val="20"/>
              </w:rPr>
            </w:pPr>
            <w:r>
              <w:rPr>
                <w:sz w:val="16"/>
                <w:szCs w:val="20"/>
              </w:rPr>
              <w:t>Division/Position</w:t>
            </w:r>
          </w:p>
        </w:tc>
        <w:tc>
          <w:tcPr>
            <w:tcW w:w="892"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E96AC9" w:rsidRPr="00681759" w14:paraId="5BF50A43" w14:textId="77777777" w:rsidTr="00E96AC9">
        <w:trPr>
          <w:trHeight w:val="350"/>
        </w:trPr>
        <w:tc>
          <w:tcPr>
            <w:tcW w:w="1325" w:type="pct"/>
            <w:vMerge w:val="restart"/>
            <w:vAlign w:val="center"/>
          </w:tcPr>
          <w:p w14:paraId="79FCF2AA" w14:textId="44692F21" w:rsidR="0012239E" w:rsidRDefault="0012239E" w:rsidP="00666631">
            <w:pPr>
              <w:jc w:val="center"/>
              <w:rPr>
                <w:b/>
                <w:sz w:val="16"/>
                <w:szCs w:val="20"/>
              </w:rPr>
            </w:pPr>
            <w:r>
              <w:rPr>
                <w:b/>
                <w:sz w:val="16"/>
                <w:szCs w:val="20"/>
              </w:rPr>
              <w:t>Co-Chairs</w:t>
            </w:r>
          </w:p>
        </w:tc>
        <w:tc>
          <w:tcPr>
            <w:tcW w:w="930" w:type="pct"/>
            <w:vAlign w:val="center"/>
          </w:tcPr>
          <w:p w14:paraId="77F64E61" w14:textId="6FE07447" w:rsidR="0012239E" w:rsidRDefault="009C6186" w:rsidP="00666631">
            <w:pPr>
              <w:jc w:val="center"/>
              <w:rPr>
                <w:sz w:val="16"/>
                <w:szCs w:val="20"/>
              </w:rPr>
            </w:pPr>
            <w:r>
              <w:rPr>
                <w:sz w:val="16"/>
                <w:szCs w:val="20"/>
              </w:rPr>
              <w:t>Michael Ashton</w:t>
            </w:r>
          </w:p>
        </w:tc>
        <w:tc>
          <w:tcPr>
            <w:tcW w:w="265" w:type="pct"/>
          </w:tcPr>
          <w:p w14:paraId="3F29CB5C" w14:textId="4BAC20CD" w:rsidR="0012239E" w:rsidRPr="0036296F" w:rsidRDefault="0012239E" w:rsidP="005C6710">
            <w:pPr>
              <w:jc w:val="center"/>
              <w:rPr>
                <w:sz w:val="16"/>
                <w:szCs w:val="12"/>
              </w:rPr>
            </w:pPr>
          </w:p>
        </w:tc>
        <w:tc>
          <w:tcPr>
            <w:tcW w:w="1327" w:type="pct"/>
            <w:vMerge w:val="restart"/>
            <w:vAlign w:val="center"/>
          </w:tcPr>
          <w:p w14:paraId="416B6675" w14:textId="37373B36" w:rsidR="0012239E" w:rsidRPr="00447CC6" w:rsidRDefault="0012239E" w:rsidP="00666631">
            <w:pPr>
              <w:jc w:val="center"/>
              <w:rPr>
                <w:rFonts w:cs="Arial"/>
                <w:b/>
                <w:sz w:val="16"/>
                <w:szCs w:val="16"/>
              </w:rPr>
            </w:pPr>
            <w:r>
              <w:rPr>
                <w:b/>
                <w:sz w:val="16"/>
                <w:szCs w:val="20"/>
              </w:rPr>
              <w:t>Arts, Media &amp; Communications</w:t>
            </w:r>
          </w:p>
        </w:tc>
        <w:tc>
          <w:tcPr>
            <w:tcW w:w="892" w:type="pct"/>
            <w:vAlign w:val="center"/>
          </w:tcPr>
          <w:p w14:paraId="50466EC5" w14:textId="146B657A" w:rsidR="0012239E" w:rsidRDefault="0012239E" w:rsidP="00666631">
            <w:pPr>
              <w:jc w:val="center"/>
              <w:rPr>
                <w:rFonts w:cs="Arial"/>
                <w:sz w:val="16"/>
                <w:szCs w:val="16"/>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61" w:type="pct"/>
          </w:tcPr>
          <w:p w14:paraId="3914545B" w14:textId="06E7AF4C" w:rsidR="0012239E" w:rsidRPr="00681759" w:rsidRDefault="0012239E" w:rsidP="005C6710">
            <w:pPr>
              <w:jc w:val="center"/>
              <w:rPr>
                <w:rFonts w:cs="Arial"/>
                <w:sz w:val="16"/>
                <w:szCs w:val="16"/>
              </w:rPr>
            </w:pPr>
          </w:p>
        </w:tc>
      </w:tr>
      <w:tr w:rsidR="00E96AC9" w:rsidRPr="00681759" w14:paraId="5BAE431D" w14:textId="77777777" w:rsidTr="00E96AC9">
        <w:trPr>
          <w:trHeight w:hRule="exact" w:val="370"/>
        </w:trPr>
        <w:tc>
          <w:tcPr>
            <w:tcW w:w="1325" w:type="pct"/>
            <w:vMerge/>
            <w:vAlign w:val="center"/>
          </w:tcPr>
          <w:p w14:paraId="2C2BA19B" w14:textId="77777777" w:rsidR="0012239E" w:rsidRDefault="0012239E" w:rsidP="00666631">
            <w:pPr>
              <w:jc w:val="center"/>
              <w:rPr>
                <w:b/>
                <w:sz w:val="16"/>
                <w:szCs w:val="20"/>
              </w:rPr>
            </w:pPr>
          </w:p>
        </w:tc>
        <w:tc>
          <w:tcPr>
            <w:tcW w:w="930" w:type="pct"/>
            <w:vAlign w:val="center"/>
          </w:tcPr>
          <w:p w14:paraId="20E38E01" w14:textId="24AD2A99" w:rsidR="0012239E" w:rsidRDefault="0012239E" w:rsidP="00666631">
            <w:pPr>
              <w:jc w:val="center"/>
              <w:rPr>
                <w:sz w:val="16"/>
                <w:szCs w:val="20"/>
              </w:rPr>
            </w:pPr>
            <w:r>
              <w:rPr>
                <w:sz w:val="16"/>
                <w:szCs w:val="20"/>
              </w:rPr>
              <w:t>Christy Douglass</w:t>
            </w:r>
          </w:p>
        </w:tc>
        <w:tc>
          <w:tcPr>
            <w:tcW w:w="265" w:type="pct"/>
          </w:tcPr>
          <w:p w14:paraId="54CB75E8" w14:textId="3D62CF27" w:rsidR="0012239E" w:rsidRPr="0036296F" w:rsidRDefault="0012239E" w:rsidP="00F45218">
            <w:pPr>
              <w:jc w:val="center"/>
              <w:rPr>
                <w:sz w:val="16"/>
                <w:szCs w:val="12"/>
              </w:rPr>
            </w:pPr>
          </w:p>
        </w:tc>
        <w:tc>
          <w:tcPr>
            <w:tcW w:w="1327" w:type="pct"/>
            <w:vMerge/>
            <w:vAlign w:val="center"/>
          </w:tcPr>
          <w:p w14:paraId="1C77324E" w14:textId="7BB83665" w:rsidR="0012239E" w:rsidRPr="00447CC6" w:rsidRDefault="0012239E" w:rsidP="00666631">
            <w:pPr>
              <w:jc w:val="center"/>
              <w:rPr>
                <w:rFonts w:cs="Arial"/>
                <w:b/>
                <w:sz w:val="16"/>
                <w:szCs w:val="16"/>
              </w:rPr>
            </w:pPr>
          </w:p>
        </w:tc>
        <w:tc>
          <w:tcPr>
            <w:tcW w:w="892" w:type="pct"/>
            <w:vAlign w:val="center"/>
          </w:tcPr>
          <w:p w14:paraId="23D198D4" w14:textId="23A76EFF" w:rsidR="0012239E" w:rsidRDefault="0012239E" w:rsidP="00666631">
            <w:pPr>
              <w:jc w:val="center"/>
              <w:rPr>
                <w:rFonts w:cs="Arial"/>
                <w:sz w:val="16"/>
                <w:szCs w:val="16"/>
              </w:rPr>
            </w:pPr>
            <w:r>
              <w:rPr>
                <w:sz w:val="16"/>
                <w:szCs w:val="12"/>
              </w:rPr>
              <w:t>Suzanne Fagan</w:t>
            </w:r>
          </w:p>
        </w:tc>
        <w:tc>
          <w:tcPr>
            <w:tcW w:w="261" w:type="pct"/>
          </w:tcPr>
          <w:p w14:paraId="3AE0C339" w14:textId="4B3E9A29" w:rsidR="0012239E" w:rsidRPr="00681759" w:rsidRDefault="0012239E" w:rsidP="005C6710">
            <w:pPr>
              <w:jc w:val="center"/>
              <w:rPr>
                <w:rFonts w:cs="Arial"/>
                <w:sz w:val="16"/>
                <w:szCs w:val="16"/>
              </w:rPr>
            </w:pPr>
          </w:p>
        </w:tc>
      </w:tr>
      <w:tr w:rsidR="00E96AC9" w:rsidRPr="00681759" w14:paraId="1D85CAAD" w14:textId="77777777" w:rsidTr="00E96AC9">
        <w:trPr>
          <w:trHeight w:val="332"/>
        </w:trPr>
        <w:tc>
          <w:tcPr>
            <w:tcW w:w="1325" w:type="pct"/>
            <w:vMerge w:val="restart"/>
            <w:vAlign w:val="center"/>
          </w:tcPr>
          <w:p w14:paraId="1D210093" w14:textId="6E969A6C" w:rsidR="0012239E" w:rsidRPr="0021664C" w:rsidRDefault="0012239E" w:rsidP="0012239E">
            <w:pPr>
              <w:jc w:val="center"/>
              <w:rPr>
                <w:b/>
                <w:sz w:val="16"/>
                <w:szCs w:val="20"/>
              </w:rPr>
            </w:pPr>
            <w:r>
              <w:rPr>
                <w:b/>
                <w:sz w:val="16"/>
                <w:szCs w:val="20"/>
              </w:rPr>
              <w:t>English and Student Life</w:t>
            </w:r>
          </w:p>
        </w:tc>
        <w:tc>
          <w:tcPr>
            <w:tcW w:w="930" w:type="pct"/>
            <w:vAlign w:val="center"/>
          </w:tcPr>
          <w:p w14:paraId="161FB82F" w14:textId="22C34082" w:rsidR="0012239E" w:rsidRPr="00681759" w:rsidRDefault="0012239E" w:rsidP="00666631">
            <w:pPr>
              <w:jc w:val="center"/>
              <w:rPr>
                <w:sz w:val="16"/>
                <w:szCs w:val="20"/>
              </w:rPr>
            </w:pPr>
            <w:r>
              <w:rPr>
                <w:sz w:val="16"/>
                <w:szCs w:val="20"/>
              </w:rPr>
              <w:t>Diane Scrofano</w:t>
            </w:r>
          </w:p>
        </w:tc>
        <w:tc>
          <w:tcPr>
            <w:tcW w:w="265" w:type="pct"/>
          </w:tcPr>
          <w:p w14:paraId="59E9A011" w14:textId="5054E6D1" w:rsidR="0012239E" w:rsidRPr="0036296F" w:rsidRDefault="0012239E" w:rsidP="003A1E2B">
            <w:pPr>
              <w:rPr>
                <w:sz w:val="16"/>
                <w:szCs w:val="12"/>
              </w:rPr>
            </w:pPr>
          </w:p>
        </w:tc>
        <w:tc>
          <w:tcPr>
            <w:tcW w:w="1327" w:type="pct"/>
            <w:vMerge/>
            <w:vAlign w:val="center"/>
          </w:tcPr>
          <w:p w14:paraId="72AE8078" w14:textId="0FFF36D7" w:rsidR="0012239E" w:rsidRPr="00447CC6" w:rsidRDefault="0012239E" w:rsidP="00666631">
            <w:pPr>
              <w:jc w:val="center"/>
              <w:rPr>
                <w:rFonts w:cs="Arial"/>
                <w:b/>
                <w:sz w:val="16"/>
                <w:szCs w:val="16"/>
              </w:rPr>
            </w:pPr>
          </w:p>
        </w:tc>
        <w:tc>
          <w:tcPr>
            <w:tcW w:w="892" w:type="pct"/>
            <w:vAlign w:val="center"/>
          </w:tcPr>
          <w:p w14:paraId="2B8362B2" w14:textId="10EAF3A6" w:rsidR="0012239E" w:rsidRPr="00681759" w:rsidRDefault="0012239E" w:rsidP="00666631">
            <w:pPr>
              <w:jc w:val="center"/>
              <w:rPr>
                <w:rFonts w:cs="Arial"/>
                <w:sz w:val="16"/>
                <w:szCs w:val="16"/>
              </w:rPr>
            </w:pPr>
            <w:r>
              <w:rPr>
                <w:sz w:val="16"/>
                <w:szCs w:val="12"/>
              </w:rPr>
              <w:t>Becky Brister (alt)</w:t>
            </w:r>
          </w:p>
        </w:tc>
        <w:tc>
          <w:tcPr>
            <w:tcW w:w="261" w:type="pct"/>
          </w:tcPr>
          <w:p w14:paraId="6A6E1E1A" w14:textId="27BF89D6" w:rsidR="0012239E" w:rsidRPr="00681759" w:rsidRDefault="0012239E" w:rsidP="00682EC4">
            <w:pPr>
              <w:rPr>
                <w:rFonts w:cs="Arial"/>
                <w:sz w:val="16"/>
                <w:szCs w:val="16"/>
              </w:rPr>
            </w:pPr>
          </w:p>
        </w:tc>
      </w:tr>
      <w:tr w:rsidR="00E96AC9" w:rsidRPr="00681759" w14:paraId="5D40AC04" w14:textId="77777777" w:rsidTr="00E96AC9">
        <w:trPr>
          <w:trHeight w:hRule="exact" w:val="325"/>
        </w:trPr>
        <w:tc>
          <w:tcPr>
            <w:tcW w:w="1325" w:type="pct"/>
            <w:vMerge/>
            <w:vAlign w:val="center"/>
          </w:tcPr>
          <w:p w14:paraId="7F61BC2F" w14:textId="77777777" w:rsidR="0012239E" w:rsidRDefault="0012239E" w:rsidP="00666631">
            <w:pPr>
              <w:jc w:val="center"/>
              <w:rPr>
                <w:b/>
                <w:sz w:val="16"/>
                <w:szCs w:val="20"/>
              </w:rPr>
            </w:pPr>
          </w:p>
        </w:tc>
        <w:tc>
          <w:tcPr>
            <w:tcW w:w="930" w:type="pct"/>
            <w:vAlign w:val="center"/>
          </w:tcPr>
          <w:p w14:paraId="637D4CEF" w14:textId="4860FE1B" w:rsidR="0012239E" w:rsidRDefault="0012239E" w:rsidP="0012239E">
            <w:pPr>
              <w:jc w:val="center"/>
              <w:rPr>
                <w:sz w:val="16"/>
                <w:szCs w:val="20"/>
              </w:rPr>
            </w:pPr>
            <w:r>
              <w:rPr>
                <w:sz w:val="16"/>
                <w:szCs w:val="20"/>
              </w:rPr>
              <w:t>(</w:t>
            </w:r>
            <w:r w:rsidR="00E96AC9">
              <w:rPr>
                <w:sz w:val="16"/>
                <w:szCs w:val="20"/>
              </w:rPr>
              <w:t>v</w:t>
            </w:r>
            <w:r>
              <w:rPr>
                <w:sz w:val="16"/>
                <w:szCs w:val="20"/>
              </w:rPr>
              <w:t>acant)</w:t>
            </w:r>
          </w:p>
        </w:tc>
        <w:tc>
          <w:tcPr>
            <w:tcW w:w="265" w:type="pct"/>
          </w:tcPr>
          <w:p w14:paraId="58FD6263" w14:textId="77777777" w:rsidR="0012239E" w:rsidRPr="0036296F" w:rsidRDefault="0012239E" w:rsidP="005C6710">
            <w:pPr>
              <w:jc w:val="center"/>
              <w:rPr>
                <w:sz w:val="16"/>
                <w:szCs w:val="12"/>
              </w:rPr>
            </w:pPr>
          </w:p>
        </w:tc>
        <w:tc>
          <w:tcPr>
            <w:tcW w:w="1327" w:type="pct"/>
            <w:vAlign w:val="center"/>
          </w:tcPr>
          <w:p w14:paraId="0BB44995" w14:textId="69F6FCA7" w:rsidR="0012239E" w:rsidRPr="00447CC6" w:rsidRDefault="0012239E" w:rsidP="00666631">
            <w:pPr>
              <w:jc w:val="center"/>
              <w:rPr>
                <w:rFonts w:cs="Arial"/>
                <w:b/>
                <w:sz w:val="16"/>
                <w:szCs w:val="16"/>
              </w:rPr>
            </w:pPr>
            <w:r>
              <w:rPr>
                <w:rFonts w:cs="Arial"/>
                <w:b/>
                <w:sz w:val="16"/>
                <w:szCs w:val="16"/>
              </w:rPr>
              <w:t>Dean</w:t>
            </w:r>
          </w:p>
        </w:tc>
        <w:tc>
          <w:tcPr>
            <w:tcW w:w="892" w:type="pct"/>
            <w:vAlign w:val="center"/>
          </w:tcPr>
          <w:p w14:paraId="1E7795E6" w14:textId="796D96E1" w:rsidR="0012239E" w:rsidRDefault="00BD7120" w:rsidP="00666631">
            <w:pPr>
              <w:jc w:val="center"/>
              <w:rPr>
                <w:rFonts w:cs="Arial"/>
                <w:sz w:val="16"/>
                <w:szCs w:val="16"/>
              </w:rPr>
            </w:pPr>
            <w:r>
              <w:rPr>
                <w:rFonts w:cs="Arial"/>
                <w:sz w:val="16"/>
                <w:szCs w:val="16"/>
              </w:rPr>
              <w:t>Josepha Baca</w:t>
            </w:r>
          </w:p>
        </w:tc>
        <w:tc>
          <w:tcPr>
            <w:tcW w:w="261" w:type="pct"/>
          </w:tcPr>
          <w:p w14:paraId="6CBE57F1" w14:textId="7B638F40" w:rsidR="0012239E" w:rsidRPr="00681759" w:rsidRDefault="0012239E" w:rsidP="005C6710">
            <w:pPr>
              <w:jc w:val="center"/>
              <w:rPr>
                <w:rFonts w:cs="Arial"/>
                <w:sz w:val="16"/>
                <w:szCs w:val="16"/>
              </w:rPr>
            </w:pPr>
          </w:p>
        </w:tc>
      </w:tr>
      <w:tr w:rsidR="00E96AC9" w:rsidRPr="00681759" w14:paraId="4B4DF363" w14:textId="77777777" w:rsidTr="00E96AC9">
        <w:trPr>
          <w:trHeight w:hRule="exact" w:val="352"/>
        </w:trPr>
        <w:tc>
          <w:tcPr>
            <w:tcW w:w="1325" w:type="pct"/>
            <w:vMerge w:val="restart"/>
            <w:vAlign w:val="center"/>
          </w:tcPr>
          <w:p w14:paraId="0D023C74" w14:textId="49722832" w:rsidR="0012239E" w:rsidRPr="0021664C" w:rsidRDefault="0012239E" w:rsidP="0012239E">
            <w:pPr>
              <w:jc w:val="center"/>
              <w:rPr>
                <w:b/>
                <w:sz w:val="16"/>
                <w:szCs w:val="20"/>
              </w:rPr>
            </w:pPr>
            <w:r>
              <w:rPr>
                <w:b/>
                <w:sz w:val="16"/>
                <w:szCs w:val="20"/>
              </w:rPr>
              <w:t>Access, Kinesiology, Athletics, Library, Math, DE &amp; Teaching and Learning</w:t>
            </w:r>
          </w:p>
        </w:tc>
        <w:tc>
          <w:tcPr>
            <w:tcW w:w="930" w:type="pct"/>
            <w:vAlign w:val="center"/>
          </w:tcPr>
          <w:p w14:paraId="0636E184" w14:textId="11557857" w:rsidR="0012239E" w:rsidRPr="00186E95" w:rsidRDefault="0012239E" w:rsidP="00666631">
            <w:pPr>
              <w:jc w:val="center"/>
              <w:rPr>
                <w:sz w:val="16"/>
                <w:szCs w:val="20"/>
              </w:rPr>
            </w:pPr>
            <w:r>
              <w:rPr>
                <w:sz w:val="16"/>
                <w:szCs w:val="20"/>
              </w:rPr>
              <w:t>Chris Copeland</w:t>
            </w:r>
          </w:p>
        </w:tc>
        <w:tc>
          <w:tcPr>
            <w:tcW w:w="265" w:type="pct"/>
          </w:tcPr>
          <w:p w14:paraId="02763416" w14:textId="7BB90305" w:rsidR="0012239E" w:rsidRPr="0036296F" w:rsidRDefault="0012239E" w:rsidP="006E334C">
            <w:pPr>
              <w:jc w:val="center"/>
              <w:rPr>
                <w:sz w:val="16"/>
                <w:szCs w:val="12"/>
              </w:rPr>
            </w:pPr>
          </w:p>
        </w:tc>
        <w:tc>
          <w:tcPr>
            <w:tcW w:w="1327" w:type="pct"/>
            <w:vAlign w:val="center"/>
          </w:tcPr>
          <w:p w14:paraId="0BB8ED23" w14:textId="2BC15179" w:rsidR="0012239E" w:rsidRPr="00447CC6" w:rsidRDefault="0012239E" w:rsidP="00666631">
            <w:pPr>
              <w:jc w:val="center"/>
              <w:rPr>
                <w:rFonts w:cs="Arial"/>
                <w:b/>
                <w:sz w:val="16"/>
                <w:szCs w:val="16"/>
              </w:rPr>
            </w:pPr>
            <w:r w:rsidRPr="00447CC6">
              <w:rPr>
                <w:rFonts w:cs="Arial"/>
                <w:b/>
                <w:sz w:val="16"/>
                <w:szCs w:val="16"/>
              </w:rPr>
              <w:t>Student Service Council</w:t>
            </w:r>
          </w:p>
        </w:tc>
        <w:tc>
          <w:tcPr>
            <w:tcW w:w="892" w:type="pct"/>
            <w:vAlign w:val="center"/>
          </w:tcPr>
          <w:p w14:paraId="506E1396" w14:textId="1194A82A" w:rsidR="0012239E" w:rsidRPr="00681759" w:rsidRDefault="0012239E" w:rsidP="00666631">
            <w:pPr>
              <w:jc w:val="center"/>
              <w:rPr>
                <w:rFonts w:cs="Arial"/>
                <w:sz w:val="16"/>
                <w:szCs w:val="16"/>
              </w:rPr>
            </w:pPr>
            <w:r>
              <w:rPr>
                <w:rFonts w:cs="Arial"/>
                <w:sz w:val="16"/>
                <w:szCs w:val="16"/>
              </w:rPr>
              <w:t>Claudia Wilroy</w:t>
            </w:r>
          </w:p>
        </w:tc>
        <w:tc>
          <w:tcPr>
            <w:tcW w:w="261" w:type="pct"/>
          </w:tcPr>
          <w:p w14:paraId="29F230FC" w14:textId="232E85BA" w:rsidR="0012239E" w:rsidRPr="00681759" w:rsidRDefault="0012239E" w:rsidP="005C6710">
            <w:pPr>
              <w:jc w:val="center"/>
              <w:rPr>
                <w:rFonts w:cs="Arial"/>
                <w:sz w:val="16"/>
                <w:szCs w:val="16"/>
              </w:rPr>
            </w:pPr>
          </w:p>
        </w:tc>
      </w:tr>
      <w:tr w:rsidR="0012239E" w:rsidRPr="00681759" w14:paraId="6BB96F36" w14:textId="77777777" w:rsidTr="00E96AC9">
        <w:trPr>
          <w:trHeight w:hRule="exact" w:val="325"/>
        </w:trPr>
        <w:tc>
          <w:tcPr>
            <w:tcW w:w="1325" w:type="pct"/>
            <w:vMerge/>
            <w:vAlign w:val="center"/>
          </w:tcPr>
          <w:p w14:paraId="087EED84" w14:textId="1EDBC3AC" w:rsidR="0012239E" w:rsidRPr="0021664C" w:rsidRDefault="0012239E" w:rsidP="00666631">
            <w:pPr>
              <w:jc w:val="center"/>
              <w:rPr>
                <w:b/>
                <w:sz w:val="16"/>
                <w:szCs w:val="20"/>
              </w:rPr>
            </w:pPr>
          </w:p>
        </w:tc>
        <w:tc>
          <w:tcPr>
            <w:tcW w:w="930" w:type="pct"/>
            <w:vAlign w:val="center"/>
          </w:tcPr>
          <w:p w14:paraId="086A9E8C" w14:textId="266AB720" w:rsidR="0012239E" w:rsidRPr="00681759" w:rsidRDefault="0012239E"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65" w:type="pct"/>
          </w:tcPr>
          <w:p w14:paraId="13787997" w14:textId="031D0344" w:rsidR="0012239E" w:rsidRDefault="0012239E" w:rsidP="005C6710">
            <w:pPr>
              <w:jc w:val="center"/>
              <w:rPr>
                <w:sz w:val="16"/>
                <w:szCs w:val="12"/>
              </w:rPr>
            </w:pPr>
          </w:p>
          <w:p w14:paraId="7D51202C" w14:textId="1E6E0AE0" w:rsidR="0012239E" w:rsidRPr="0036296F" w:rsidRDefault="0012239E" w:rsidP="00682EC4">
            <w:pPr>
              <w:rPr>
                <w:sz w:val="16"/>
                <w:szCs w:val="12"/>
              </w:rPr>
            </w:pPr>
          </w:p>
        </w:tc>
        <w:tc>
          <w:tcPr>
            <w:tcW w:w="1327" w:type="pct"/>
            <w:vMerge w:val="restart"/>
            <w:vAlign w:val="center"/>
          </w:tcPr>
          <w:p w14:paraId="2C4C247B" w14:textId="28666D44" w:rsidR="0012239E" w:rsidRPr="00447CC6" w:rsidRDefault="0012239E" w:rsidP="00666631">
            <w:pPr>
              <w:jc w:val="center"/>
              <w:rPr>
                <w:rFonts w:cs="Arial"/>
                <w:b/>
                <w:sz w:val="16"/>
                <w:szCs w:val="16"/>
              </w:rPr>
            </w:pPr>
            <w:r w:rsidRPr="00447CC6">
              <w:rPr>
                <w:rFonts w:cs="Arial"/>
                <w:b/>
                <w:sz w:val="16"/>
                <w:szCs w:val="16"/>
              </w:rPr>
              <w:t>Instructional Technologist/Designer</w:t>
            </w:r>
          </w:p>
        </w:tc>
        <w:tc>
          <w:tcPr>
            <w:tcW w:w="892" w:type="pct"/>
            <w:vAlign w:val="center"/>
          </w:tcPr>
          <w:p w14:paraId="00205D20" w14:textId="027D1B40" w:rsidR="0012239E" w:rsidRPr="00681759" w:rsidRDefault="0012239E" w:rsidP="00666631">
            <w:pPr>
              <w:jc w:val="center"/>
              <w:rPr>
                <w:rFonts w:cs="Arial"/>
                <w:sz w:val="16"/>
                <w:szCs w:val="16"/>
              </w:rPr>
            </w:pPr>
            <w:r>
              <w:rPr>
                <w:rFonts w:cs="Arial"/>
                <w:sz w:val="16"/>
                <w:szCs w:val="16"/>
              </w:rPr>
              <w:t>Tracie Bosket</w:t>
            </w:r>
          </w:p>
        </w:tc>
        <w:tc>
          <w:tcPr>
            <w:tcW w:w="261" w:type="pct"/>
          </w:tcPr>
          <w:p w14:paraId="74A15150" w14:textId="248EA56C" w:rsidR="0012239E" w:rsidRPr="00681759" w:rsidRDefault="0012239E" w:rsidP="005C6710">
            <w:pPr>
              <w:jc w:val="center"/>
              <w:rPr>
                <w:rFonts w:cs="Arial"/>
                <w:sz w:val="16"/>
                <w:szCs w:val="16"/>
              </w:rPr>
            </w:pPr>
          </w:p>
        </w:tc>
      </w:tr>
      <w:tr w:rsidR="0012239E" w:rsidRPr="00681759" w14:paraId="29E4C919" w14:textId="77777777" w:rsidTr="00E96AC9">
        <w:trPr>
          <w:trHeight w:hRule="exact" w:val="352"/>
        </w:trPr>
        <w:tc>
          <w:tcPr>
            <w:tcW w:w="1325" w:type="pct"/>
            <w:vMerge/>
            <w:vAlign w:val="center"/>
          </w:tcPr>
          <w:p w14:paraId="4485ADC6" w14:textId="77777777" w:rsidR="0012239E" w:rsidRPr="0021664C" w:rsidRDefault="0012239E" w:rsidP="00666631">
            <w:pPr>
              <w:jc w:val="center"/>
              <w:rPr>
                <w:b/>
                <w:sz w:val="16"/>
                <w:szCs w:val="20"/>
              </w:rPr>
            </w:pPr>
          </w:p>
        </w:tc>
        <w:tc>
          <w:tcPr>
            <w:tcW w:w="930" w:type="pct"/>
            <w:vAlign w:val="center"/>
          </w:tcPr>
          <w:p w14:paraId="57685C98" w14:textId="0DCA7F5A" w:rsidR="0012239E" w:rsidRPr="00B311E5" w:rsidRDefault="0012239E" w:rsidP="00666631">
            <w:pPr>
              <w:jc w:val="center"/>
              <w:rPr>
                <w:sz w:val="16"/>
                <w:szCs w:val="20"/>
              </w:rPr>
            </w:pPr>
            <w:r>
              <w:rPr>
                <w:sz w:val="16"/>
                <w:szCs w:val="20"/>
              </w:rPr>
              <w:t xml:space="preserve">Sarah </w:t>
            </w:r>
            <w:proofErr w:type="spellStart"/>
            <w:r>
              <w:rPr>
                <w:sz w:val="16"/>
                <w:szCs w:val="20"/>
              </w:rPr>
              <w:t>Martingson</w:t>
            </w:r>
            <w:proofErr w:type="spellEnd"/>
            <w:r>
              <w:rPr>
                <w:sz w:val="16"/>
                <w:szCs w:val="20"/>
              </w:rPr>
              <w:t xml:space="preserve"> (alt)</w:t>
            </w:r>
          </w:p>
        </w:tc>
        <w:tc>
          <w:tcPr>
            <w:tcW w:w="265" w:type="pct"/>
          </w:tcPr>
          <w:p w14:paraId="59B520FD" w14:textId="6D014DD7" w:rsidR="0012239E" w:rsidRPr="0036296F" w:rsidRDefault="0012239E" w:rsidP="005C6710">
            <w:pPr>
              <w:jc w:val="center"/>
              <w:rPr>
                <w:sz w:val="16"/>
                <w:szCs w:val="12"/>
              </w:rPr>
            </w:pPr>
          </w:p>
        </w:tc>
        <w:tc>
          <w:tcPr>
            <w:tcW w:w="1327" w:type="pct"/>
            <w:vMerge/>
            <w:vAlign w:val="center"/>
          </w:tcPr>
          <w:p w14:paraId="14BF67B9" w14:textId="0A38C113" w:rsidR="0012239E" w:rsidRDefault="0012239E" w:rsidP="0012239E">
            <w:pPr>
              <w:rPr>
                <w:rFonts w:cs="Arial"/>
                <w:b/>
                <w:sz w:val="16"/>
                <w:szCs w:val="16"/>
              </w:rPr>
            </w:pPr>
          </w:p>
        </w:tc>
        <w:tc>
          <w:tcPr>
            <w:tcW w:w="892" w:type="pct"/>
            <w:vAlign w:val="center"/>
          </w:tcPr>
          <w:p w14:paraId="0DFAE792" w14:textId="7E48A620" w:rsidR="0012239E" w:rsidRPr="00AA5A25" w:rsidRDefault="009C6186" w:rsidP="00666631">
            <w:pPr>
              <w:jc w:val="center"/>
              <w:rPr>
                <w:rFonts w:cs="Arial"/>
                <w:sz w:val="16"/>
                <w:szCs w:val="16"/>
              </w:rPr>
            </w:pPr>
            <w:r>
              <w:rPr>
                <w:rFonts w:cs="Arial"/>
                <w:sz w:val="16"/>
                <w:szCs w:val="16"/>
              </w:rPr>
              <w:t>(vacant)</w:t>
            </w:r>
          </w:p>
        </w:tc>
        <w:tc>
          <w:tcPr>
            <w:tcW w:w="261" w:type="pct"/>
          </w:tcPr>
          <w:p w14:paraId="6D928AD4" w14:textId="2A75241E" w:rsidR="0012239E" w:rsidRPr="00AA5A25" w:rsidRDefault="0012239E" w:rsidP="005C6710">
            <w:pPr>
              <w:jc w:val="center"/>
              <w:rPr>
                <w:rFonts w:cs="Arial"/>
                <w:sz w:val="16"/>
                <w:szCs w:val="16"/>
              </w:rPr>
            </w:pPr>
          </w:p>
        </w:tc>
      </w:tr>
      <w:tr w:rsidR="00E96AC9" w:rsidRPr="00681759" w14:paraId="4E9894A7" w14:textId="77777777" w:rsidTr="00E96AC9">
        <w:trPr>
          <w:trHeight w:val="260"/>
        </w:trPr>
        <w:tc>
          <w:tcPr>
            <w:tcW w:w="1325" w:type="pct"/>
            <w:vMerge w:val="restart"/>
            <w:vAlign w:val="center"/>
          </w:tcPr>
          <w:p w14:paraId="26D03608" w14:textId="77777777" w:rsidR="0012239E" w:rsidRDefault="0012239E" w:rsidP="00D10002">
            <w:pPr>
              <w:jc w:val="center"/>
              <w:rPr>
                <w:b/>
                <w:sz w:val="16"/>
                <w:szCs w:val="20"/>
              </w:rPr>
            </w:pPr>
          </w:p>
          <w:p w14:paraId="62203026" w14:textId="6D4A8896" w:rsidR="0012239E" w:rsidRPr="0021664C" w:rsidRDefault="0012239E" w:rsidP="00D10002">
            <w:pPr>
              <w:jc w:val="center"/>
              <w:rPr>
                <w:b/>
                <w:sz w:val="16"/>
                <w:szCs w:val="20"/>
              </w:rPr>
            </w:pPr>
            <w:r>
              <w:rPr>
                <w:b/>
                <w:sz w:val="16"/>
                <w:szCs w:val="20"/>
              </w:rPr>
              <w:t>EATM, Life &amp; Health Science</w:t>
            </w:r>
          </w:p>
          <w:p w14:paraId="07E3FA00" w14:textId="77777777" w:rsidR="0012239E" w:rsidRPr="0021664C" w:rsidRDefault="0012239E" w:rsidP="00D10002">
            <w:pPr>
              <w:jc w:val="center"/>
              <w:rPr>
                <w:b/>
                <w:sz w:val="16"/>
                <w:szCs w:val="20"/>
              </w:rPr>
            </w:pPr>
          </w:p>
        </w:tc>
        <w:tc>
          <w:tcPr>
            <w:tcW w:w="930" w:type="pct"/>
            <w:vAlign w:val="center"/>
          </w:tcPr>
          <w:p w14:paraId="528007E8" w14:textId="67461FFE" w:rsidR="0012239E" w:rsidRPr="00E7698B" w:rsidRDefault="0012239E" w:rsidP="00D10002">
            <w:pPr>
              <w:jc w:val="center"/>
              <w:rPr>
                <w:sz w:val="16"/>
                <w:szCs w:val="12"/>
              </w:rPr>
            </w:pPr>
            <w:r>
              <w:rPr>
                <w:sz w:val="16"/>
                <w:szCs w:val="12"/>
                <w:lang w:val="it-IT"/>
              </w:rPr>
              <w:t xml:space="preserve">Jana Johnson </w:t>
            </w:r>
          </w:p>
        </w:tc>
        <w:tc>
          <w:tcPr>
            <w:tcW w:w="265" w:type="pct"/>
          </w:tcPr>
          <w:p w14:paraId="26624AFF" w14:textId="06CEDCE6" w:rsidR="0012239E" w:rsidRDefault="0012239E" w:rsidP="00D10002">
            <w:pPr>
              <w:jc w:val="center"/>
              <w:rPr>
                <w:sz w:val="16"/>
                <w:szCs w:val="12"/>
                <w:lang w:val="it-IT"/>
              </w:rPr>
            </w:pPr>
          </w:p>
          <w:p w14:paraId="14BC2A66" w14:textId="3B6C259B" w:rsidR="0012239E" w:rsidRPr="002752C6" w:rsidRDefault="0012239E" w:rsidP="00D10002">
            <w:pPr>
              <w:jc w:val="center"/>
              <w:rPr>
                <w:sz w:val="16"/>
                <w:szCs w:val="12"/>
                <w:lang w:val="it-IT"/>
              </w:rPr>
            </w:pPr>
          </w:p>
        </w:tc>
        <w:tc>
          <w:tcPr>
            <w:tcW w:w="1327" w:type="pct"/>
            <w:vAlign w:val="center"/>
          </w:tcPr>
          <w:p w14:paraId="4B2072B3" w14:textId="68C7164C" w:rsidR="0012239E" w:rsidRPr="004F654F" w:rsidRDefault="0012239E" w:rsidP="00D10002">
            <w:pPr>
              <w:jc w:val="center"/>
              <w:rPr>
                <w:rFonts w:cs="Arial"/>
                <w:sz w:val="16"/>
                <w:szCs w:val="16"/>
              </w:rPr>
            </w:pPr>
            <w:r w:rsidRPr="00447CC6">
              <w:rPr>
                <w:rFonts w:cs="Arial"/>
                <w:b/>
                <w:sz w:val="16"/>
                <w:szCs w:val="16"/>
              </w:rPr>
              <w:t>ACCESS</w:t>
            </w:r>
          </w:p>
        </w:tc>
        <w:tc>
          <w:tcPr>
            <w:tcW w:w="892" w:type="pct"/>
            <w:vAlign w:val="center"/>
          </w:tcPr>
          <w:p w14:paraId="36DD2674" w14:textId="38E3F5C8" w:rsidR="0012239E" w:rsidRPr="004F654F" w:rsidRDefault="0012239E" w:rsidP="00D10002">
            <w:pPr>
              <w:jc w:val="center"/>
              <w:rPr>
                <w:rFonts w:cs="Arial"/>
                <w:sz w:val="16"/>
                <w:szCs w:val="16"/>
              </w:rPr>
            </w:pPr>
            <w:r>
              <w:rPr>
                <w:rFonts w:cs="Arial"/>
                <w:sz w:val="16"/>
                <w:szCs w:val="16"/>
              </w:rPr>
              <w:t>Matthew Spinneberg</w:t>
            </w:r>
          </w:p>
        </w:tc>
        <w:tc>
          <w:tcPr>
            <w:tcW w:w="261" w:type="pct"/>
          </w:tcPr>
          <w:p w14:paraId="5183DD58" w14:textId="0C671FA9" w:rsidR="0012239E" w:rsidRPr="004F654F" w:rsidRDefault="0012239E" w:rsidP="00D10002">
            <w:pPr>
              <w:rPr>
                <w:rFonts w:cs="Arial"/>
                <w:sz w:val="16"/>
                <w:szCs w:val="16"/>
              </w:rPr>
            </w:pPr>
          </w:p>
        </w:tc>
      </w:tr>
      <w:tr w:rsidR="00E96AC9" w:rsidRPr="00681759" w14:paraId="33C1B6EA" w14:textId="77777777" w:rsidTr="00E96AC9">
        <w:trPr>
          <w:trHeight w:val="332"/>
        </w:trPr>
        <w:tc>
          <w:tcPr>
            <w:tcW w:w="1325" w:type="pct"/>
            <w:vMerge/>
            <w:vAlign w:val="center"/>
          </w:tcPr>
          <w:p w14:paraId="0BC60CA8" w14:textId="77777777" w:rsidR="0012239E" w:rsidRDefault="0012239E" w:rsidP="00D10002">
            <w:pPr>
              <w:jc w:val="center"/>
              <w:rPr>
                <w:b/>
                <w:sz w:val="16"/>
                <w:szCs w:val="20"/>
              </w:rPr>
            </w:pPr>
          </w:p>
        </w:tc>
        <w:tc>
          <w:tcPr>
            <w:tcW w:w="930" w:type="pct"/>
            <w:vAlign w:val="center"/>
          </w:tcPr>
          <w:p w14:paraId="47E0413A" w14:textId="73BDCA61" w:rsidR="0012239E" w:rsidRPr="00E7698B" w:rsidRDefault="0012239E" w:rsidP="00D10002">
            <w:pPr>
              <w:jc w:val="center"/>
              <w:rPr>
                <w:sz w:val="16"/>
                <w:szCs w:val="12"/>
                <w:lang w:val="it-IT"/>
              </w:rPr>
            </w:pPr>
            <w:r>
              <w:rPr>
                <w:sz w:val="16"/>
                <w:szCs w:val="12"/>
                <w:lang w:val="it-IT"/>
              </w:rPr>
              <w:t>Rachel Messinger</w:t>
            </w:r>
          </w:p>
        </w:tc>
        <w:tc>
          <w:tcPr>
            <w:tcW w:w="265" w:type="pct"/>
          </w:tcPr>
          <w:p w14:paraId="013330C1" w14:textId="0D947E21" w:rsidR="0012239E" w:rsidRDefault="0012239E" w:rsidP="00D10002">
            <w:pPr>
              <w:jc w:val="center"/>
              <w:rPr>
                <w:sz w:val="16"/>
                <w:szCs w:val="12"/>
                <w:lang w:val="it-IT"/>
              </w:rPr>
            </w:pPr>
          </w:p>
        </w:tc>
        <w:tc>
          <w:tcPr>
            <w:tcW w:w="1327" w:type="pct"/>
            <w:vAlign w:val="center"/>
          </w:tcPr>
          <w:p w14:paraId="5D0D9F22" w14:textId="19C5DDEB" w:rsidR="0012239E" w:rsidRDefault="0012239E" w:rsidP="0012239E">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2068518F" w14:textId="31D8977F" w:rsidR="0012239E" w:rsidRDefault="0012239E" w:rsidP="0012239E">
            <w:pPr>
              <w:jc w:val="center"/>
              <w:rPr>
                <w:rFonts w:cs="Arial"/>
                <w:sz w:val="16"/>
                <w:szCs w:val="16"/>
              </w:rPr>
            </w:pPr>
            <w:r>
              <w:rPr>
                <w:rFonts w:cs="Arial"/>
                <w:sz w:val="16"/>
                <w:szCs w:val="16"/>
              </w:rPr>
              <w:t>Erik Reese</w:t>
            </w:r>
          </w:p>
        </w:tc>
        <w:tc>
          <w:tcPr>
            <w:tcW w:w="261" w:type="pct"/>
          </w:tcPr>
          <w:p w14:paraId="23E2180F" w14:textId="3E1E0310" w:rsidR="0012239E" w:rsidRPr="004B1ED1" w:rsidRDefault="0012239E" w:rsidP="00D10002">
            <w:pPr>
              <w:rPr>
                <w:rFonts w:cs="Arial"/>
                <w:b/>
                <w:sz w:val="16"/>
                <w:szCs w:val="16"/>
              </w:rPr>
            </w:pPr>
          </w:p>
        </w:tc>
      </w:tr>
      <w:tr w:rsidR="00E96AC9" w:rsidRPr="00681759" w14:paraId="149E32A0" w14:textId="77777777" w:rsidTr="00E96AC9">
        <w:trPr>
          <w:trHeight w:val="350"/>
        </w:trPr>
        <w:tc>
          <w:tcPr>
            <w:tcW w:w="1325" w:type="pct"/>
            <w:vMerge/>
            <w:vAlign w:val="center"/>
          </w:tcPr>
          <w:p w14:paraId="29930E95" w14:textId="77777777" w:rsidR="0012239E" w:rsidRDefault="0012239E" w:rsidP="003A1E2B">
            <w:pPr>
              <w:jc w:val="center"/>
              <w:rPr>
                <w:b/>
                <w:sz w:val="16"/>
                <w:szCs w:val="20"/>
              </w:rPr>
            </w:pPr>
          </w:p>
        </w:tc>
        <w:tc>
          <w:tcPr>
            <w:tcW w:w="930" w:type="pct"/>
            <w:vAlign w:val="center"/>
          </w:tcPr>
          <w:p w14:paraId="09A3249D" w14:textId="70170C7A" w:rsidR="0012239E" w:rsidRDefault="0012239E" w:rsidP="003A1E2B">
            <w:pPr>
              <w:jc w:val="center"/>
              <w:rPr>
                <w:sz w:val="16"/>
                <w:szCs w:val="12"/>
              </w:rPr>
            </w:pPr>
            <w:r>
              <w:rPr>
                <w:sz w:val="16"/>
                <w:szCs w:val="12"/>
              </w:rPr>
              <w:t>Ashley Vaughan</w:t>
            </w:r>
            <w:r>
              <w:rPr>
                <w:sz w:val="16"/>
                <w:szCs w:val="12"/>
                <w:lang w:val="it-IT"/>
              </w:rPr>
              <w:t xml:space="preserve"> (alt)</w:t>
            </w:r>
          </w:p>
        </w:tc>
        <w:tc>
          <w:tcPr>
            <w:tcW w:w="265" w:type="pct"/>
          </w:tcPr>
          <w:p w14:paraId="52C058E3" w14:textId="73701650" w:rsidR="0012239E" w:rsidRDefault="0012239E" w:rsidP="003A1E2B">
            <w:pPr>
              <w:jc w:val="center"/>
              <w:rPr>
                <w:sz w:val="16"/>
                <w:szCs w:val="12"/>
                <w:lang w:val="it-IT"/>
              </w:rPr>
            </w:pPr>
          </w:p>
        </w:tc>
        <w:tc>
          <w:tcPr>
            <w:tcW w:w="1327" w:type="pct"/>
            <w:vAlign w:val="center"/>
          </w:tcPr>
          <w:p w14:paraId="1E622FDF" w14:textId="4EC162E1" w:rsidR="0012239E" w:rsidRPr="004B1ED1" w:rsidRDefault="0012239E" w:rsidP="0012239E">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37D33ED3" w14:textId="07E375FB" w:rsidR="0012239E" w:rsidRPr="003A1E2B" w:rsidRDefault="0012239E" w:rsidP="0012239E">
            <w:pPr>
              <w:jc w:val="center"/>
              <w:rPr>
                <w:rFonts w:cs="Arial"/>
                <w:sz w:val="16"/>
                <w:szCs w:val="16"/>
              </w:rPr>
            </w:pPr>
            <w:r>
              <w:rPr>
                <w:rFonts w:cs="Arial"/>
                <w:sz w:val="16"/>
                <w:szCs w:val="16"/>
              </w:rPr>
              <w:t>Kelsey Stuart</w:t>
            </w:r>
          </w:p>
        </w:tc>
        <w:tc>
          <w:tcPr>
            <w:tcW w:w="261" w:type="pct"/>
          </w:tcPr>
          <w:p w14:paraId="381EE75A" w14:textId="149A6FF1" w:rsidR="0012239E" w:rsidRPr="004B1ED1" w:rsidRDefault="0012239E" w:rsidP="003A1E2B">
            <w:pPr>
              <w:rPr>
                <w:rFonts w:cs="Arial"/>
                <w:b/>
                <w:sz w:val="16"/>
                <w:szCs w:val="16"/>
              </w:rPr>
            </w:pPr>
          </w:p>
        </w:tc>
      </w:tr>
      <w:tr w:rsidR="00E96AC9" w:rsidRPr="00681759" w14:paraId="66AD0762" w14:textId="77777777" w:rsidTr="00E96AC9">
        <w:trPr>
          <w:trHeight w:val="350"/>
        </w:trPr>
        <w:tc>
          <w:tcPr>
            <w:tcW w:w="1325" w:type="pct"/>
            <w:vMerge w:val="restart"/>
            <w:vAlign w:val="center"/>
          </w:tcPr>
          <w:p w14:paraId="190E5A0B" w14:textId="77777777" w:rsidR="0012239E" w:rsidRDefault="0012239E" w:rsidP="003A1E2B">
            <w:pPr>
              <w:jc w:val="center"/>
              <w:rPr>
                <w:b/>
                <w:sz w:val="16"/>
                <w:szCs w:val="20"/>
              </w:rPr>
            </w:pPr>
          </w:p>
          <w:p w14:paraId="4F1DC761" w14:textId="50B3B407" w:rsidR="0012239E" w:rsidRDefault="0012239E" w:rsidP="003A1E2B">
            <w:pPr>
              <w:jc w:val="center"/>
              <w:rPr>
                <w:b/>
                <w:sz w:val="16"/>
                <w:szCs w:val="20"/>
              </w:rPr>
            </w:pPr>
            <w:r>
              <w:rPr>
                <w:b/>
                <w:sz w:val="16"/>
                <w:szCs w:val="20"/>
              </w:rPr>
              <w:t>Physical Science and Career Education</w:t>
            </w:r>
          </w:p>
          <w:p w14:paraId="6A9664E4" w14:textId="655388CB" w:rsidR="0012239E" w:rsidRPr="0021664C" w:rsidRDefault="0012239E" w:rsidP="003A1E2B">
            <w:pPr>
              <w:jc w:val="center"/>
              <w:rPr>
                <w:b/>
                <w:sz w:val="16"/>
                <w:szCs w:val="20"/>
              </w:rPr>
            </w:pPr>
          </w:p>
        </w:tc>
        <w:tc>
          <w:tcPr>
            <w:tcW w:w="930" w:type="pct"/>
            <w:vAlign w:val="center"/>
          </w:tcPr>
          <w:p w14:paraId="4F6CC839" w14:textId="37CB0745" w:rsidR="0012239E" w:rsidRPr="00B341CB" w:rsidRDefault="0012239E" w:rsidP="003A1E2B">
            <w:pPr>
              <w:jc w:val="center"/>
              <w:rPr>
                <w:sz w:val="16"/>
                <w:szCs w:val="12"/>
              </w:rPr>
            </w:pPr>
            <w:r w:rsidRPr="00930697">
              <w:rPr>
                <w:sz w:val="16"/>
                <w:szCs w:val="12"/>
              </w:rPr>
              <w:t>Loay Alnaji</w:t>
            </w:r>
          </w:p>
        </w:tc>
        <w:tc>
          <w:tcPr>
            <w:tcW w:w="265" w:type="pct"/>
          </w:tcPr>
          <w:p w14:paraId="1B4A20B4" w14:textId="575B5D23" w:rsidR="0012239E" w:rsidRPr="0036296F" w:rsidRDefault="0012239E" w:rsidP="003A1E2B">
            <w:pPr>
              <w:jc w:val="center"/>
              <w:rPr>
                <w:sz w:val="16"/>
                <w:szCs w:val="12"/>
              </w:rPr>
            </w:pPr>
          </w:p>
        </w:tc>
        <w:tc>
          <w:tcPr>
            <w:tcW w:w="1327" w:type="pct"/>
            <w:vAlign w:val="center"/>
          </w:tcPr>
          <w:p w14:paraId="5D22AE22" w14:textId="37677167" w:rsidR="0012239E" w:rsidRPr="00681759" w:rsidRDefault="0012239E" w:rsidP="0012239E">
            <w:pPr>
              <w:jc w:val="center"/>
              <w:rPr>
                <w:rFonts w:cs="Arial"/>
                <w:sz w:val="16"/>
                <w:szCs w:val="16"/>
              </w:rPr>
            </w:pPr>
            <w:r>
              <w:rPr>
                <w:rFonts w:cs="Arial"/>
                <w:b/>
                <w:sz w:val="16"/>
                <w:szCs w:val="16"/>
              </w:rPr>
              <w:t>POCR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167F34DB" w14:textId="5D425DB4" w:rsidR="0012239E" w:rsidRPr="00681759" w:rsidRDefault="0012239E" w:rsidP="0012239E">
            <w:pPr>
              <w:jc w:val="center"/>
              <w:rPr>
                <w:rFonts w:cs="Arial"/>
                <w:sz w:val="16"/>
                <w:szCs w:val="16"/>
              </w:rPr>
            </w:pPr>
            <w:r w:rsidRPr="00AA5A25">
              <w:rPr>
                <w:rFonts w:cs="Arial"/>
                <w:sz w:val="16"/>
                <w:szCs w:val="16"/>
              </w:rPr>
              <w:t>Anasheh G</w:t>
            </w:r>
            <w:r>
              <w:rPr>
                <w:rFonts w:cs="Arial"/>
                <w:sz w:val="16"/>
                <w:szCs w:val="16"/>
              </w:rPr>
              <w:t>h</w:t>
            </w:r>
            <w:r w:rsidRPr="00AA5A25">
              <w:rPr>
                <w:rFonts w:cs="Arial"/>
                <w:sz w:val="16"/>
                <w:szCs w:val="16"/>
              </w:rPr>
              <w:t>arabighi</w:t>
            </w:r>
          </w:p>
        </w:tc>
        <w:tc>
          <w:tcPr>
            <w:tcW w:w="261" w:type="pct"/>
          </w:tcPr>
          <w:p w14:paraId="05D565BF" w14:textId="55AA7072" w:rsidR="0012239E" w:rsidRPr="00681759" w:rsidRDefault="0012239E" w:rsidP="003A1E2B">
            <w:pPr>
              <w:rPr>
                <w:rFonts w:cs="Arial"/>
                <w:sz w:val="16"/>
                <w:szCs w:val="16"/>
              </w:rPr>
            </w:pPr>
          </w:p>
        </w:tc>
      </w:tr>
      <w:tr w:rsidR="00E96AC9" w:rsidRPr="00681759" w14:paraId="2F02D49A" w14:textId="77777777" w:rsidTr="00E96AC9">
        <w:trPr>
          <w:trHeight w:val="332"/>
        </w:trPr>
        <w:tc>
          <w:tcPr>
            <w:tcW w:w="1325" w:type="pct"/>
            <w:vMerge/>
            <w:vAlign w:val="center"/>
          </w:tcPr>
          <w:p w14:paraId="3077D1E2" w14:textId="77777777" w:rsidR="0012239E" w:rsidRDefault="0012239E" w:rsidP="003A1E2B">
            <w:pPr>
              <w:jc w:val="center"/>
              <w:rPr>
                <w:b/>
                <w:sz w:val="16"/>
                <w:szCs w:val="20"/>
              </w:rPr>
            </w:pPr>
          </w:p>
        </w:tc>
        <w:tc>
          <w:tcPr>
            <w:tcW w:w="930" w:type="pct"/>
            <w:vAlign w:val="center"/>
          </w:tcPr>
          <w:p w14:paraId="7FBBA217" w14:textId="50357A9B" w:rsidR="0012239E" w:rsidRDefault="0012239E" w:rsidP="003A1E2B">
            <w:pPr>
              <w:jc w:val="center"/>
              <w:rPr>
                <w:sz w:val="16"/>
                <w:szCs w:val="12"/>
              </w:rPr>
            </w:pPr>
            <w:r>
              <w:rPr>
                <w:sz w:val="16"/>
                <w:szCs w:val="12"/>
              </w:rPr>
              <w:t>Esmaail Nikjeh</w:t>
            </w:r>
          </w:p>
        </w:tc>
        <w:tc>
          <w:tcPr>
            <w:tcW w:w="265" w:type="pct"/>
          </w:tcPr>
          <w:p w14:paraId="5C464823" w14:textId="08717AF9" w:rsidR="0012239E" w:rsidRPr="0036296F" w:rsidRDefault="0012239E" w:rsidP="003A1E2B">
            <w:pPr>
              <w:jc w:val="center"/>
              <w:rPr>
                <w:sz w:val="16"/>
                <w:szCs w:val="12"/>
              </w:rPr>
            </w:pPr>
          </w:p>
        </w:tc>
        <w:tc>
          <w:tcPr>
            <w:tcW w:w="1327" w:type="pct"/>
            <w:vAlign w:val="center"/>
          </w:tcPr>
          <w:p w14:paraId="0FD8B2A2" w14:textId="2BB47F26" w:rsidR="0012239E" w:rsidRPr="00681759" w:rsidRDefault="0012239E" w:rsidP="0012239E">
            <w:pPr>
              <w:jc w:val="center"/>
              <w:rPr>
                <w:rFonts w:cs="Arial"/>
                <w:sz w:val="16"/>
                <w:szCs w:val="16"/>
              </w:rPr>
            </w:pPr>
            <w:r>
              <w:rPr>
                <w:rFonts w:cs="Arial"/>
                <w:b/>
                <w:sz w:val="16"/>
                <w:szCs w:val="16"/>
              </w:rPr>
              <w:t>ZTC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74999D7" w14:textId="006929A8" w:rsidR="0012239E" w:rsidRPr="00681759" w:rsidRDefault="0012239E" w:rsidP="0012239E">
            <w:pPr>
              <w:jc w:val="center"/>
              <w:rPr>
                <w:rFonts w:cs="Arial"/>
                <w:sz w:val="16"/>
                <w:szCs w:val="16"/>
              </w:rPr>
            </w:pPr>
            <w:r>
              <w:rPr>
                <w:rFonts w:cs="Arial"/>
                <w:sz w:val="16"/>
                <w:szCs w:val="16"/>
              </w:rPr>
              <w:t>Cindy Sheaks-McGowan</w:t>
            </w:r>
          </w:p>
        </w:tc>
        <w:tc>
          <w:tcPr>
            <w:tcW w:w="261" w:type="pct"/>
          </w:tcPr>
          <w:p w14:paraId="0F4A4341" w14:textId="2B34C989" w:rsidR="0012239E" w:rsidRPr="00681759" w:rsidRDefault="0012239E" w:rsidP="003A1E2B">
            <w:pPr>
              <w:rPr>
                <w:rFonts w:cs="Arial"/>
                <w:sz w:val="16"/>
                <w:szCs w:val="16"/>
              </w:rPr>
            </w:pPr>
          </w:p>
        </w:tc>
      </w:tr>
      <w:tr w:rsidR="00E96AC9" w:rsidRPr="00681759" w14:paraId="5B651CEC" w14:textId="77777777" w:rsidTr="00E96AC9">
        <w:trPr>
          <w:trHeight w:val="242"/>
        </w:trPr>
        <w:tc>
          <w:tcPr>
            <w:tcW w:w="1325" w:type="pct"/>
            <w:vMerge w:val="restart"/>
            <w:vAlign w:val="center"/>
          </w:tcPr>
          <w:p w14:paraId="7C7C4015" w14:textId="77777777" w:rsidR="0012239E" w:rsidRPr="0021664C" w:rsidRDefault="0012239E" w:rsidP="003A1E2B">
            <w:pPr>
              <w:jc w:val="center"/>
              <w:rPr>
                <w:b/>
                <w:sz w:val="16"/>
                <w:szCs w:val="20"/>
              </w:rPr>
            </w:pPr>
          </w:p>
          <w:p w14:paraId="668F7393" w14:textId="1798A5D0" w:rsidR="0012239E" w:rsidRDefault="0012239E" w:rsidP="003A1E2B">
            <w:pPr>
              <w:jc w:val="center"/>
              <w:rPr>
                <w:b/>
                <w:sz w:val="16"/>
                <w:szCs w:val="20"/>
              </w:rPr>
            </w:pPr>
            <w:bookmarkStart w:id="0" w:name="OLE_LINK1"/>
            <w:r>
              <w:rPr>
                <w:b/>
                <w:sz w:val="16"/>
                <w:szCs w:val="20"/>
              </w:rPr>
              <w:t>Business, Social and Behavioral Sciences,</w:t>
            </w:r>
          </w:p>
          <w:p w14:paraId="6F8FEA8C" w14:textId="7C871DCE" w:rsidR="0012239E" w:rsidRDefault="0012239E" w:rsidP="003A1E2B">
            <w:pPr>
              <w:jc w:val="center"/>
              <w:rPr>
                <w:b/>
                <w:sz w:val="16"/>
                <w:szCs w:val="20"/>
              </w:rPr>
            </w:pPr>
            <w:r>
              <w:rPr>
                <w:b/>
                <w:sz w:val="16"/>
                <w:szCs w:val="20"/>
              </w:rPr>
              <w:t>Child Development and Languages</w:t>
            </w:r>
          </w:p>
          <w:bookmarkEnd w:id="0"/>
          <w:p w14:paraId="0FFFF1EB" w14:textId="77777777" w:rsidR="0012239E" w:rsidRPr="0021664C" w:rsidRDefault="0012239E" w:rsidP="003A1E2B">
            <w:pPr>
              <w:jc w:val="center"/>
              <w:rPr>
                <w:b/>
                <w:sz w:val="16"/>
                <w:szCs w:val="20"/>
              </w:rPr>
            </w:pPr>
          </w:p>
        </w:tc>
        <w:tc>
          <w:tcPr>
            <w:tcW w:w="930" w:type="pct"/>
            <w:vAlign w:val="center"/>
          </w:tcPr>
          <w:p w14:paraId="6B5AFB33" w14:textId="00447B2B" w:rsidR="0012239E" w:rsidRPr="00681759" w:rsidRDefault="0012239E" w:rsidP="003A1E2B">
            <w:pPr>
              <w:jc w:val="center"/>
              <w:rPr>
                <w:sz w:val="16"/>
                <w:szCs w:val="20"/>
              </w:rPr>
            </w:pPr>
            <w:r>
              <w:rPr>
                <w:sz w:val="16"/>
                <w:szCs w:val="20"/>
              </w:rPr>
              <w:t>Brian Herlocker</w:t>
            </w:r>
          </w:p>
        </w:tc>
        <w:tc>
          <w:tcPr>
            <w:tcW w:w="265" w:type="pct"/>
          </w:tcPr>
          <w:p w14:paraId="2D0A92DB" w14:textId="0030AD3F" w:rsidR="0012239E" w:rsidRDefault="0012239E" w:rsidP="003A1E2B">
            <w:pPr>
              <w:jc w:val="center"/>
              <w:rPr>
                <w:sz w:val="16"/>
                <w:szCs w:val="12"/>
              </w:rPr>
            </w:pPr>
          </w:p>
          <w:p w14:paraId="1C63D575" w14:textId="7CCF0548" w:rsidR="0012239E" w:rsidRPr="0036296F" w:rsidRDefault="0012239E" w:rsidP="003A1E2B">
            <w:pPr>
              <w:jc w:val="center"/>
              <w:rPr>
                <w:sz w:val="16"/>
                <w:szCs w:val="12"/>
              </w:rPr>
            </w:pPr>
          </w:p>
        </w:tc>
        <w:tc>
          <w:tcPr>
            <w:tcW w:w="1327" w:type="pct"/>
            <w:vAlign w:val="center"/>
          </w:tcPr>
          <w:p w14:paraId="4EDCD70E" w14:textId="00ACE5B6" w:rsidR="0012239E" w:rsidRPr="00681759" w:rsidRDefault="0012239E" w:rsidP="0012239E">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9330E27" w14:textId="235DA4E3" w:rsidR="0012239E" w:rsidRPr="00681759" w:rsidRDefault="0012239E" w:rsidP="0012239E">
            <w:pPr>
              <w:jc w:val="center"/>
              <w:rPr>
                <w:rFonts w:cs="Arial"/>
                <w:sz w:val="16"/>
                <w:szCs w:val="16"/>
              </w:rPr>
            </w:pPr>
            <w:r>
              <w:rPr>
                <w:rFonts w:cs="Arial"/>
                <w:sz w:val="16"/>
                <w:szCs w:val="16"/>
              </w:rPr>
              <w:t>Kobe Catton</w:t>
            </w:r>
          </w:p>
        </w:tc>
        <w:tc>
          <w:tcPr>
            <w:tcW w:w="261" w:type="pct"/>
          </w:tcPr>
          <w:p w14:paraId="3D009BC8" w14:textId="68563930" w:rsidR="0012239E" w:rsidRPr="00681759" w:rsidRDefault="0012239E" w:rsidP="003A1E2B">
            <w:pPr>
              <w:rPr>
                <w:rFonts w:cs="Arial"/>
                <w:sz w:val="16"/>
                <w:szCs w:val="16"/>
              </w:rPr>
            </w:pPr>
          </w:p>
        </w:tc>
      </w:tr>
      <w:tr w:rsidR="00E96AC9" w:rsidRPr="00681759" w14:paraId="34C70928" w14:textId="77777777" w:rsidTr="00E96AC9">
        <w:trPr>
          <w:trHeight w:val="350"/>
        </w:trPr>
        <w:tc>
          <w:tcPr>
            <w:tcW w:w="1325" w:type="pct"/>
            <w:vMerge/>
            <w:vAlign w:val="center"/>
          </w:tcPr>
          <w:p w14:paraId="46B7FDCB" w14:textId="77777777" w:rsidR="00E96AC9" w:rsidRPr="0021664C" w:rsidRDefault="00E96AC9" w:rsidP="003A1E2B">
            <w:pPr>
              <w:jc w:val="center"/>
              <w:rPr>
                <w:b/>
                <w:sz w:val="16"/>
                <w:szCs w:val="20"/>
              </w:rPr>
            </w:pPr>
          </w:p>
        </w:tc>
        <w:tc>
          <w:tcPr>
            <w:tcW w:w="930" w:type="pct"/>
            <w:vAlign w:val="center"/>
          </w:tcPr>
          <w:p w14:paraId="1B902479" w14:textId="0A6D29C0" w:rsidR="00E96AC9" w:rsidRDefault="00E96AC9" w:rsidP="003A1E2B">
            <w:pPr>
              <w:jc w:val="center"/>
              <w:rPr>
                <w:sz w:val="16"/>
                <w:szCs w:val="20"/>
              </w:rPr>
            </w:pPr>
            <w:r>
              <w:rPr>
                <w:sz w:val="16"/>
                <w:szCs w:val="20"/>
              </w:rPr>
              <w:t>Rex Edwards</w:t>
            </w:r>
          </w:p>
        </w:tc>
        <w:tc>
          <w:tcPr>
            <w:tcW w:w="265" w:type="pct"/>
          </w:tcPr>
          <w:p w14:paraId="03D3F3A1" w14:textId="52B61885" w:rsidR="00E96AC9" w:rsidRPr="0036296F" w:rsidRDefault="00E96AC9" w:rsidP="003A1E2B">
            <w:pPr>
              <w:jc w:val="center"/>
              <w:rPr>
                <w:sz w:val="16"/>
                <w:szCs w:val="12"/>
              </w:rPr>
            </w:pPr>
          </w:p>
        </w:tc>
        <w:tc>
          <w:tcPr>
            <w:tcW w:w="2480" w:type="pct"/>
            <w:gridSpan w:val="3"/>
            <w:vMerge w:val="restart"/>
          </w:tcPr>
          <w:p w14:paraId="003A92A5" w14:textId="77777777" w:rsidR="00E96AC9" w:rsidRDefault="00E96AC9" w:rsidP="003A1E2B">
            <w:pPr>
              <w:rPr>
                <w:rFonts w:cs="Arial"/>
                <w:b/>
                <w:sz w:val="16"/>
                <w:szCs w:val="16"/>
              </w:rPr>
            </w:pPr>
          </w:p>
          <w:p w14:paraId="75360768" w14:textId="41F6D3E7" w:rsidR="00E96AC9" w:rsidRPr="00681759" w:rsidRDefault="00E96AC9" w:rsidP="003F691F">
            <w:pPr>
              <w:ind w:left="720"/>
              <w:rPr>
                <w:rFonts w:cs="Arial"/>
                <w:sz w:val="16"/>
                <w:szCs w:val="16"/>
              </w:rPr>
            </w:pPr>
            <w:r w:rsidRPr="004B1ED1">
              <w:rPr>
                <w:rFonts w:cs="Arial"/>
                <w:b/>
                <w:sz w:val="16"/>
                <w:szCs w:val="16"/>
              </w:rPr>
              <w:t>GUESTS:</w:t>
            </w:r>
            <w:r>
              <w:rPr>
                <w:rFonts w:cs="Arial"/>
                <w:b/>
                <w:sz w:val="16"/>
                <w:szCs w:val="16"/>
              </w:rPr>
              <w:t xml:space="preserve"> </w:t>
            </w:r>
          </w:p>
        </w:tc>
      </w:tr>
      <w:tr w:rsidR="00E96AC9" w:rsidRPr="00681759" w14:paraId="10583EA9" w14:textId="77777777" w:rsidTr="00E96AC9">
        <w:trPr>
          <w:trHeight w:val="377"/>
        </w:trPr>
        <w:tc>
          <w:tcPr>
            <w:tcW w:w="1325" w:type="pct"/>
            <w:vMerge/>
            <w:vAlign w:val="center"/>
          </w:tcPr>
          <w:p w14:paraId="16B9A571" w14:textId="77777777" w:rsidR="00E96AC9" w:rsidRDefault="00E96AC9" w:rsidP="003A1E2B">
            <w:pPr>
              <w:jc w:val="center"/>
              <w:rPr>
                <w:b/>
                <w:sz w:val="16"/>
                <w:szCs w:val="20"/>
              </w:rPr>
            </w:pPr>
          </w:p>
        </w:tc>
        <w:tc>
          <w:tcPr>
            <w:tcW w:w="930" w:type="pct"/>
            <w:vAlign w:val="center"/>
          </w:tcPr>
          <w:p w14:paraId="6B0C8D61" w14:textId="331F4F69" w:rsidR="00E96AC9" w:rsidRDefault="00E96AC9" w:rsidP="003A1E2B">
            <w:pPr>
              <w:jc w:val="center"/>
              <w:rPr>
                <w:sz w:val="16"/>
                <w:szCs w:val="20"/>
              </w:rPr>
            </w:pPr>
            <w:r>
              <w:rPr>
                <w:sz w:val="16"/>
                <w:szCs w:val="20"/>
              </w:rPr>
              <w:t>Ruth Bennington (alt)</w:t>
            </w:r>
          </w:p>
        </w:tc>
        <w:tc>
          <w:tcPr>
            <w:tcW w:w="265" w:type="pct"/>
          </w:tcPr>
          <w:p w14:paraId="5B98BE51" w14:textId="3BB4F6DE" w:rsidR="00E96AC9" w:rsidRPr="0036296F" w:rsidRDefault="00E96AC9" w:rsidP="003A1E2B">
            <w:pPr>
              <w:jc w:val="center"/>
              <w:rPr>
                <w:sz w:val="16"/>
                <w:szCs w:val="12"/>
              </w:rPr>
            </w:pPr>
          </w:p>
        </w:tc>
        <w:tc>
          <w:tcPr>
            <w:tcW w:w="2480" w:type="pct"/>
            <w:gridSpan w:val="3"/>
            <w:vMerge/>
          </w:tcPr>
          <w:p w14:paraId="51CF14A7" w14:textId="77777777" w:rsidR="00E96AC9" w:rsidRPr="00681759" w:rsidRDefault="00E96AC9" w:rsidP="003A1E2B">
            <w:pPr>
              <w:rPr>
                <w:rFonts w:cs="Arial"/>
                <w:sz w:val="16"/>
                <w:szCs w:val="16"/>
              </w:rPr>
            </w:pPr>
          </w:p>
        </w:tc>
      </w:tr>
      <w:tr w:rsidR="00E96AC9" w:rsidRPr="00681759" w14:paraId="53F83E34" w14:textId="77777777" w:rsidTr="00E96AC9">
        <w:trPr>
          <w:trHeight w:val="350"/>
        </w:trPr>
        <w:tc>
          <w:tcPr>
            <w:tcW w:w="1325" w:type="pct"/>
            <w:vMerge/>
            <w:vAlign w:val="center"/>
          </w:tcPr>
          <w:p w14:paraId="7E517911" w14:textId="77777777" w:rsidR="00E96AC9" w:rsidRDefault="00E96AC9" w:rsidP="003A1E2B">
            <w:pPr>
              <w:jc w:val="center"/>
              <w:rPr>
                <w:b/>
                <w:sz w:val="16"/>
                <w:szCs w:val="20"/>
              </w:rPr>
            </w:pPr>
          </w:p>
        </w:tc>
        <w:tc>
          <w:tcPr>
            <w:tcW w:w="930" w:type="pct"/>
            <w:vAlign w:val="center"/>
          </w:tcPr>
          <w:p w14:paraId="169E73BE" w14:textId="5E0FEB01" w:rsidR="00E96AC9" w:rsidRDefault="00E96AC9" w:rsidP="003A1E2B">
            <w:pPr>
              <w:jc w:val="center"/>
              <w:rPr>
                <w:sz w:val="16"/>
                <w:szCs w:val="20"/>
              </w:rPr>
            </w:pPr>
            <w:r>
              <w:rPr>
                <w:sz w:val="16"/>
                <w:szCs w:val="20"/>
              </w:rPr>
              <w:t>Cindy Sheaks-McGowan (alt)</w:t>
            </w:r>
          </w:p>
        </w:tc>
        <w:tc>
          <w:tcPr>
            <w:tcW w:w="265" w:type="pct"/>
          </w:tcPr>
          <w:p w14:paraId="57CB0F85" w14:textId="1EAD0C8F" w:rsidR="00E96AC9" w:rsidRPr="0036296F" w:rsidRDefault="00E96AC9" w:rsidP="003A1E2B">
            <w:pPr>
              <w:jc w:val="center"/>
              <w:rPr>
                <w:sz w:val="16"/>
                <w:szCs w:val="12"/>
              </w:rPr>
            </w:pPr>
          </w:p>
        </w:tc>
        <w:tc>
          <w:tcPr>
            <w:tcW w:w="2480" w:type="pct"/>
            <w:gridSpan w:val="3"/>
            <w:vMerge/>
          </w:tcPr>
          <w:p w14:paraId="1F5D28F0" w14:textId="77777777" w:rsidR="00E96AC9" w:rsidRPr="00681759" w:rsidRDefault="00E96AC9" w:rsidP="003A1E2B">
            <w:pPr>
              <w:rPr>
                <w:rFonts w:cs="Arial"/>
                <w:sz w:val="16"/>
                <w:szCs w:val="16"/>
              </w:rPr>
            </w:pPr>
          </w:p>
        </w:tc>
      </w:tr>
      <w:tr w:rsidR="00E96AC9" w:rsidRPr="00681759" w14:paraId="6EF77393" w14:textId="77777777" w:rsidTr="00E96AC9">
        <w:trPr>
          <w:trHeight w:val="395"/>
        </w:trPr>
        <w:tc>
          <w:tcPr>
            <w:tcW w:w="1325" w:type="pct"/>
            <w:vMerge w:val="restart"/>
            <w:vAlign w:val="center"/>
          </w:tcPr>
          <w:p w14:paraId="761E71D1" w14:textId="0901431C" w:rsidR="00E96AC9" w:rsidRDefault="00E96AC9" w:rsidP="003A1E2B">
            <w:pPr>
              <w:jc w:val="center"/>
              <w:rPr>
                <w:b/>
                <w:sz w:val="16"/>
                <w:szCs w:val="20"/>
              </w:rPr>
            </w:pPr>
          </w:p>
          <w:p w14:paraId="1078371B" w14:textId="00145D05" w:rsidR="00E96AC9" w:rsidRDefault="00E96AC9" w:rsidP="0012239E">
            <w:pPr>
              <w:jc w:val="center"/>
              <w:rPr>
                <w:b/>
                <w:sz w:val="16"/>
                <w:szCs w:val="20"/>
              </w:rPr>
            </w:pPr>
            <w:r>
              <w:rPr>
                <w:b/>
                <w:sz w:val="16"/>
                <w:szCs w:val="20"/>
              </w:rPr>
              <w:t>A&amp;R, Counseling, Student Life and Support, EOPS, and Student Health Center</w:t>
            </w:r>
          </w:p>
          <w:p w14:paraId="45A239B8" w14:textId="77777777" w:rsidR="00E96AC9" w:rsidRPr="0021664C" w:rsidRDefault="00E96AC9" w:rsidP="003A1E2B">
            <w:pPr>
              <w:jc w:val="center"/>
              <w:rPr>
                <w:b/>
                <w:sz w:val="16"/>
                <w:szCs w:val="20"/>
              </w:rPr>
            </w:pPr>
          </w:p>
        </w:tc>
        <w:tc>
          <w:tcPr>
            <w:tcW w:w="930" w:type="pct"/>
            <w:vAlign w:val="center"/>
          </w:tcPr>
          <w:p w14:paraId="7B8D1E88" w14:textId="2B7C980F" w:rsidR="00E96AC9" w:rsidRPr="00681759" w:rsidRDefault="00E96AC9" w:rsidP="003A1E2B">
            <w:pPr>
              <w:jc w:val="center"/>
              <w:rPr>
                <w:sz w:val="16"/>
                <w:szCs w:val="20"/>
              </w:rPr>
            </w:pPr>
            <w:r>
              <w:rPr>
                <w:sz w:val="16"/>
                <w:szCs w:val="20"/>
              </w:rPr>
              <w:t>Kelly Porto-Garcia</w:t>
            </w:r>
          </w:p>
        </w:tc>
        <w:tc>
          <w:tcPr>
            <w:tcW w:w="265" w:type="pct"/>
          </w:tcPr>
          <w:p w14:paraId="6FD94DAD" w14:textId="6BADF568" w:rsidR="00E96AC9" w:rsidRPr="0036296F" w:rsidRDefault="00E96AC9" w:rsidP="003A1E2B">
            <w:pPr>
              <w:jc w:val="center"/>
              <w:rPr>
                <w:sz w:val="16"/>
                <w:szCs w:val="12"/>
              </w:rPr>
            </w:pPr>
          </w:p>
        </w:tc>
        <w:tc>
          <w:tcPr>
            <w:tcW w:w="2480" w:type="pct"/>
            <w:gridSpan w:val="3"/>
            <w:vMerge/>
          </w:tcPr>
          <w:p w14:paraId="7E85D2DD" w14:textId="06C5D53F" w:rsidR="00E96AC9" w:rsidRPr="00681759" w:rsidRDefault="00E96AC9" w:rsidP="003A1E2B">
            <w:pPr>
              <w:rPr>
                <w:rFonts w:cs="Arial"/>
                <w:sz w:val="16"/>
                <w:szCs w:val="16"/>
              </w:rPr>
            </w:pPr>
          </w:p>
        </w:tc>
      </w:tr>
      <w:tr w:rsidR="00E96AC9" w:rsidRPr="00681759" w14:paraId="4F09B167" w14:textId="77777777" w:rsidTr="00E96AC9">
        <w:trPr>
          <w:trHeight w:val="350"/>
        </w:trPr>
        <w:tc>
          <w:tcPr>
            <w:tcW w:w="1325" w:type="pct"/>
            <w:vMerge/>
            <w:vAlign w:val="center"/>
          </w:tcPr>
          <w:p w14:paraId="4B12D05E" w14:textId="77777777" w:rsidR="00E96AC9" w:rsidRDefault="00E96AC9" w:rsidP="003A1E2B">
            <w:pPr>
              <w:jc w:val="center"/>
              <w:rPr>
                <w:b/>
                <w:sz w:val="16"/>
                <w:szCs w:val="20"/>
              </w:rPr>
            </w:pPr>
          </w:p>
        </w:tc>
        <w:tc>
          <w:tcPr>
            <w:tcW w:w="930" w:type="pct"/>
            <w:vAlign w:val="center"/>
          </w:tcPr>
          <w:p w14:paraId="2BD08516" w14:textId="4E46210C" w:rsidR="00E96AC9" w:rsidRDefault="00E96AC9" w:rsidP="003A1E2B">
            <w:pPr>
              <w:jc w:val="center"/>
              <w:rPr>
                <w:sz w:val="16"/>
                <w:szCs w:val="20"/>
              </w:rPr>
            </w:pPr>
            <w:r>
              <w:rPr>
                <w:sz w:val="16"/>
                <w:szCs w:val="20"/>
              </w:rPr>
              <w:t>Danita Redd</w:t>
            </w:r>
          </w:p>
        </w:tc>
        <w:tc>
          <w:tcPr>
            <w:tcW w:w="265" w:type="pct"/>
          </w:tcPr>
          <w:p w14:paraId="798E55C9" w14:textId="0C2188B7" w:rsidR="00E96AC9" w:rsidRPr="0036296F" w:rsidRDefault="00E96AC9" w:rsidP="003A1E2B">
            <w:pPr>
              <w:jc w:val="center"/>
              <w:rPr>
                <w:sz w:val="16"/>
                <w:szCs w:val="12"/>
              </w:rPr>
            </w:pPr>
          </w:p>
        </w:tc>
        <w:tc>
          <w:tcPr>
            <w:tcW w:w="2480" w:type="pct"/>
            <w:gridSpan w:val="3"/>
          </w:tcPr>
          <w:p w14:paraId="130DAF55" w14:textId="77777777" w:rsidR="00905323" w:rsidRPr="00905323" w:rsidRDefault="00905323" w:rsidP="00905323">
            <w:pPr>
              <w:jc w:val="center"/>
              <w:rPr>
                <w:rFonts w:cs="Arial"/>
                <w:sz w:val="6"/>
                <w:szCs w:val="6"/>
              </w:rPr>
            </w:pPr>
          </w:p>
          <w:p w14:paraId="647DF415" w14:textId="57DA09F7" w:rsidR="00E96AC9" w:rsidRPr="00681759" w:rsidRDefault="00E96AC9" w:rsidP="00905323">
            <w:pPr>
              <w:jc w:val="center"/>
              <w:rPr>
                <w:rFonts w:cs="Arial"/>
                <w:sz w:val="16"/>
                <w:szCs w:val="16"/>
              </w:rPr>
            </w:pPr>
            <w:r>
              <w:rPr>
                <w:rFonts w:cs="Arial"/>
                <w:sz w:val="16"/>
                <w:szCs w:val="16"/>
              </w:rPr>
              <w:t>Voting Members</w:t>
            </w:r>
            <w:r w:rsidR="006B29A9">
              <w:rPr>
                <w:rFonts w:cs="Arial"/>
                <w:sz w:val="16"/>
                <w:szCs w:val="16"/>
              </w:rPr>
              <w:t xml:space="preserve"> = 19</w:t>
            </w:r>
            <w:r>
              <w:rPr>
                <w:rFonts w:cs="Arial"/>
                <w:sz w:val="16"/>
                <w:szCs w:val="16"/>
              </w:rPr>
              <w:t xml:space="preserve">    Quorum = 10</w:t>
            </w: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77777777"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Pr="0062624E">
              <w:rPr>
                <w:rFonts w:cs="Arial"/>
                <w:bCs w:val="0"/>
                <w:color w:val="000000"/>
                <w:sz w:val="16"/>
                <w:szCs w:val="16"/>
              </w:rPr>
              <w:t>Fall 21</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77777777" w:rsidR="0062624E" w:rsidRPr="0062624E" w:rsidRDefault="0062624E" w:rsidP="0062624E">
            <w:pPr>
              <w:jc w:val="center"/>
              <w:rPr>
                <w:rFonts w:cs="Arial"/>
                <w:bCs w:val="0"/>
                <w:color w:val="000000"/>
                <w:sz w:val="16"/>
                <w:szCs w:val="16"/>
              </w:rPr>
            </w:pPr>
            <w:r w:rsidRPr="0062624E">
              <w:rPr>
                <w:rFonts w:cs="Arial"/>
                <w:bCs w:val="0"/>
                <w:strike/>
                <w:color w:val="000000"/>
                <w:sz w:val="16"/>
                <w:szCs w:val="16"/>
              </w:rPr>
              <w:t>08/25/21 (Zoom)</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77777777" w:rsidR="0062624E" w:rsidRPr="009740DF" w:rsidRDefault="0062624E" w:rsidP="0062624E">
            <w:pPr>
              <w:jc w:val="center"/>
              <w:rPr>
                <w:rFonts w:cs="Arial"/>
                <w:bCs w:val="0"/>
                <w:strike/>
                <w:color w:val="000000"/>
                <w:sz w:val="16"/>
                <w:szCs w:val="16"/>
              </w:rPr>
            </w:pPr>
            <w:r w:rsidRPr="009740DF">
              <w:rPr>
                <w:rFonts w:cs="Arial"/>
                <w:bCs w:val="0"/>
                <w:strike/>
                <w:color w:val="000000"/>
                <w:sz w:val="16"/>
                <w:szCs w:val="16"/>
              </w:rPr>
              <w:t>09/22/21 (Zoom)</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1034E822" w:rsidR="0062624E" w:rsidRPr="00936DCD" w:rsidRDefault="0062624E" w:rsidP="0062624E">
            <w:pPr>
              <w:jc w:val="center"/>
              <w:rPr>
                <w:rFonts w:cs="Arial"/>
                <w:bCs w:val="0"/>
                <w:strike/>
                <w:color w:val="000000"/>
                <w:sz w:val="16"/>
                <w:szCs w:val="16"/>
              </w:rPr>
            </w:pPr>
            <w:r w:rsidRPr="00936DCD">
              <w:rPr>
                <w:rFonts w:cs="Arial"/>
                <w:bCs w:val="0"/>
                <w:strike/>
                <w:color w:val="000000"/>
                <w:sz w:val="16"/>
                <w:szCs w:val="16"/>
              </w:rPr>
              <w:t>10/27/2021</w:t>
            </w:r>
            <w:r w:rsidR="009740DF" w:rsidRPr="00936DCD">
              <w:rPr>
                <w:rFonts w:cs="Arial"/>
                <w:bCs w:val="0"/>
                <w:strike/>
                <w:color w:val="000000"/>
                <w:sz w:val="16"/>
                <w:szCs w:val="16"/>
              </w:rPr>
              <w:t xml:space="preserve"> (Zoom)</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77777777" w:rsidR="0062624E" w:rsidRPr="00867F6A" w:rsidRDefault="0062624E" w:rsidP="0062624E">
            <w:pPr>
              <w:jc w:val="center"/>
              <w:rPr>
                <w:rFonts w:cs="Arial"/>
                <w:bCs w:val="0"/>
                <w:strike/>
                <w:color w:val="000000"/>
                <w:sz w:val="16"/>
                <w:szCs w:val="16"/>
              </w:rPr>
            </w:pPr>
            <w:r w:rsidRPr="00867F6A">
              <w:rPr>
                <w:rFonts w:cs="Arial"/>
                <w:bCs w:val="0"/>
                <w:strike/>
                <w:color w:val="000000"/>
                <w:sz w:val="16"/>
                <w:szCs w:val="16"/>
              </w:rPr>
              <w:t>11/17/21*</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77777777"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Pr="0062624E">
              <w:rPr>
                <w:rFonts w:cs="Arial"/>
                <w:bCs w:val="0"/>
                <w:color w:val="000000"/>
                <w:sz w:val="16"/>
                <w:szCs w:val="16"/>
              </w:rPr>
              <w:t>Spring 22</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77777777" w:rsidR="0062624E" w:rsidRPr="009806FC" w:rsidRDefault="0062624E" w:rsidP="0062624E">
            <w:pPr>
              <w:jc w:val="center"/>
              <w:rPr>
                <w:rFonts w:cs="Arial"/>
                <w:bCs w:val="0"/>
                <w:strike/>
                <w:color w:val="000000"/>
                <w:sz w:val="16"/>
                <w:szCs w:val="16"/>
              </w:rPr>
            </w:pPr>
            <w:r w:rsidRPr="009806FC">
              <w:rPr>
                <w:rFonts w:cs="Arial"/>
                <w:bCs w:val="0"/>
                <w:strike/>
                <w:color w:val="000000"/>
                <w:sz w:val="16"/>
                <w:szCs w:val="16"/>
              </w:rPr>
              <w:t>1/26/2022</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77777777" w:rsidR="0062624E" w:rsidRPr="00CA1257" w:rsidRDefault="0062624E" w:rsidP="0062624E">
            <w:pPr>
              <w:jc w:val="center"/>
              <w:rPr>
                <w:rFonts w:cs="Arial"/>
                <w:bCs w:val="0"/>
                <w:strike/>
                <w:color w:val="000000"/>
                <w:sz w:val="16"/>
                <w:szCs w:val="16"/>
              </w:rPr>
            </w:pPr>
            <w:r w:rsidRPr="00CA1257">
              <w:rPr>
                <w:rFonts w:cs="Arial"/>
                <w:bCs w:val="0"/>
                <w:strike/>
                <w:color w:val="000000"/>
                <w:sz w:val="16"/>
                <w:szCs w:val="16"/>
              </w:rPr>
              <w:t>2/23/2022</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77777777" w:rsidR="0062624E" w:rsidRPr="00790E61" w:rsidRDefault="0062624E" w:rsidP="0062624E">
            <w:pPr>
              <w:jc w:val="center"/>
              <w:rPr>
                <w:rFonts w:cs="Arial"/>
                <w:bCs w:val="0"/>
                <w:strike/>
                <w:color w:val="000000"/>
                <w:sz w:val="16"/>
                <w:szCs w:val="16"/>
              </w:rPr>
            </w:pPr>
            <w:r w:rsidRPr="00790E61">
              <w:rPr>
                <w:rFonts w:cs="Arial"/>
                <w:bCs w:val="0"/>
                <w:strike/>
                <w:color w:val="000000"/>
                <w:sz w:val="16"/>
                <w:szCs w:val="16"/>
              </w:rPr>
              <w:t>3/23/2022</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4/27/2022</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5125"/>
        <w:gridCol w:w="7561"/>
        <w:gridCol w:w="1704"/>
      </w:tblGrid>
      <w:tr w:rsidR="00044CE0" w:rsidRPr="004D1C67" w14:paraId="4C382832" w14:textId="77777777" w:rsidTr="009C6186">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1781" w:type="pct"/>
          </w:tcPr>
          <w:p w14:paraId="3456A289" w14:textId="77777777" w:rsidR="00044CE0" w:rsidRPr="004D1C67" w:rsidRDefault="00044CE0" w:rsidP="003A60F7">
            <w:pPr>
              <w:rPr>
                <w:b w:val="0"/>
                <w:sz w:val="20"/>
                <w:szCs w:val="20"/>
              </w:rPr>
            </w:pPr>
            <w:r w:rsidRPr="004D1C67">
              <w:rPr>
                <w:sz w:val="20"/>
                <w:szCs w:val="20"/>
              </w:rPr>
              <w:t>Topic</w:t>
            </w:r>
          </w:p>
        </w:tc>
        <w:tc>
          <w:tcPr>
            <w:tcW w:w="2627"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592"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044CE0" w:rsidRPr="004D1C67" w14:paraId="626926E1" w14:textId="77777777" w:rsidTr="009C6186">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81" w:type="pct"/>
          </w:tcPr>
          <w:p w14:paraId="2DF74CDA" w14:textId="0412FEC2" w:rsidR="00044CE0" w:rsidRDefault="00714C77" w:rsidP="00A24048">
            <w:pPr>
              <w:pStyle w:val="ListParagraph"/>
              <w:numPr>
                <w:ilvl w:val="0"/>
                <w:numId w:val="2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FD4179">
              <w:rPr>
                <w:sz w:val="18"/>
                <w:szCs w:val="18"/>
              </w:rPr>
              <w:t xml:space="preserve"> (2:30-2:</w:t>
            </w:r>
            <w:r w:rsidR="00351988">
              <w:rPr>
                <w:sz w:val="18"/>
                <w:szCs w:val="18"/>
              </w:rPr>
              <w:t>35</w:t>
            </w:r>
            <w:r w:rsidR="00FD4179">
              <w:rPr>
                <w:sz w:val="18"/>
                <w:szCs w:val="18"/>
              </w:rPr>
              <w:t>pm)</w:t>
            </w:r>
          </w:p>
          <w:p w14:paraId="182B71DB" w14:textId="61C64A33" w:rsidR="00790E61" w:rsidRDefault="00790E61" w:rsidP="003E1716">
            <w:pPr>
              <w:pStyle w:val="ListParagraph"/>
              <w:numPr>
                <w:ilvl w:val="0"/>
                <w:numId w:val="36"/>
              </w:numPr>
              <w:rPr>
                <w:b w:val="0"/>
                <w:sz w:val="18"/>
                <w:szCs w:val="18"/>
              </w:rPr>
            </w:pPr>
            <w:r>
              <w:rPr>
                <w:b w:val="0"/>
                <w:sz w:val="18"/>
                <w:szCs w:val="18"/>
              </w:rPr>
              <w:t>Thanks to our Administrative Professionals!</w:t>
            </w:r>
          </w:p>
          <w:p w14:paraId="61E19EE7" w14:textId="600B13DC" w:rsidR="00D35CC7" w:rsidRDefault="00D35CC7" w:rsidP="003E1716">
            <w:pPr>
              <w:pStyle w:val="ListParagraph"/>
              <w:numPr>
                <w:ilvl w:val="0"/>
                <w:numId w:val="36"/>
              </w:numPr>
              <w:rPr>
                <w:b w:val="0"/>
                <w:sz w:val="18"/>
                <w:szCs w:val="18"/>
              </w:rPr>
            </w:pPr>
            <w:r>
              <w:rPr>
                <w:b w:val="0"/>
                <w:sz w:val="18"/>
                <w:szCs w:val="18"/>
              </w:rPr>
              <w:t>PRT Visit: Thursday</w:t>
            </w:r>
            <w:r w:rsidR="0072506D">
              <w:rPr>
                <w:b w:val="0"/>
                <w:sz w:val="18"/>
                <w:szCs w:val="18"/>
              </w:rPr>
              <w:t xml:space="preserve"> 5/5</w:t>
            </w:r>
            <w:r>
              <w:rPr>
                <w:b w:val="0"/>
                <w:sz w:val="18"/>
                <w:szCs w:val="18"/>
              </w:rPr>
              <w:t xml:space="preserve"> </w:t>
            </w:r>
          </w:p>
          <w:p w14:paraId="64D859A9" w14:textId="4E391548" w:rsidR="0072506D" w:rsidRDefault="0072506D" w:rsidP="003E1716">
            <w:pPr>
              <w:pStyle w:val="ListParagraph"/>
              <w:numPr>
                <w:ilvl w:val="0"/>
                <w:numId w:val="36"/>
              </w:numPr>
              <w:rPr>
                <w:b w:val="0"/>
                <w:sz w:val="18"/>
                <w:szCs w:val="18"/>
              </w:rPr>
            </w:pPr>
            <w:r>
              <w:rPr>
                <w:b w:val="0"/>
                <w:sz w:val="18"/>
                <w:szCs w:val="18"/>
              </w:rPr>
              <w:t>Commencement Volunteers Needed 5/20</w:t>
            </w:r>
          </w:p>
          <w:p w14:paraId="249342EF" w14:textId="51FCA87B" w:rsidR="003E1716" w:rsidRDefault="00DF184B" w:rsidP="003E1716">
            <w:pPr>
              <w:pStyle w:val="ListParagraph"/>
              <w:numPr>
                <w:ilvl w:val="0"/>
                <w:numId w:val="36"/>
              </w:numPr>
              <w:rPr>
                <w:b w:val="0"/>
                <w:sz w:val="18"/>
                <w:szCs w:val="18"/>
              </w:rPr>
            </w:pPr>
            <w:r w:rsidRPr="003E1716">
              <w:rPr>
                <w:b w:val="0"/>
                <w:sz w:val="18"/>
                <w:szCs w:val="18"/>
              </w:rPr>
              <w:t>Online Teaching Conference</w:t>
            </w:r>
            <w:r w:rsidR="00C91C7E" w:rsidRPr="003E1716">
              <w:rPr>
                <w:b w:val="0"/>
                <w:sz w:val="18"/>
                <w:szCs w:val="18"/>
              </w:rPr>
              <w:t>: 6/29-7/1</w:t>
            </w:r>
            <w:r w:rsidR="007E5E4C" w:rsidRPr="003E1716">
              <w:rPr>
                <w:b w:val="0"/>
                <w:sz w:val="18"/>
                <w:szCs w:val="18"/>
              </w:rPr>
              <w:t xml:space="preserve">      </w:t>
            </w:r>
          </w:p>
          <w:p w14:paraId="549F2483" w14:textId="4772ACE1" w:rsidR="004C1FB9" w:rsidRDefault="007E5E4C" w:rsidP="00A53747">
            <w:pPr>
              <w:pStyle w:val="ListParagraph"/>
              <w:numPr>
                <w:ilvl w:val="1"/>
                <w:numId w:val="36"/>
              </w:numPr>
              <w:rPr>
                <w:b w:val="0"/>
                <w:sz w:val="18"/>
                <w:szCs w:val="18"/>
              </w:rPr>
            </w:pPr>
            <w:r w:rsidRPr="0041057B">
              <w:rPr>
                <w:b w:val="0"/>
                <w:sz w:val="18"/>
                <w:szCs w:val="18"/>
              </w:rPr>
              <w:t>In-Person in Long Beach</w:t>
            </w:r>
          </w:p>
          <w:p w14:paraId="216AE720" w14:textId="583B0070" w:rsidR="007533A8" w:rsidRPr="007533A8" w:rsidRDefault="007533A8" w:rsidP="00790E61">
            <w:pPr>
              <w:pStyle w:val="ListParagraph"/>
              <w:ind w:left="1080"/>
              <w:rPr>
                <w:sz w:val="18"/>
                <w:szCs w:val="18"/>
              </w:rPr>
            </w:pPr>
          </w:p>
        </w:tc>
        <w:tc>
          <w:tcPr>
            <w:tcW w:w="2627" w:type="pct"/>
          </w:tcPr>
          <w:p w14:paraId="1D316BC0" w14:textId="487798C0" w:rsidR="006C6EDC" w:rsidRPr="006C6EDC" w:rsidRDefault="006C6EDC" w:rsidP="00214A1D">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0BFF7647" w14:textId="5A57ADD3" w:rsidR="00044CE0" w:rsidRPr="004D1C67" w:rsidRDefault="00044CE0" w:rsidP="001614C9">
            <w:pPr>
              <w:cnfStyle w:val="000000100000" w:firstRow="0" w:lastRow="0" w:firstColumn="0" w:lastColumn="0" w:oddVBand="0" w:evenVBand="0" w:oddHBand="1" w:evenHBand="0" w:firstRowFirstColumn="0" w:firstRowLastColumn="0" w:lastRowFirstColumn="0" w:lastRowLastColumn="0"/>
              <w:rPr>
                <w:sz w:val="18"/>
                <w:szCs w:val="18"/>
              </w:rPr>
            </w:pPr>
          </w:p>
        </w:tc>
      </w:tr>
      <w:tr w:rsidR="002A4FE4" w:rsidRPr="004D1C67" w14:paraId="494923E2" w14:textId="77777777" w:rsidTr="009C6186">
        <w:trPr>
          <w:trHeight w:val="653"/>
        </w:trPr>
        <w:tc>
          <w:tcPr>
            <w:cnfStyle w:val="001000000000" w:firstRow="0" w:lastRow="0" w:firstColumn="1" w:lastColumn="0" w:oddVBand="0" w:evenVBand="0" w:oddHBand="0" w:evenHBand="0" w:firstRowFirstColumn="0" w:firstRowLastColumn="0" w:lastRowFirstColumn="0" w:lastRowLastColumn="0"/>
            <w:tcW w:w="1781" w:type="pct"/>
          </w:tcPr>
          <w:p w14:paraId="23A9EF3B" w14:textId="1696CDFC" w:rsidR="002A4FE4" w:rsidRPr="00FD4179" w:rsidRDefault="00E96328" w:rsidP="00790E61">
            <w:pPr>
              <w:pStyle w:val="ListParagraph"/>
              <w:numPr>
                <w:ilvl w:val="0"/>
                <w:numId w:val="21"/>
              </w:numPr>
              <w:rPr>
                <w:rStyle w:val="Hyperlink"/>
                <w:color w:val="000000" w:themeColor="text1"/>
                <w:sz w:val="18"/>
                <w:szCs w:val="18"/>
                <w:u w:val="none"/>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790E61">
              <w:rPr>
                <w:rStyle w:val="Hyperlink"/>
                <w:bCs/>
                <w:color w:val="000000" w:themeColor="text1"/>
                <w:sz w:val="18"/>
                <w:szCs w:val="18"/>
                <w:u w:val="none"/>
              </w:rPr>
              <w:t>March</w:t>
            </w:r>
            <w:r w:rsidR="00E4375E">
              <w:rPr>
                <w:rStyle w:val="Hyperlink"/>
                <w:bCs/>
                <w:color w:val="000000" w:themeColor="text1"/>
                <w:sz w:val="18"/>
                <w:szCs w:val="18"/>
                <w:u w:val="none"/>
              </w:rPr>
              <w:t xml:space="preserve"> 23,</w:t>
            </w:r>
            <w:r w:rsidR="00C874DC">
              <w:rPr>
                <w:rStyle w:val="Hyperlink"/>
                <w:bCs/>
                <w:color w:val="000000" w:themeColor="text1"/>
                <w:sz w:val="18"/>
                <w:szCs w:val="18"/>
                <w:u w:val="none"/>
              </w:rPr>
              <w:t xml:space="preserve"> </w:t>
            </w:r>
            <w:r w:rsidR="00A53747">
              <w:rPr>
                <w:rStyle w:val="Hyperlink"/>
                <w:bCs/>
                <w:color w:val="000000" w:themeColor="text1"/>
                <w:sz w:val="18"/>
                <w:szCs w:val="18"/>
                <w:u w:val="none"/>
              </w:rPr>
              <w:t>2022</w:t>
            </w:r>
            <w:r w:rsidR="00214A1D">
              <w:rPr>
                <w:rStyle w:val="Hyperlink"/>
                <w:bCs/>
                <w:color w:val="000000" w:themeColor="text1"/>
                <w:sz w:val="18"/>
                <w:szCs w:val="18"/>
                <w:u w:val="none"/>
              </w:rPr>
              <w:t xml:space="preserve"> </w:t>
            </w:r>
            <w:r w:rsidR="00214A1D" w:rsidRPr="00FD4179">
              <w:rPr>
                <w:rStyle w:val="Hyperlink"/>
                <w:bCs/>
                <w:color w:val="000000" w:themeColor="text1"/>
                <w:sz w:val="18"/>
                <w:szCs w:val="18"/>
                <w:u w:val="none"/>
              </w:rPr>
              <w:t>Minutes</w:t>
            </w:r>
            <w:r w:rsidR="00214A1D">
              <w:rPr>
                <w:rStyle w:val="Hyperlink"/>
                <w:bCs/>
                <w:color w:val="000000" w:themeColor="text1"/>
                <w:sz w:val="18"/>
                <w:szCs w:val="18"/>
                <w:u w:val="none"/>
              </w:rPr>
              <w:t xml:space="preserve"> </w:t>
            </w:r>
            <w:r>
              <w:rPr>
                <w:rStyle w:val="Hyperlink"/>
                <w:bCs/>
                <w:color w:val="000000" w:themeColor="text1"/>
                <w:sz w:val="18"/>
                <w:szCs w:val="18"/>
                <w:u w:val="none"/>
              </w:rPr>
              <w:t xml:space="preserve">– </w:t>
            </w:r>
            <w:r w:rsidR="00790E61">
              <w:rPr>
                <w:rStyle w:val="Hyperlink"/>
                <w:bCs/>
                <w:color w:val="000000" w:themeColor="text1"/>
                <w:sz w:val="18"/>
                <w:szCs w:val="18"/>
                <w:u w:val="none"/>
              </w:rPr>
              <w:t>Michael Ashton</w:t>
            </w:r>
            <w:r>
              <w:rPr>
                <w:rStyle w:val="Hyperlink"/>
                <w:bCs/>
                <w:color w:val="000000" w:themeColor="text1"/>
                <w:sz w:val="18"/>
                <w:szCs w:val="18"/>
                <w:u w:val="none"/>
              </w:rPr>
              <w:t xml:space="preserve"> </w:t>
            </w:r>
            <w:r w:rsidR="00214A1D">
              <w:rPr>
                <w:rStyle w:val="Hyperlink"/>
                <w:bCs/>
                <w:color w:val="000000" w:themeColor="text1"/>
                <w:sz w:val="18"/>
                <w:szCs w:val="18"/>
                <w:u w:val="none"/>
              </w:rPr>
              <w:t>(2:</w:t>
            </w:r>
            <w:r w:rsidR="00351988">
              <w:rPr>
                <w:rStyle w:val="Hyperlink"/>
                <w:bCs/>
                <w:color w:val="000000" w:themeColor="text1"/>
                <w:sz w:val="18"/>
                <w:szCs w:val="18"/>
                <w:u w:val="none"/>
              </w:rPr>
              <w:t>35</w:t>
            </w:r>
            <w:r w:rsidR="007913D1">
              <w:rPr>
                <w:rStyle w:val="Hyperlink"/>
                <w:bCs/>
                <w:color w:val="000000" w:themeColor="text1"/>
                <w:sz w:val="18"/>
                <w:szCs w:val="18"/>
                <w:u w:val="none"/>
              </w:rPr>
              <w:t>-</w:t>
            </w:r>
            <w:r w:rsidR="00C874DC">
              <w:rPr>
                <w:rStyle w:val="Hyperlink"/>
                <w:bCs/>
                <w:color w:val="000000" w:themeColor="text1"/>
                <w:sz w:val="18"/>
                <w:szCs w:val="18"/>
                <w:u w:val="none"/>
              </w:rPr>
              <w:t>2</w:t>
            </w:r>
            <w:r w:rsidR="00001760">
              <w:rPr>
                <w:rStyle w:val="Hyperlink"/>
                <w:bCs/>
                <w:color w:val="000000" w:themeColor="text1"/>
                <w:sz w:val="18"/>
                <w:szCs w:val="18"/>
                <w:u w:val="none"/>
              </w:rPr>
              <w:t>:40</w:t>
            </w:r>
            <w:r w:rsidR="00214A1D">
              <w:rPr>
                <w:rStyle w:val="Hyperlink"/>
                <w:bCs/>
                <w:color w:val="000000" w:themeColor="text1"/>
                <w:sz w:val="18"/>
                <w:szCs w:val="18"/>
                <w:u w:val="none"/>
              </w:rPr>
              <w:t>pm)</w:t>
            </w:r>
            <w:r w:rsidR="00F8359A">
              <w:rPr>
                <w:bCs/>
                <w:color w:val="000000" w:themeColor="text1"/>
                <w:sz w:val="18"/>
                <w:szCs w:val="18"/>
              </w:rPr>
              <w:t xml:space="preserve"> </w:t>
            </w:r>
          </w:p>
        </w:tc>
        <w:tc>
          <w:tcPr>
            <w:tcW w:w="2627" w:type="pct"/>
          </w:tcPr>
          <w:p w14:paraId="494B6A33" w14:textId="54010682" w:rsidR="00A80719" w:rsidRDefault="00A80719" w:rsidP="001F7629">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6D35F01B" w14:textId="2BE768C9" w:rsidR="002A4FE4" w:rsidRPr="004D1C67" w:rsidRDefault="002A4FE4" w:rsidP="00214A1D">
            <w:pPr>
              <w:cnfStyle w:val="000000000000" w:firstRow="0" w:lastRow="0" w:firstColumn="0" w:lastColumn="0" w:oddVBand="0" w:evenVBand="0" w:oddHBand="0" w:evenHBand="0" w:firstRowFirstColumn="0" w:firstRowLastColumn="0" w:lastRowFirstColumn="0" w:lastRowLastColumn="0"/>
              <w:rPr>
                <w:sz w:val="18"/>
                <w:szCs w:val="18"/>
              </w:rPr>
            </w:pPr>
          </w:p>
        </w:tc>
      </w:tr>
      <w:tr w:rsidR="0072506D" w:rsidRPr="004D1C67" w14:paraId="497574AE" w14:textId="77777777" w:rsidTr="009C6186">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81" w:type="pct"/>
          </w:tcPr>
          <w:p w14:paraId="6A6AD230" w14:textId="2862F89A" w:rsidR="0072506D" w:rsidRDefault="0072506D" w:rsidP="009E2992">
            <w:pPr>
              <w:pStyle w:val="ListParagraph"/>
              <w:numPr>
                <w:ilvl w:val="0"/>
                <w:numId w:val="21"/>
              </w:numPr>
              <w:rPr>
                <w:sz w:val="18"/>
                <w:szCs w:val="18"/>
              </w:rPr>
            </w:pPr>
            <w:r>
              <w:rPr>
                <w:sz w:val="18"/>
                <w:szCs w:val="18"/>
              </w:rPr>
              <w:t>Student F</w:t>
            </w:r>
            <w:r w:rsidR="001C69C5">
              <w:rPr>
                <w:sz w:val="18"/>
                <w:szCs w:val="18"/>
              </w:rPr>
              <w:t>eedback – Steven Bash (2:40-2:</w:t>
            </w:r>
            <w:r>
              <w:rPr>
                <w:sz w:val="18"/>
                <w:szCs w:val="18"/>
              </w:rPr>
              <w:t>5</w:t>
            </w:r>
            <w:r w:rsidR="001C69C5">
              <w:rPr>
                <w:sz w:val="18"/>
                <w:szCs w:val="18"/>
              </w:rPr>
              <w:t>0</w:t>
            </w:r>
            <w:r>
              <w:rPr>
                <w:sz w:val="18"/>
                <w:szCs w:val="18"/>
              </w:rPr>
              <w:t>pm)</w:t>
            </w:r>
          </w:p>
        </w:tc>
        <w:tc>
          <w:tcPr>
            <w:tcW w:w="2627" w:type="pct"/>
          </w:tcPr>
          <w:p w14:paraId="1F0E6F47" w14:textId="77777777" w:rsidR="0072506D" w:rsidRDefault="0072506D"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07CFC998" w14:textId="77777777" w:rsidR="0072506D" w:rsidRPr="004D1C67" w:rsidRDefault="0072506D"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72506D" w:rsidRPr="004D1C67" w14:paraId="01EACD06" w14:textId="77777777" w:rsidTr="009C6186">
        <w:trPr>
          <w:trHeight w:val="653"/>
        </w:trPr>
        <w:tc>
          <w:tcPr>
            <w:cnfStyle w:val="001000000000" w:firstRow="0" w:lastRow="0" w:firstColumn="1" w:lastColumn="0" w:oddVBand="0" w:evenVBand="0" w:oddHBand="0" w:evenHBand="0" w:firstRowFirstColumn="0" w:firstRowLastColumn="0" w:lastRowFirstColumn="0" w:lastRowLastColumn="0"/>
            <w:tcW w:w="1781" w:type="pct"/>
          </w:tcPr>
          <w:p w14:paraId="3F22EC2F" w14:textId="56FDB260" w:rsidR="0072506D" w:rsidRDefault="0072506D" w:rsidP="009E2992">
            <w:pPr>
              <w:pStyle w:val="ListParagraph"/>
              <w:numPr>
                <w:ilvl w:val="0"/>
                <w:numId w:val="21"/>
              </w:numPr>
              <w:rPr>
                <w:sz w:val="18"/>
                <w:szCs w:val="18"/>
              </w:rPr>
            </w:pPr>
            <w:r>
              <w:rPr>
                <w:sz w:val="18"/>
                <w:szCs w:val="18"/>
              </w:rPr>
              <w:t>OER/ZTC Wrap Up – Cindy Sheaks-McGowan (</w:t>
            </w:r>
            <w:r w:rsidR="001C69C5">
              <w:rPr>
                <w:sz w:val="18"/>
                <w:szCs w:val="18"/>
              </w:rPr>
              <w:t>2:50-3:00</w:t>
            </w:r>
            <w:r>
              <w:rPr>
                <w:sz w:val="18"/>
                <w:szCs w:val="18"/>
              </w:rPr>
              <w:t>)</w:t>
            </w:r>
          </w:p>
        </w:tc>
        <w:tc>
          <w:tcPr>
            <w:tcW w:w="2627" w:type="pct"/>
          </w:tcPr>
          <w:p w14:paraId="39CB9B25" w14:textId="77777777" w:rsidR="0072506D"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530BACA3" w14:textId="77777777" w:rsidR="0072506D" w:rsidRPr="004D1C67"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72506D" w:rsidRPr="004D1C67" w14:paraId="3137A5C2" w14:textId="77777777" w:rsidTr="009C6186">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81" w:type="pct"/>
          </w:tcPr>
          <w:p w14:paraId="5FE8E64A" w14:textId="363F7D07" w:rsidR="0072506D" w:rsidRDefault="0072506D" w:rsidP="0072506D">
            <w:pPr>
              <w:pStyle w:val="ListParagraph"/>
              <w:numPr>
                <w:ilvl w:val="0"/>
                <w:numId w:val="21"/>
              </w:numPr>
              <w:rPr>
                <w:sz w:val="18"/>
                <w:szCs w:val="18"/>
              </w:rPr>
            </w:pPr>
            <w:r w:rsidRPr="0072506D">
              <w:rPr>
                <w:sz w:val="18"/>
                <w:szCs w:val="18"/>
              </w:rPr>
              <w:t>Online Course Outcomes and Equity Data</w:t>
            </w:r>
            <w:r>
              <w:rPr>
                <w:sz w:val="18"/>
                <w:szCs w:val="18"/>
              </w:rPr>
              <w:t xml:space="preserve"> – Oleg </w:t>
            </w:r>
            <w:r w:rsidR="001C69C5">
              <w:rPr>
                <w:sz w:val="18"/>
                <w:szCs w:val="18"/>
              </w:rPr>
              <w:t>Bespalov (3:00</w:t>
            </w:r>
            <w:r w:rsidR="006B29A9">
              <w:rPr>
                <w:sz w:val="18"/>
                <w:szCs w:val="18"/>
              </w:rPr>
              <w:t>-</w:t>
            </w:r>
            <w:r>
              <w:rPr>
                <w:sz w:val="18"/>
                <w:szCs w:val="18"/>
              </w:rPr>
              <w:t>3:</w:t>
            </w:r>
            <w:r w:rsidR="001C69C5">
              <w:rPr>
                <w:sz w:val="18"/>
                <w:szCs w:val="18"/>
              </w:rPr>
              <w:t>10</w:t>
            </w:r>
            <w:r>
              <w:rPr>
                <w:sz w:val="18"/>
                <w:szCs w:val="18"/>
              </w:rPr>
              <w:t>)</w:t>
            </w:r>
          </w:p>
        </w:tc>
        <w:tc>
          <w:tcPr>
            <w:tcW w:w="2627" w:type="pct"/>
          </w:tcPr>
          <w:p w14:paraId="04D78685" w14:textId="77777777" w:rsidR="0072506D" w:rsidRDefault="0072506D"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5B50436D" w14:textId="77777777" w:rsidR="0072506D" w:rsidRPr="004D1C67" w:rsidRDefault="0072506D"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DD2C34" w:rsidRPr="004D1C67" w14:paraId="2A65BA19" w14:textId="77777777" w:rsidTr="009C6186">
        <w:trPr>
          <w:trHeight w:val="653"/>
        </w:trPr>
        <w:tc>
          <w:tcPr>
            <w:cnfStyle w:val="001000000000" w:firstRow="0" w:lastRow="0" w:firstColumn="1" w:lastColumn="0" w:oddVBand="0" w:evenVBand="0" w:oddHBand="0" w:evenHBand="0" w:firstRowFirstColumn="0" w:firstRowLastColumn="0" w:lastRowFirstColumn="0" w:lastRowLastColumn="0"/>
            <w:tcW w:w="1781" w:type="pct"/>
          </w:tcPr>
          <w:p w14:paraId="5A6243AE" w14:textId="2579CC77" w:rsidR="00DD2C34" w:rsidRPr="00DD2C34" w:rsidRDefault="00DD2C34" w:rsidP="00DD2C34">
            <w:pPr>
              <w:pStyle w:val="ListParagraph"/>
              <w:numPr>
                <w:ilvl w:val="0"/>
                <w:numId w:val="21"/>
              </w:numPr>
              <w:rPr>
                <w:rFonts w:cs="Arial"/>
                <w:sz w:val="18"/>
                <w:szCs w:val="18"/>
              </w:rPr>
            </w:pPr>
            <w:r w:rsidRPr="00DD2C34">
              <w:rPr>
                <w:rFonts w:cs="Arial"/>
                <w:color w:val="201F1E"/>
                <w:sz w:val="18"/>
                <w:szCs w:val="18"/>
                <w:shd w:val="clear" w:color="auto" w:fill="FFFFFF"/>
              </w:rPr>
              <w:t xml:space="preserve">Review </w:t>
            </w:r>
            <w:proofErr w:type="spellStart"/>
            <w:r w:rsidRPr="00DD2C34">
              <w:rPr>
                <w:rFonts w:cs="Arial"/>
                <w:color w:val="201F1E"/>
                <w:sz w:val="18"/>
                <w:szCs w:val="18"/>
                <w:shd w:val="clear" w:color="auto" w:fill="FFFFFF"/>
              </w:rPr>
              <w:t>BlackBoard</w:t>
            </w:r>
            <w:proofErr w:type="spellEnd"/>
            <w:r w:rsidRPr="00DD2C34">
              <w:rPr>
                <w:rFonts w:cs="Arial"/>
                <w:color w:val="201F1E"/>
                <w:sz w:val="18"/>
                <w:szCs w:val="18"/>
                <w:shd w:val="clear" w:color="auto" w:fill="FFFFFF"/>
              </w:rPr>
              <w:t xml:space="preserve"> Ally Date – Matt Spinneberg</w:t>
            </w:r>
            <w:r>
              <w:rPr>
                <w:rFonts w:cs="Arial"/>
                <w:color w:val="201F1E"/>
                <w:sz w:val="18"/>
                <w:szCs w:val="18"/>
                <w:shd w:val="clear" w:color="auto" w:fill="FFFFFF"/>
              </w:rPr>
              <w:t xml:space="preserve"> </w:t>
            </w:r>
            <w:r w:rsidR="001C69C5">
              <w:rPr>
                <w:rFonts w:cs="Arial"/>
                <w:color w:val="201F1E"/>
                <w:sz w:val="18"/>
                <w:szCs w:val="18"/>
                <w:shd w:val="clear" w:color="auto" w:fill="FFFFFF"/>
              </w:rPr>
              <w:t>(3:10</w:t>
            </w:r>
            <w:r w:rsidR="006B29A9">
              <w:rPr>
                <w:rFonts w:cs="Arial"/>
                <w:color w:val="201F1E"/>
                <w:sz w:val="18"/>
                <w:szCs w:val="18"/>
                <w:shd w:val="clear" w:color="auto" w:fill="FFFFFF"/>
              </w:rPr>
              <w:t>-</w:t>
            </w:r>
            <w:r w:rsidR="001C69C5">
              <w:rPr>
                <w:rFonts w:cs="Arial"/>
                <w:color w:val="201F1E"/>
                <w:sz w:val="18"/>
                <w:szCs w:val="18"/>
                <w:shd w:val="clear" w:color="auto" w:fill="FFFFFF"/>
              </w:rPr>
              <w:t>3:20</w:t>
            </w:r>
            <w:r w:rsidR="006B29A9">
              <w:rPr>
                <w:rFonts w:cs="Arial"/>
                <w:color w:val="201F1E"/>
                <w:sz w:val="18"/>
                <w:szCs w:val="18"/>
                <w:shd w:val="clear" w:color="auto" w:fill="FFFFFF"/>
              </w:rPr>
              <w:t>)</w:t>
            </w:r>
          </w:p>
          <w:p w14:paraId="6DEF6134" w14:textId="77777777" w:rsidR="00DD2C34" w:rsidRPr="00DD2C34" w:rsidRDefault="00DD2C34" w:rsidP="00DD2C34">
            <w:pPr>
              <w:pStyle w:val="ListParagraph"/>
              <w:numPr>
                <w:ilvl w:val="0"/>
                <w:numId w:val="44"/>
              </w:numPr>
              <w:shd w:val="clear" w:color="auto" w:fill="FFFFFF"/>
              <w:rPr>
                <w:rFonts w:cs="Arial"/>
                <w:b w:val="0"/>
                <w:color w:val="201F1E"/>
                <w:sz w:val="18"/>
                <w:szCs w:val="18"/>
              </w:rPr>
            </w:pPr>
            <w:r w:rsidRPr="00DD2C34">
              <w:rPr>
                <w:rFonts w:cs="Arial"/>
                <w:b w:val="0"/>
                <w:color w:val="201F1E"/>
                <w:sz w:val="18"/>
                <w:szCs w:val="18"/>
                <w:bdr w:val="none" w:sz="0" w:space="0" w:color="auto" w:frame="1"/>
              </w:rPr>
              <w:t>Instructor/Institutional Accessibility Score</w:t>
            </w:r>
          </w:p>
          <w:p w14:paraId="0F62AD18" w14:textId="0261686A" w:rsidR="00DD2C34" w:rsidRPr="00DD2C34" w:rsidRDefault="00DD2C34" w:rsidP="00DD2C34">
            <w:pPr>
              <w:pStyle w:val="ListParagraph"/>
              <w:numPr>
                <w:ilvl w:val="0"/>
                <w:numId w:val="44"/>
              </w:numPr>
              <w:shd w:val="clear" w:color="auto" w:fill="FFFFFF"/>
              <w:rPr>
                <w:rFonts w:cs="Arial"/>
                <w:b w:val="0"/>
                <w:color w:val="201F1E"/>
                <w:sz w:val="18"/>
                <w:szCs w:val="18"/>
              </w:rPr>
            </w:pPr>
            <w:r w:rsidRPr="00DD2C34">
              <w:rPr>
                <w:rFonts w:cs="Arial"/>
                <w:b w:val="0"/>
                <w:color w:val="201F1E"/>
                <w:sz w:val="18"/>
                <w:szCs w:val="18"/>
                <w:bdr w:val="none" w:sz="0" w:space="0" w:color="auto" w:frame="1"/>
              </w:rPr>
              <w:t xml:space="preserve">Alternate Format </w:t>
            </w:r>
            <w:proofErr w:type="spellStart"/>
            <w:r w:rsidRPr="00DD2C34">
              <w:rPr>
                <w:rFonts w:cs="Arial"/>
                <w:b w:val="0"/>
                <w:color w:val="201F1E"/>
                <w:sz w:val="18"/>
                <w:szCs w:val="18"/>
                <w:bdr w:val="none" w:sz="0" w:space="0" w:color="auto" w:frame="1"/>
              </w:rPr>
              <w:t>Dowloads</w:t>
            </w:r>
            <w:proofErr w:type="spellEnd"/>
            <w:r w:rsidRPr="00DD2C34">
              <w:rPr>
                <w:rFonts w:cs="Arial"/>
                <w:b w:val="0"/>
                <w:color w:val="201F1E"/>
                <w:sz w:val="18"/>
                <w:szCs w:val="18"/>
                <w:bdr w:val="none" w:sz="0" w:space="0" w:color="auto" w:frame="1"/>
              </w:rPr>
              <w:t xml:space="preserve"> Data from Student Requests</w:t>
            </w:r>
          </w:p>
          <w:p w14:paraId="59C13C5D" w14:textId="505EA810" w:rsidR="00DD2C34" w:rsidRPr="00DD2C34" w:rsidRDefault="00DD2C34" w:rsidP="00DD2C34">
            <w:pPr>
              <w:rPr>
                <w:rFonts w:cs="Arial"/>
                <w:sz w:val="18"/>
                <w:szCs w:val="18"/>
              </w:rPr>
            </w:pPr>
          </w:p>
        </w:tc>
        <w:tc>
          <w:tcPr>
            <w:tcW w:w="2627" w:type="pct"/>
          </w:tcPr>
          <w:p w14:paraId="65359C11" w14:textId="77777777" w:rsidR="00DD2C34" w:rsidRDefault="00DD2C34"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54B121AD" w14:textId="77777777" w:rsidR="00DD2C34" w:rsidRPr="004D1C67" w:rsidRDefault="00DD2C34"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1C69C5" w:rsidRPr="004D1C67" w14:paraId="5B50C78F" w14:textId="77777777" w:rsidTr="009C6186">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81" w:type="pct"/>
          </w:tcPr>
          <w:p w14:paraId="1EC1DCCC" w14:textId="365D3F3D" w:rsidR="001C69C5" w:rsidRDefault="000B3D6E" w:rsidP="009C6186">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RSI Guidelines Next Steps</w:t>
            </w:r>
            <w:r w:rsidR="001C69C5">
              <w:rPr>
                <w:rStyle w:val="Hyperlink"/>
                <w:color w:val="000000" w:themeColor="text1"/>
                <w:sz w:val="18"/>
                <w:szCs w:val="18"/>
                <w:u w:val="none"/>
              </w:rPr>
              <w:t xml:space="preserve"> –</w:t>
            </w:r>
            <w:r>
              <w:rPr>
                <w:rStyle w:val="Hyperlink"/>
                <w:color w:val="000000" w:themeColor="text1"/>
                <w:sz w:val="18"/>
                <w:szCs w:val="18"/>
                <w:u w:val="none"/>
              </w:rPr>
              <w:t xml:space="preserve"> Christy Douglass &amp; Tracie Bosket</w:t>
            </w:r>
            <w:r w:rsidR="001C69C5">
              <w:rPr>
                <w:rStyle w:val="Hyperlink"/>
                <w:color w:val="000000" w:themeColor="text1"/>
                <w:sz w:val="18"/>
                <w:szCs w:val="18"/>
                <w:u w:val="none"/>
              </w:rPr>
              <w:t xml:space="preserve"> (3:20-3:30)</w:t>
            </w:r>
          </w:p>
        </w:tc>
        <w:tc>
          <w:tcPr>
            <w:tcW w:w="2627" w:type="pct"/>
          </w:tcPr>
          <w:p w14:paraId="0E4040B9" w14:textId="77777777" w:rsidR="001C69C5" w:rsidRDefault="001C69C5" w:rsidP="009E2992">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51FFBF0A" w14:textId="77777777" w:rsidR="001C69C5" w:rsidRPr="004D1C67" w:rsidRDefault="001C69C5" w:rsidP="009E2992">
            <w:pPr>
              <w:cnfStyle w:val="000000100000" w:firstRow="0" w:lastRow="0" w:firstColumn="0" w:lastColumn="0" w:oddVBand="0" w:evenVBand="0" w:oddHBand="1" w:evenHBand="0" w:firstRowFirstColumn="0" w:firstRowLastColumn="0" w:lastRowFirstColumn="0" w:lastRowLastColumn="0"/>
              <w:rPr>
                <w:sz w:val="18"/>
                <w:szCs w:val="18"/>
              </w:rPr>
            </w:pPr>
          </w:p>
        </w:tc>
      </w:tr>
      <w:tr w:rsidR="006B29A9" w:rsidRPr="004D1C67" w14:paraId="33929242" w14:textId="77777777" w:rsidTr="009C6186">
        <w:trPr>
          <w:trHeight w:val="653"/>
        </w:trPr>
        <w:tc>
          <w:tcPr>
            <w:cnfStyle w:val="001000000000" w:firstRow="0" w:lastRow="0" w:firstColumn="1" w:lastColumn="0" w:oddVBand="0" w:evenVBand="0" w:oddHBand="0" w:evenHBand="0" w:firstRowFirstColumn="0" w:firstRowLastColumn="0" w:lastRowFirstColumn="0" w:lastRowLastColumn="0"/>
            <w:tcW w:w="1781" w:type="pct"/>
          </w:tcPr>
          <w:p w14:paraId="0CC0284E" w14:textId="49D6EE31" w:rsidR="006B29A9" w:rsidRDefault="006B29A9" w:rsidP="009C6186">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Camera Use Policy Analysis – Kelsey Stuart (3:30-3:40)</w:t>
            </w:r>
          </w:p>
        </w:tc>
        <w:tc>
          <w:tcPr>
            <w:tcW w:w="2627" w:type="pct"/>
          </w:tcPr>
          <w:p w14:paraId="42D6FCE5" w14:textId="77777777" w:rsidR="006B29A9" w:rsidRDefault="006B29A9" w:rsidP="009E2992">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4CB0BEBF" w14:textId="77777777" w:rsidR="006B29A9" w:rsidRPr="004D1C67" w:rsidRDefault="006B29A9" w:rsidP="009E2992">
            <w:pPr>
              <w:cnfStyle w:val="000000000000" w:firstRow="0" w:lastRow="0" w:firstColumn="0" w:lastColumn="0" w:oddVBand="0" w:evenVBand="0" w:oddHBand="0" w:evenHBand="0" w:firstRowFirstColumn="0" w:firstRowLastColumn="0" w:lastRowFirstColumn="0" w:lastRowLastColumn="0"/>
              <w:rPr>
                <w:sz w:val="18"/>
                <w:szCs w:val="18"/>
              </w:rPr>
            </w:pPr>
          </w:p>
        </w:tc>
      </w:tr>
      <w:tr w:rsidR="006B29A9" w:rsidRPr="004D1C67" w14:paraId="426E81FC" w14:textId="77777777" w:rsidTr="009C6186">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81" w:type="pct"/>
          </w:tcPr>
          <w:p w14:paraId="3A310CF9" w14:textId="77777777" w:rsidR="006B29A9" w:rsidRDefault="001C69C5" w:rsidP="009C6186">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POCR Updates – Anasheh Gharabighi</w:t>
            </w:r>
            <w:r w:rsidR="006B29A9">
              <w:rPr>
                <w:rStyle w:val="Hyperlink"/>
                <w:color w:val="000000" w:themeColor="text1"/>
                <w:sz w:val="18"/>
                <w:szCs w:val="18"/>
                <w:u w:val="none"/>
              </w:rPr>
              <w:t xml:space="preserve"> (3:40-3:50)</w:t>
            </w:r>
            <w:bookmarkStart w:id="1" w:name="_GoBack"/>
            <w:bookmarkEnd w:id="1"/>
          </w:p>
          <w:p w14:paraId="7CAD6350" w14:textId="77777777" w:rsidR="00813F95" w:rsidRPr="00813F95" w:rsidRDefault="00813F95" w:rsidP="00813F95">
            <w:pPr>
              <w:pStyle w:val="ListParagraph"/>
              <w:numPr>
                <w:ilvl w:val="0"/>
                <w:numId w:val="45"/>
              </w:numPr>
              <w:rPr>
                <w:rStyle w:val="Hyperlink"/>
                <w:b w:val="0"/>
                <w:color w:val="000000" w:themeColor="text1"/>
                <w:sz w:val="18"/>
                <w:szCs w:val="18"/>
                <w:u w:val="none"/>
              </w:rPr>
            </w:pPr>
            <w:r w:rsidRPr="00813F95">
              <w:rPr>
                <w:rStyle w:val="Hyperlink"/>
                <w:b w:val="0"/>
                <w:color w:val="000000" w:themeColor="text1"/>
                <w:sz w:val="18"/>
                <w:szCs w:val="18"/>
                <w:u w:val="none"/>
              </w:rPr>
              <w:t>We are officially POCR Certified!</w:t>
            </w:r>
          </w:p>
          <w:p w14:paraId="22C7E847" w14:textId="77777777" w:rsidR="00813F95" w:rsidRPr="00813F95" w:rsidRDefault="00813F95" w:rsidP="00813F95">
            <w:pPr>
              <w:pStyle w:val="ListParagraph"/>
              <w:numPr>
                <w:ilvl w:val="0"/>
                <w:numId w:val="45"/>
              </w:numPr>
              <w:rPr>
                <w:rStyle w:val="Hyperlink"/>
                <w:b w:val="0"/>
                <w:color w:val="000000" w:themeColor="text1"/>
                <w:sz w:val="18"/>
                <w:szCs w:val="18"/>
                <w:u w:val="none"/>
              </w:rPr>
            </w:pPr>
            <w:r w:rsidRPr="00813F95">
              <w:rPr>
                <w:rStyle w:val="Hyperlink"/>
                <w:b w:val="0"/>
                <w:color w:val="000000" w:themeColor="text1"/>
                <w:sz w:val="18"/>
                <w:szCs w:val="18"/>
                <w:u w:val="none"/>
              </w:rPr>
              <w:t>Badging process</w:t>
            </w:r>
          </w:p>
          <w:p w14:paraId="6A26BB24" w14:textId="77777777" w:rsidR="00813F95" w:rsidRPr="00813F95" w:rsidRDefault="00813F95" w:rsidP="00813F95">
            <w:pPr>
              <w:pStyle w:val="ListParagraph"/>
              <w:numPr>
                <w:ilvl w:val="0"/>
                <w:numId w:val="45"/>
              </w:numPr>
              <w:rPr>
                <w:rStyle w:val="Hyperlink"/>
                <w:b w:val="0"/>
                <w:color w:val="000000" w:themeColor="text1"/>
                <w:sz w:val="18"/>
                <w:szCs w:val="18"/>
                <w:u w:val="none"/>
              </w:rPr>
            </w:pPr>
            <w:r w:rsidRPr="00813F95">
              <w:rPr>
                <w:rStyle w:val="Hyperlink"/>
                <w:b w:val="0"/>
                <w:color w:val="000000" w:themeColor="text1"/>
                <w:sz w:val="18"/>
                <w:szCs w:val="18"/>
                <w:u w:val="none"/>
              </w:rPr>
              <w:t>Independent review option</w:t>
            </w:r>
          </w:p>
          <w:p w14:paraId="7B52D4E1" w14:textId="0C4E7D7E" w:rsidR="00813F95" w:rsidRPr="00813F95" w:rsidRDefault="00813F95" w:rsidP="00813F95">
            <w:pPr>
              <w:rPr>
                <w:rStyle w:val="Hyperlink"/>
                <w:color w:val="000000" w:themeColor="text1"/>
                <w:sz w:val="18"/>
                <w:szCs w:val="18"/>
                <w:u w:val="none"/>
              </w:rPr>
            </w:pPr>
          </w:p>
        </w:tc>
        <w:tc>
          <w:tcPr>
            <w:tcW w:w="2627" w:type="pct"/>
          </w:tcPr>
          <w:p w14:paraId="33BDB26D" w14:textId="77777777" w:rsidR="006B29A9" w:rsidRDefault="006B29A9" w:rsidP="009E2992">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0F72CEA6" w14:textId="77777777" w:rsidR="006B29A9" w:rsidRPr="004D1C67" w:rsidRDefault="006B29A9" w:rsidP="009E2992">
            <w:pPr>
              <w:cnfStyle w:val="000000100000" w:firstRow="0" w:lastRow="0" w:firstColumn="0" w:lastColumn="0" w:oddVBand="0" w:evenVBand="0" w:oddHBand="1" w:evenHBand="0" w:firstRowFirstColumn="0" w:firstRowLastColumn="0" w:lastRowFirstColumn="0" w:lastRowLastColumn="0"/>
              <w:rPr>
                <w:sz w:val="18"/>
                <w:szCs w:val="18"/>
              </w:rPr>
            </w:pPr>
          </w:p>
        </w:tc>
      </w:tr>
      <w:tr w:rsidR="001C69C5" w:rsidRPr="004D1C67" w14:paraId="779E4909" w14:textId="77777777" w:rsidTr="009C6186">
        <w:trPr>
          <w:trHeight w:val="653"/>
        </w:trPr>
        <w:tc>
          <w:tcPr>
            <w:cnfStyle w:val="001000000000" w:firstRow="0" w:lastRow="0" w:firstColumn="1" w:lastColumn="0" w:oddVBand="0" w:evenVBand="0" w:oddHBand="0" w:evenHBand="0" w:firstRowFirstColumn="0" w:firstRowLastColumn="0" w:lastRowFirstColumn="0" w:lastRowLastColumn="0"/>
            <w:tcW w:w="1781" w:type="pct"/>
          </w:tcPr>
          <w:p w14:paraId="7D3B7D7B" w14:textId="77777777" w:rsidR="00C71500" w:rsidRDefault="009C6186" w:rsidP="009C6186">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 xml:space="preserve">Wrap Up </w:t>
            </w:r>
            <w:r w:rsidR="00C71500">
              <w:rPr>
                <w:rStyle w:val="Hyperlink"/>
                <w:color w:val="000000" w:themeColor="text1"/>
                <w:sz w:val="18"/>
                <w:szCs w:val="18"/>
                <w:u w:val="none"/>
              </w:rPr>
              <w:t>– Christy Douglass (3:50-4:00)</w:t>
            </w:r>
          </w:p>
          <w:p w14:paraId="5992CBDC" w14:textId="364A041A" w:rsidR="001C69C5" w:rsidRDefault="000B3D6E" w:rsidP="009C6186">
            <w:pPr>
              <w:pStyle w:val="ListParagraph"/>
              <w:numPr>
                <w:ilvl w:val="0"/>
                <w:numId w:val="34"/>
              </w:numPr>
              <w:rPr>
                <w:rStyle w:val="Hyperlink"/>
                <w:b w:val="0"/>
                <w:color w:val="000000" w:themeColor="text1"/>
                <w:sz w:val="18"/>
                <w:szCs w:val="18"/>
                <w:u w:val="none"/>
              </w:rPr>
            </w:pPr>
            <w:r>
              <w:rPr>
                <w:rStyle w:val="Hyperlink"/>
                <w:b w:val="0"/>
                <w:color w:val="000000" w:themeColor="text1"/>
                <w:sz w:val="18"/>
                <w:szCs w:val="18"/>
                <w:u w:val="none"/>
              </w:rPr>
              <w:t>VCCCD DE Summit Follow Up</w:t>
            </w:r>
          </w:p>
          <w:p w14:paraId="4BAE6370" w14:textId="6EC6BECE" w:rsidR="009C6186" w:rsidRPr="009C6186" w:rsidRDefault="009C6186" w:rsidP="009C6186">
            <w:pPr>
              <w:pStyle w:val="ListParagraph"/>
              <w:numPr>
                <w:ilvl w:val="0"/>
                <w:numId w:val="34"/>
              </w:numPr>
              <w:rPr>
                <w:rStyle w:val="Hyperlink"/>
                <w:b w:val="0"/>
                <w:color w:val="000000" w:themeColor="text1"/>
                <w:sz w:val="18"/>
                <w:szCs w:val="18"/>
                <w:u w:val="none"/>
              </w:rPr>
            </w:pPr>
            <w:r w:rsidRPr="009C6186">
              <w:rPr>
                <w:rStyle w:val="Hyperlink"/>
                <w:b w:val="0"/>
                <w:color w:val="000000" w:themeColor="text1"/>
                <w:sz w:val="18"/>
                <w:szCs w:val="18"/>
                <w:u w:val="none"/>
              </w:rPr>
              <w:t>DE 22/23 Membership</w:t>
            </w:r>
          </w:p>
          <w:p w14:paraId="024766D7" w14:textId="77777777" w:rsidR="009C6186" w:rsidRPr="009C6186" w:rsidRDefault="009C6186" w:rsidP="009C6186">
            <w:pPr>
              <w:pStyle w:val="ListParagraph"/>
              <w:numPr>
                <w:ilvl w:val="0"/>
                <w:numId w:val="34"/>
              </w:numPr>
              <w:rPr>
                <w:rStyle w:val="Hyperlink"/>
                <w:b w:val="0"/>
                <w:color w:val="000000" w:themeColor="text1"/>
                <w:sz w:val="18"/>
                <w:szCs w:val="18"/>
                <w:u w:val="none"/>
              </w:rPr>
            </w:pPr>
            <w:r w:rsidRPr="009C6186">
              <w:rPr>
                <w:rStyle w:val="Hyperlink"/>
                <w:b w:val="0"/>
                <w:color w:val="000000" w:themeColor="text1"/>
                <w:sz w:val="18"/>
                <w:szCs w:val="18"/>
                <w:u w:val="none"/>
              </w:rPr>
              <w:t>Committee Evaluation</w:t>
            </w:r>
          </w:p>
          <w:p w14:paraId="0CF296F3" w14:textId="77777777" w:rsidR="009C6186" w:rsidRPr="009C6186" w:rsidRDefault="009C6186" w:rsidP="009C6186">
            <w:pPr>
              <w:pStyle w:val="ListParagraph"/>
              <w:numPr>
                <w:ilvl w:val="0"/>
                <w:numId w:val="34"/>
              </w:numPr>
              <w:rPr>
                <w:rStyle w:val="Hyperlink"/>
                <w:b w:val="0"/>
                <w:color w:val="000000" w:themeColor="text1"/>
                <w:sz w:val="18"/>
                <w:szCs w:val="18"/>
                <w:u w:val="none"/>
              </w:rPr>
            </w:pPr>
            <w:r w:rsidRPr="009C6186">
              <w:rPr>
                <w:rStyle w:val="Hyperlink"/>
                <w:b w:val="0"/>
                <w:color w:val="000000" w:themeColor="text1"/>
                <w:sz w:val="18"/>
                <w:szCs w:val="18"/>
                <w:u w:val="none"/>
              </w:rPr>
              <w:t>End of Year Celebration</w:t>
            </w:r>
          </w:p>
          <w:p w14:paraId="04CF0DB3" w14:textId="35B21C40" w:rsidR="009C6186" w:rsidRPr="009C6186" w:rsidRDefault="009C6186" w:rsidP="009C6186">
            <w:pPr>
              <w:rPr>
                <w:rStyle w:val="Hyperlink"/>
                <w:color w:val="000000" w:themeColor="text1"/>
                <w:sz w:val="18"/>
                <w:szCs w:val="18"/>
                <w:u w:val="none"/>
              </w:rPr>
            </w:pPr>
          </w:p>
        </w:tc>
        <w:tc>
          <w:tcPr>
            <w:tcW w:w="2627" w:type="pct"/>
          </w:tcPr>
          <w:p w14:paraId="59DB136F" w14:textId="43053552" w:rsidR="002A7204" w:rsidRDefault="002A7204" w:rsidP="009E2992">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Committee Evaluation: </w:t>
            </w:r>
            <w:hyperlink r:id="rId12" w:history="1">
              <w:r w:rsidRPr="002E0FEE">
                <w:rPr>
                  <w:rStyle w:val="Hyperlink"/>
                  <w:sz w:val="18"/>
                  <w:szCs w:val="18"/>
                </w:rPr>
                <w:t>https://ventura.co1.qualtrics.com/jfe/form/SV_062WTtrGtFc6wce</w:t>
              </w:r>
            </w:hyperlink>
            <w:r>
              <w:rPr>
                <w:sz w:val="18"/>
                <w:szCs w:val="18"/>
              </w:rPr>
              <w:t xml:space="preserve"> </w:t>
            </w:r>
          </w:p>
          <w:p w14:paraId="164D487F" w14:textId="38227AD6" w:rsidR="002A7204" w:rsidRDefault="002A7204" w:rsidP="009E2992">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Celebration Doodle Poll: </w:t>
            </w:r>
            <w:hyperlink r:id="rId13" w:history="1">
              <w:r w:rsidRPr="002E0FEE">
                <w:rPr>
                  <w:rStyle w:val="Hyperlink"/>
                  <w:sz w:val="18"/>
                  <w:szCs w:val="18"/>
                </w:rPr>
                <w:t>https://doodle.com/meeting/participate/id/e31Kwqpb</w:t>
              </w:r>
            </w:hyperlink>
            <w:r>
              <w:rPr>
                <w:sz w:val="18"/>
                <w:szCs w:val="18"/>
              </w:rPr>
              <w:t xml:space="preserve"> </w:t>
            </w:r>
          </w:p>
        </w:tc>
        <w:tc>
          <w:tcPr>
            <w:tcW w:w="592" w:type="pct"/>
          </w:tcPr>
          <w:p w14:paraId="2DE2FA04" w14:textId="77777777" w:rsidR="00C71500" w:rsidRPr="004D1C67" w:rsidRDefault="00C71500" w:rsidP="009E2992">
            <w:pPr>
              <w:cnfStyle w:val="000000000000" w:firstRow="0" w:lastRow="0" w:firstColumn="0" w:lastColumn="0" w:oddVBand="0" w:evenVBand="0" w:oddHBand="0" w:evenHBand="0" w:firstRowFirstColumn="0" w:firstRowLastColumn="0" w:lastRowFirstColumn="0" w:lastRowLastColumn="0"/>
              <w:rPr>
                <w:sz w:val="18"/>
                <w:szCs w:val="18"/>
              </w:rPr>
            </w:pPr>
          </w:p>
        </w:tc>
      </w:tr>
      <w:tr w:rsidR="009C6186" w:rsidRPr="004D1C67" w14:paraId="756E53B8" w14:textId="77777777" w:rsidTr="009C6186">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81" w:type="pct"/>
          </w:tcPr>
          <w:p w14:paraId="51DA0D5F" w14:textId="77777777" w:rsidR="009E2992" w:rsidRPr="00DD4311" w:rsidRDefault="009E2992" w:rsidP="009E2992">
            <w:pPr>
              <w:pStyle w:val="ListParagraph"/>
              <w:numPr>
                <w:ilvl w:val="0"/>
                <w:numId w:val="21"/>
              </w:numPr>
              <w:rPr>
                <w:sz w:val="18"/>
                <w:szCs w:val="18"/>
              </w:rPr>
            </w:pPr>
            <w:r w:rsidRPr="00DD4311">
              <w:rPr>
                <w:sz w:val="18"/>
                <w:szCs w:val="18"/>
              </w:rPr>
              <w:lastRenderedPageBreak/>
              <w:t xml:space="preserve">Comments: </w:t>
            </w:r>
          </w:p>
          <w:p w14:paraId="353FC696" w14:textId="77777777" w:rsidR="009E2992" w:rsidRPr="00FC454C" w:rsidRDefault="009E2992" w:rsidP="009E2992">
            <w:pPr>
              <w:rPr>
                <w:sz w:val="18"/>
                <w:szCs w:val="18"/>
              </w:rPr>
            </w:pPr>
          </w:p>
          <w:p w14:paraId="6AB2307F" w14:textId="77777777" w:rsidR="009E2992" w:rsidRPr="00E97AFF" w:rsidRDefault="009E2992" w:rsidP="009E2992">
            <w:pPr>
              <w:pStyle w:val="ListParagraph"/>
              <w:numPr>
                <w:ilvl w:val="0"/>
                <w:numId w:val="38"/>
              </w:numPr>
              <w:rPr>
                <w:b w:val="0"/>
                <w:sz w:val="18"/>
                <w:szCs w:val="18"/>
              </w:rPr>
            </w:pPr>
            <w:r w:rsidRPr="00A24048">
              <w:rPr>
                <w:sz w:val="18"/>
                <w:szCs w:val="18"/>
              </w:rPr>
              <w:t>Adjournment at</w:t>
            </w:r>
            <w:r>
              <w:rPr>
                <w:sz w:val="18"/>
                <w:szCs w:val="18"/>
              </w:rPr>
              <w:t xml:space="preserve">  ______ pm</w:t>
            </w:r>
          </w:p>
          <w:p w14:paraId="5B176AE4" w14:textId="611731B0" w:rsidR="009E2992" w:rsidRPr="00786CFA" w:rsidRDefault="009E2992" w:rsidP="009E2992">
            <w:pPr>
              <w:pStyle w:val="ListParagraph"/>
              <w:ind w:left="1080"/>
              <w:rPr>
                <w:sz w:val="18"/>
                <w:szCs w:val="18"/>
              </w:rPr>
            </w:pPr>
          </w:p>
        </w:tc>
        <w:tc>
          <w:tcPr>
            <w:tcW w:w="2627" w:type="pct"/>
          </w:tcPr>
          <w:p w14:paraId="50FB6754" w14:textId="77777777" w:rsidR="009E2992" w:rsidRDefault="009E2992" w:rsidP="009E2992">
            <w:pPr>
              <w:cnfStyle w:val="000000100000" w:firstRow="0" w:lastRow="0" w:firstColumn="0" w:lastColumn="0" w:oddVBand="0" w:evenVBand="0" w:oddHBand="1" w:evenHBand="0" w:firstRowFirstColumn="0" w:firstRowLastColumn="0" w:lastRowFirstColumn="0" w:lastRowLastColumn="0"/>
              <w:rPr>
                <w:sz w:val="18"/>
                <w:szCs w:val="18"/>
              </w:rPr>
            </w:pPr>
          </w:p>
          <w:p w14:paraId="2C6C9607" w14:textId="77777777" w:rsidR="009E2992" w:rsidRDefault="009E2992" w:rsidP="009E2992">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5CC46548" w14:textId="77777777" w:rsidR="009E2992" w:rsidRPr="004D1C67" w:rsidRDefault="009E2992" w:rsidP="009E2992">
            <w:pPr>
              <w:cnfStyle w:val="000000100000" w:firstRow="0" w:lastRow="0" w:firstColumn="0" w:lastColumn="0" w:oddVBand="0" w:evenVBand="0" w:oddHBand="1" w:evenHBand="0" w:firstRowFirstColumn="0" w:firstRowLastColumn="0" w:lastRowFirstColumn="0" w:lastRowLastColumn="0"/>
              <w:rPr>
                <w:sz w:val="18"/>
                <w:szCs w:val="18"/>
              </w:rPr>
            </w:pPr>
          </w:p>
        </w:tc>
      </w:tr>
    </w:tbl>
    <w:p w14:paraId="571741FC" w14:textId="5ECAA03D" w:rsidR="00355F66" w:rsidRPr="00F01FBE" w:rsidRDefault="00355F66" w:rsidP="008E7E00">
      <w:pPr>
        <w:rPr>
          <w:rFonts w:cs="Arial"/>
          <w:szCs w:val="22"/>
        </w:rPr>
      </w:pPr>
    </w:p>
    <w:sectPr w:rsidR="00355F66" w:rsidRPr="00F01FBE" w:rsidSect="004014A3">
      <w:headerReference w:type="default" r:id="rId14"/>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747401" w14:textId="77777777" w:rsidR="00AC1650" w:rsidRDefault="00AC1650" w:rsidP="003A1DD3">
      <w:r>
        <w:separator/>
      </w:r>
    </w:p>
  </w:endnote>
  <w:endnote w:type="continuationSeparator" w:id="0">
    <w:p w14:paraId="323D5A77" w14:textId="77777777" w:rsidR="00AC1650" w:rsidRDefault="00AC1650"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186B64" w14:textId="77777777" w:rsidR="00AC1650" w:rsidRDefault="00AC1650" w:rsidP="003A1DD3">
      <w:r>
        <w:separator/>
      </w:r>
    </w:p>
  </w:footnote>
  <w:footnote w:type="continuationSeparator" w:id="0">
    <w:p w14:paraId="0D48478C" w14:textId="77777777" w:rsidR="00AC1650" w:rsidRDefault="00AC1650"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FB4C1" w14:textId="2CD4BB8E" w:rsidR="00C446B1" w:rsidRPr="003A1DD3" w:rsidRDefault="00AC1650"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91AE1"/>
    <w:multiLevelType w:val="hybridMultilevel"/>
    <w:tmpl w:val="D76CCF76"/>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11116319"/>
    <w:multiLevelType w:val="hybridMultilevel"/>
    <w:tmpl w:val="E28EE8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914F03"/>
    <w:multiLevelType w:val="hybridMultilevel"/>
    <w:tmpl w:val="63A299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A8011C"/>
    <w:multiLevelType w:val="hybridMultilevel"/>
    <w:tmpl w:val="305EC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4244D"/>
    <w:multiLevelType w:val="hybridMultilevel"/>
    <w:tmpl w:val="9D321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C6D3F1F"/>
    <w:multiLevelType w:val="hybridMultilevel"/>
    <w:tmpl w:val="B066E7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D503436"/>
    <w:multiLevelType w:val="hybridMultilevel"/>
    <w:tmpl w:val="E59A04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DB73382"/>
    <w:multiLevelType w:val="hybridMultilevel"/>
    <w:tmpl w:val="6910E7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E0C7918"/>
    <w:multiLevelType w:val="hybridMultilevel"/>
    <w:tmpl w:val="D812AF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5A787F"/>
    <w:multiLevelType w:val="hybridMultilevel"/>
    <w:tmpl w:val="FC04BF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4936FB"/>
    <w:multiLevelType w:val="hybridMultilevel"/>
    <w:tmpl w:val="0554C28E"/>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1" w15:restartNumberingAfterBreak="0">
    <w:nsid w:val="20A81668"/>
    <w:multiLevelType w:val="hybridMultilevel"/>
    <w:tmpl w:val="847C2B6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2E677A2"/>
    <w:multiLevelType w:val="hybridMultilevel"/>
    <w:tmpl w:val="B818E3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380154B"/>
    <w:multiLevelType w:val="hybridMultilevel"/>
    <w:tmpl w:val="F60CB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6603CE"/>
    <w:multiLevelType w:val="hybridMultilevel"/>
    <w:tmpl w:val="5F1C21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7330624"/>
    <w:multiLevelType w:val="hybridMultilevel"/>
    <w:tmpl w:val="7D2A2D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1A15BF"/>
    <w:multiLevelType w:val="hybridMultilevel"/>
    <w:tmpl w:val="DCB492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CD36933"/>
    <w:multiLevelType w:val="hybridMultilevel"/>
    <w:tmpl w:val="BF0230FA"/>
    <w:lvl w:ilvl="0" w:tplc="CD0028F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652177"/>
    <w:multiLevelType w:val="hybridMultilevel"/>
    <w:tmpl w:val="25DE0C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37018A8"/>
    <w:multiLevelType w:val="hybridMultilevel"/>
    <w:tmpl w:val="0620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1A49CB"/>
    <w:multiLevelType w:val="hybridMultilevel"/>
    <w:tmpl w:val="4C3029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064787"/>
    <w:multiLevelType w:val="hybridMultilevel"/>
    <w:tmpl w:val="AF2A66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3D7D343A"/>
    <w:multiLevelType w:val="hybridMultilevel"/>
    <w:tmpl w:val="D04A2D4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203E77"/>
    <w:multiLevelType w:val="hybridMultilevel"/>
    <w:tmpl w:val="4EEE76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711152A"/>
    <w:multiLevelType w:val="hybridMultilevel"/>
    <w:tmpl w:val="77DA58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C952C8"/>
    <w:multiLevelType w:val="hybridMultilevel"/>
    <w:tmpl w:val="0D10901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E670C1E"/>
    <w:multiLevelType w:val="hybridMultilevel"/>
    <w:tmpl w:val="28DA8D5A"/>
    <w:lvl w:ilvl="0" w:tplc="04090001">
      <w:start w:val="1"/>
      <w:numFmt w:val="bullet"/>
      <w:lvlText w:val=""/>
      <w:lvlJc w:val="left"/>
      <w:pPr>
        <w:ind w:left="1272" w:hanging="360"/>
      </w:pPr>
      <w:rPr>
        <w:rFonts w:ascii="Symbol" w:hAnsi="Symbol" w:hint="default"/>
      </w:rPr>
    </w:lvl>
    <w:lvl w:ilvl="1" w:tplc="04090003" w:tentative="1">
      <w:start w:val="1"/>
      <w:numFmt w:val="bullet"/>
      <w:lvlText w:val="o"/>
      <w:lvlJc w:val="left"/>
      <w:pPr>
        <w:ind w:left="1992" w:hanging="360"/>
      </w:pPr>
      <w:rPr>
        <w:rFonts w:ascii="Courier New" w:hAnsi="Courier New" w:cs="Courier New" w:hint="default"/>
      </w:rPr>
    </w:lvl>
    <w:lvl w:ilvl="2" w:tplc="04090005" w:tentative="1">
      <w:start w:val="1"/>
      <w:numFmt w:val="bullet"/>
      <w:lvlText w:val=""/>
      <w:lvlJc w:val="left"/>
      <w:pPr>
        <w:ind w:left="2712" w:hanging="360"/>
      </w:pPr>
      <w:rPr>
        <w:rFonts w:ascii="Wingdings" w:hAnsi="Wingdings" w:hint="default"/>
      </w:rPr>
    </w:lvl>
    <w:lvl w:ilvl="3" w:tplc="04090001" w:tentative="1">
      <w:start w:val="1"/>
      <w:numFmt w:val="bullet"/>
      <w:lvlText w:val=""/>
      <w:lvlJc w:val="left"/>
      <w:pPr>
        <w:ind w:left="3432" w:hanging="360"/>
      </w:pPr>
      <w:rPr>
        <w:rFonts w:ascii="Symbol" w:hAnsi="Symbol" w:hint="default"/>
      </w:rPr>
    </w:lvl>
    <w:lvl w:ilvl="4" w:tplc="04090003" w:tentative="1">
      <w:start w:val="1"/>
      <w:numFmt w:val="bullet"/>
      <w:lvlText w:val="o"/>
      <w:lvlJc w:val="left"/>
      <w:pPr>
        <w:ind w:left="4152" w:hanging="360"/>
      </w:pPr>
      <w:rPr>
        <w:rFonts w:ascii="Courier New" w:hAnsi="Courier New" w:cs="Courier New" w:hint="default"/>
      </w:rPr>
    </w:lvl>
    <w:lvl w:ilvl="5" w:tplc="04090005" w:tentative="1">
      <w:start w:val="1"/>
      <w:numFmt w:val="bullet"/>
      <w:lvlText w:val=""/>
      <w:lvlJc w:val="left"/>
      <w:pPr>
        <w:ind w:left="4872" w:hanging="360"/>
      </w:pPr>
      <w:rPr>
        <w:rFonts w:ascii="Wingdings" w:hAnsi="Wingdings" w:hint="default"/>
      </w:rPr>
    </w:lvl>
    <w:lvl w:ilvl="6" w:tplc="04090001" w:tentative="1">
      <w:start w:val="1"/>
      <w:numFmt w:val="bullet"/>
      <w:lvlText w:val=""/>
      <w:lvlJc w:val="left"/>
      <w:pPr>
        <w:ind w:left="5592" w:hanging="360"/>
      </w:pPr>
      <w:rPr>
        <w:rFonts w:ascii="Symbol" w:hAnsi="Symbol" w:hint="default"/>
      </w:rPr>
    </w:lvl>
    <w:lvl w:ilvl="7" w:tplc="04090003" w:tentative="1">
      <w:start w:val="1"/>
      <w:numFmt w:val="bullet"/>
      <w:lvlText w:val="o"/>
      <w:lvlJc w:val="left"/>
      <w:pPr>
        <w:ind w:left="6312" w:hanging="360"/>
      </w:pPr>
      <w:rPr>
        <w:rFonts w:ascii="Courier New" w:hAnsi="Courier New" w:cs="Courier New" w:hint="default"/>
      </w:rPr>
    </w:lvl>
    <w:lvl w:ilvl="8" w:tplc="04090005" w:tentative="1">
      <w:start w:val="1"/>
      <w:numFmt w:val="bullet"/>
      <w:lvlText w:val=""/>
      <w:lvlJc w:val="left"/>
      <w:pPr>
        <w:ind w:left="7032" w:hanging="360"/>
      </w:pPr>
      <w:rPr>
        <w:rFonts w:ascii="Wingdings" w:hAnsi="Wingdings" w:hint="default"/>
      </w:rPr>
    </w:lvl>
  </w:abstractNum>
  <w:abstractNum w:abstractNumId="27" w15:restartNumberingAfterBreak="0">
    <w:nsid w:val="4E973D50"/>
    <w:multiLevelType w:val="hybridMultilevel"/>
    <w:tmpl w:val="D63E9B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0152B5"/>
    <w:multiLevelType w:val="hybridMultilevel"/>
    <w:tmpl w:val="7964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EE6515"/>
    <w:multiLevelType w:val="hybridMultilevel"/>
    <w:tmpl w:val="7F36A306"/>
    <w:lvl w:ilvl="0" w:tplc="0BDAFB7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AAF7FCF"/>
    <w:multiLevelType w:val="hybridMultilevel"/>
    <w:tmpl w:val="034002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B777033"/>
    <w:multiLevelType w:val="hybridMultilevel"/>
    <w:tmpl w:val="514413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EA465B3"/>
    <w:multiLevelType w:val="hybridMultilevel"/>
    <w:tmpl w:val="B3C29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FA39FE"/>
    <w:multiLevelType w:val="hybridMultilevel"/>
    <w:tmpl w:val="F3165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8D54A5"/>
    <w:multiLevelType w:val="hybridMultilevel"/>
    <w:tmpl w:val="E7380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4247F8"/>
    <w:multiLevelType w:val="hybridMultilevel"/>
    <w:tmpl w:val="7AD0047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705418C"/>
    <w:multiLevelType w:val="hybridMultilevel"/>
    <w:tmpl w:val="B4E64B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A67B56"/>
    <w:multiLevelType w:val="multilevel"/>
    <w:tmpl w:val="B7D28C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AB07CB3"/>
    <w:multiLevelType w:val="hybridMultilevel"/>
    <w:tmpl w:val="63B20D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C8F4907"/>
    <w:multiLevelType w:val="hybridMultilevel"/>
    <w:tmpl w:val="A36A9F2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E583C3E"/>
    <w:multiLevelType w:val="hybridMultilevel"/>
    <w:tmpl w:val="BA50262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15:restartNumberingAfterBreak="0">
    <w:nsid w:val="7E8338C7"/>
    <w:multiLevelType w:val="hybridMultilevel"/>
    <w:tmpl w:val="D3A05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A25DEE"/>
    <w:multiLevelType w:val="hybridMultilevel"/>
    <w:tmpl w:val="7CA43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F2E67B9"/>
    <w:multiLevelType w:val="hybridMultilevel"/>
    <w:tmpl w:val="E2F456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11"/>
  </w:num>
  <w:num w:numId="3">
    <w:abstractNumId w:val="14"/>
  </w:num>
  <w:num w:numId="4">
    <w:abstractNumId w:val="1"/>
  </w:num>
  <w:num w:numId="5">
    <w:abstractNumId w:val="7"/>
  </w:num>
  <w:num w:numId="6">
    <w:abstractNumId w:val="44"/>
  </w:num>
  <w:num w:numId="7">
    <w:abstractNumId w:val="21"/>
  </w:num>
  <w:num w:numId="8">
    <w:abstractNumId w:val="36"/>
  </w:num>
  <w:num w:numId="9">
    <w:abstractNumId w:val="32"/>
  </w:num>
  <w:num w:numId="10">
    <w:abstractNumId w:val="5"/>
  </w:num>
  <w:num w:numId="11">
    <w:abstractNumId w:val="31"/>
  </w:num>
  <w:num w:numId="12">
    <w:abstractNumId w:val="41"/>
  </w:num>
  <w:num w:numId="13">
    <w:abstractNumId w:val="20"/>
  </w:num>
  <w:num w:numId="14">
    <w:abstractNumId w:val="16"/>
  </w:num>
  <w:num w:numId="15">
    <w:abstractNumId w:val="12"/>
  </w:num>
  <w:num w:numId="16">
    <w:abstractNumId w:val="34"/>
  </w:num>
  <w:num w:numId="17">
    <w:abstractNumId w:val="43"/>
  </w:num>
  <w:num w:numId="18">
    <w:abstractNumId w:val="26"/>
  </w:num>
  <w:num w:numId="19">
    <w:abstractNumId w:val="24"/>
  </w:num>
  <w:num w:numId="20">
    <w:abstractNumId w:val="9"/>
  </w:num>
  <w:num w:numId="21">
    <w:abstractNumId w:val="22"/>
  </w:num>
  <w:num w:numId="22">
    <w:abstractNumId w:val="42"/>
  </w:num>
  <w:num w:numId="23">
    <w:abstractNumId w:val="13"/>
  </w:num>
  <w:num w:numId="24">
    <w:abstractNumId w:val="35"/>
  </w:num>
  <w:num w:numId="25">
    <w:abstractNumId w:val="37"/>
  </w:num>
  <w:num w:numId="26">
    <w:abstractNumId w:val="19"/>
  </w:num>
  <w:num w:numId="27">
    <w:abstractNumId w:val="10"/>
  </w:num>
  <w:num w:numId="28">
    <w:abstractNumId w:val="28"/>
  </w:num>
  <w:num w:numId="29">
    <w:abstractNumId w:val="3"/>
  </w:num>
  <w:num w:numId="30">
    <w:abstractNumId w:val="33"/>
  </w:num>
  <w:num w:numId="31">
    <w:abstractNumId w:val="29"/>
  </w:num>
  <w:num w:numId="32">
    <w:abstractNumId w:val="17"/>
  </w:num>
  <w:num w:numId="33">
    <w:abstractNumId w:val="2"/>
  </w:num>
  <w:num w:numId="34">
    <w:abstractNumId w:val="6"/>
  </w:num>
  <w:num w:numId="35">
    <w:abstractNumId w:val="27"/>
  </w:num>
  <w:num w:numId="36">
    <w:abstractNumId w:val="23"/>
  </w:num>
  <w:num w:numId="37">
    <w:abstractNumId w:val="15"/>
  </w:num>
  <w:num w:numId="38">
    <w:abstractNumId w:val="30"/>
  </w:num>
  <w:num w:numId="39">
    <w:abstractNumId w:val="40"/>
  </w:num>
  <w:num w:numId="40">
    <w:abstractNumId w:val="25"/>
  </w:num>
  <w:num w:numId="41">
    <w:abstractNumId w:val="18"/>
  </w:num>
  <w:num w:numId="42">
    <w:abstractNumId w:val="4"/>
  </w:num>
  <w:num w:numId="43">
    <w:abstractNumId w:val="38"/>
  </w:num>
  <w:num w:numId="44">
    <w:abstractNumId w:val="39"/>
  </w:num>
  <w:num w:numId="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7UwNjMzNrQwM7JU0lEKTi0uzszPAykwqwUAfM16dSwAAAA="/>
  </w:docVars>
  <w:rsids>
    <w:rsidRoot w:val="00F931B0"/>
    <w:rsid w:val="000007EA"/>
    <w:rsid w:val="00001411"/>
    <w:rsid w:val="00001760"/>
    <w:rsid w:val="000036D0"/>
    <w:rsid w:val="000052DF"/>
    <w:rsid w:val="0000538C"/>
    <w:rsid w:val="000054D1"/>
    <w:rsid w:val="000055D4"/>
    <w:rsid w:val="00006A78"/>
    <w:rsid w:val="000079AF"/>
    <w:rsid w:val="00007F1E"/>
    <w:rsid w:val="00013312"/>
    <w:rsid w:val="00013D50"/>
    <w:rsid w:val="00014D0A"/>
    <w:rsid w:val="000157D7"/>
    <w:rsid w:val="00021AD4"/>
    <w:rsid w:val="0002295F"/>
    <w:rsid w:val="00023399"/>
    <w:rsid w:val="00023A8C"/>
    <w:rsid w:val="00023AA0"/>
    <w:rsid w:val="0002408E"/>
    <w:rsid w:val="00024220"/>
    <w:rsid w:val="000243A3"/>
    <w:rsid w:val="000255FD"/>
    <w:rsid w:val="000279AD"/>
    <w:rsid w:val="00030C6A"/>
    <w:rsid w:val="00035056"/>
    <w:rsid w:val="000367F6"/>
    <w:rsid w:val="0004045C"/>
    <w:rsid w:val="000436B5"/>
    <w:rsid w:val="0004375B"/>
    <w:rsid w:val="00043EC0"/>
    <w:rsid w:val="00044091"/>
    <w:rsid w:val="00044CE0"/>
    <w:rsid w:val="000457A7"/>
    <w:rsid w:val="00052522"/>
    <w:rsid w:val="00053266"/>
    <w:rsid w:val="0005524E"/>
    <w:rsid w:val="00055817"/>
    <w:rsid w:val="00056ACF"/>
    <w:rsid w:val="00056F74"/>
    <w:rsid w:val="000577B6"/>
    <w:rsid w:val="000649B7"/>
    <w:rsid w:val="00065F6A"/>
    <w:rsid w:val="000678D5"/>
    <w:rsid w:val="00072CA7"/>
    <w:rsid w:val="00073705"/>
    <w:rsid w:val="000751EA"/>
    <w:rsid w:val="00080C71"/>
    <w:rsid w:val="000814AD"/>
    <w:rsid w:val="00081D98"/>
    <w:rsid w:val="00082C24"/>
    <w:rsid w:val="000833D2"/>
    <w:rsid w:val="00083F0F"/>
    <w:rsid w:val="00084810"/>
    <w:rsid w:val="00086C99"/>
    <w:rsid w:val="00087408"/>
    <w:rsid w:val="00091AEF"/>
    <w:rsid w:val="00091E13"/>
    <w:rsid w:val="00094B42"/>
    <w:rsid w:val="000B068F"/>
    <w:rsid w:val="000B3D6E"/>
    <w:rsid w:val="000B618B"/>
    <w:rsid w:val="000C1DF7"/>
    <w:rsid w:val="000C3D8B"/>
    <w:rsid w:val="000D0845"/>
    <w:rsid w:val="000D1E50"/>
    <w:rsid w:val="000D20F1"/>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1003FA"/>
    <w:rsid w:val="001004FF"/>
    <w:rsid w:val="00100971"/>
    <w:rsid w:val="00100A1C"/>
    <w:rsid w:val="0011022F"/>
    <w:rsid w:val="001107E7"/>
    <w:rsid w:val="00110A22"/>
    <w:rsid w:val="0011109B"/>
    <w:rsid w:val="00113172"/>
    <w:rsid w:val="00114B1B"/>
    <w:rsid w:val="00116B92"/>
    <w:rsid w:val="0012239E"/>
    <w:rsid w:val="001314B5"/>
    <w:rsid w:val="0013199A"/>
    <w:rsid w:val="00132802"/>
    <w:rsid w:val="0013383A"/>
    <w:rsid w:val="001360AB"/>
    <w:rsid w:val="001365FA"/>
    <w:rsid w:val="001374C9"/>
    <w:rsid w:val="00137610"/>
    <w:rsid w:val="0014105D"/>
    <w:rsid w:val="001419BC"/>
    <w:rsid w:val="00142865"/>
    <w:rsid w:val="00144FC6"/>
    <w:rsid w:val="001526BA"/>
    <w:rsid w:val="00152AE5"/>
    <w:rsid w:val="00152E88"/>
    <w:rsid w:val="00154378"/>
    <w:rsid w:val="00157373"/>
    <w:rsid w:val="00160D21"/>
    <w:rsid w:val="00160D79"/>
    <w:rsid w:val="001614C9"/>
    <w:rsid w:val="00162593"/>
    <w:rsid w:val="00162D23"/>
    <w:rsid w:val="00164B7E"/>
    <w:rsid w:val="00164D08"/>
    <w:rsid w:val="00166030"/>
    <w:rsid w:val="00167B14"/>
    <w:rsid w:val="00167E07"/>
    <w:rsid w:val="00170116"/>
    <w:rsid w:val="00170846"/>
    <w:rsid w:val="001719B1"/>
    <w:rsid w:val="00172E99"/>
    <w:rsid w:val="001735AB"/>
    <w:rsid w:val="00174FD7"/>
    <w:rsid w:val="001776B3"/>
    <w:rsid w:val="00180BEE"/>
    <w:rsid w:val="00183B40"/>
    <w:rsid w:val="00185192"/>
    <w:rsid w:val="00185292"/>
    <w:rsid w:val="00185BE4"/>
    <w:rsid w:val="00186E95"/>
    <w:rsid w:val="001875D4"/>
    <w:rsid w:val="00187CCE"/>
    <w:rsid w:val="00190974"/>
    <w:rsid w:val="00191256"/>
    <w:rsid w:val="00191776"/>
    <w:rsid w:val="00191C7C"/>
    <w:rsid w:val="001A1DDA"/>
    <w:rsid w:val="001A5D0D"/>
    <w:rsid w:val="001A795D"/>
    <w:rsid w:val="001B10BD"/>
    <w:rsid w:val="001B13BB"/>
    <w:rsid w:val="001B3374"/>
    <w:rsid w:val="001B51F7"/>
    <w:rsid w:val="001C0913"/>
    <w:rsid w:val="001C0C8D"/>
    <w:rsid w:val="001C30FD"/>
    <w:rsid w:val="001C69C5"/>
    <w:rsid w:val="001D00C4"/>
    <w:rsid w:val="001D0F82"/>
    <w:rsid w:val="001D243D"/>
    <w:rsid w:val="001D7D8F"/>
    <w:rsid w:val="001E37F6"/>
    <w:rsid w:val="001E5AE4"/>
    <w:rsid w:val="001E6596"/>
    <w:rsid w:val="001E662C"/>
    <w:rsid w:val="001F74EF"/>
    <w:rsid w:val="001F7629"/>
    <w:rsid w:val="00201183"/>
    <w:rsid w:val="00201450"/>
    <w:rsid w:val="00201C00"/>
    <w:rsid w:val="00202F1F"/>
    <w:rsid w:val="00207287"/>
    <w:rsid w:val="00211120"/>
    <w:rsid w:val="00211C3A"/>
    <w:rsid w:val="00213FD8"/>
    <w:rsid w:val="00214A1D"/>
    <w:rsid w:val="0021664C"/>
    <w:rsid w:val="00221F82"/>
    <w:rsid w:val="00222C5F"/>
    <w:rsid w:val="00225287"/>
    <w:rsid w:val="0022550D"/>
    <w:rsid w:val="00225695"/>
    <w:rsid w:val="002257D0"/>
    <w:rsid w:val="00226800"/>
    <w:rsid w:val="002276A9"/>
    <w:rsid w:val="00230DA7"/>
    <w:rsid w:val="002315D3"/>
    <w:rsid w:val="00231B22"/>
    <w:rsid w:val="002341D0"/>
    <w:rsid w:val="00234D54"/>
    <w:rsid w:val="0023601D"/>
    <w:rsid w:val="00236E1F"/>
    <w:rsid w:val="00237F32"/>
    <w:rsid w:val="00243C30"/>
    <w:rsid w:val="00246551"/>
    <w:rsid w:val="00250FA0"/>
    <w:rsid w:val="002511AA"/>
    <w:rsid w:val="002535B0"/>
    <w:rsid w:val="00253AB5"/>
    <w:rsid w:val="0025676E"/>
    <w:rsid w:val="00256E88"/>
    <w:rsid w:val="00257C69"/>
    <w:rsid w:val="00260722"/>
    <w:rsid w:val="002609D7"/>
    <w:rsid w:val="002612B1"/>
    <w:rsid w:val="00261FDA"/>
    <w:rsid w:val="002635B2"/>
    <w:rsid w:val="00263FDC"/>
    <w:rsid w:val="00265BB6"/>
    <w:rsid w:val="00266E17"/>
    <w:rsid w:val="002677CF"/>
    <w:rsid w:val="00273D45"/>
    <w:rsid w:val="002752C6"/>
    <w:rsid w:val="0027592C"/>
    <w:rsid w:val="002772EC"/>
    <w:rsid w:val="002779CF"/>
    <w:rsid w:val="0028009C"/>
    <w:rsid w:val="00281041"/>
    <w:rsid w:val="002813E2"/>
    <w:rsid w:val="00281FB1"/>
    <w:rsid w:val="002824FD"/>
    <w:rsid w:val="0028382A"/>
    <w:rsid w:val="00284510"/>
    <w:rsid w:val="00286382"/>
    <w:rsid w:val="00287EBF"/>
    <w:rsid w:val="002907EE"/>
    <w:rsid w:val="0029182B"/>
    <w:rsid w:val="00291C3B"/>
    <w:rsid w:val="00292196"/>
    <w:rsid w:val="00292BCC"/>
    <w:rsid w:val="00292FEF"/>
    <w:rsid w:val="00293A38"/>
    <w:rsid w:val="00293B4D"/>
    <w:rsid w:val="00294871"/>
    <w:rsid w:val="0029775F"/>
    <w:rsid w:val="002A0DA2"/>
    <w:rsid w:val="002A19B2"/>
    <w:rsid w:val="002A2E90"/>
    <w:rsid w:val="002A4FE4"/>
    <w:rsid w:val="002A58DA"/>
    <w:rsid w:val="002A7204"/>
    <w:rsid w:val="002B1FCA"/>
    <w:rsid w:val="002C10B2"/>
    <w:rsid w:val="002C16C0"/>
    <w:rsid w:val="002C20A9"/>
    <w:rsid w:val="002C28AA"/>
    <w:rsid w:val="002C2CE8"/>
    <w:rsid w:val="002C37B3"/>
    <w:rsid w:val="002C4065"/>
    <w:rsid w:val="002C40C8"/>
    <w:rsid w:val="002C57BF"/>
    <w:rsid w:val="002C5BC0"/>
    <w:rsid w:val="002D2044"/>
    <w:rsid w:val="002D2C58"/>
    <w:rsid w:val="002D575A"/>
    <w:rsid w:val="002E3BF7"/>
    <w:rsid w:val="002E3F4F"/>
    <w:rsid w:val="002E3FA9"/>
    <w:rsid w:val="002E6707"/>
    <w:rsid w:val="002F0ED6"/>
    <w:rsid w:val="002F1E1B"/>
    <w:rsid w:val="002F1E8A"/>
    <w:rsid w:val="002F2AB5"/>
    <w:rsid w:val="002F4C86"/>
    <w:rsid w:val="002F5602"/>
    <w:rsid w:val="003003DE"/>
    <w:rsid w:val="00302AE8"/>
    <w:rsid w:val="00302F97"/>
    <w:rsid w:val="003104B6"/>
    <w:rsid w:val="00310D6B"/>
    <w:rsid w:val="00312150"/>
    <w:rsid w:val="00314B12"/>
    <w:rsid w:val="00316DE3"/>
    <w:rsid w:val="003207C8"/>
    <w:rsid w:val="003214C8"/>
    <w:rsid w:val="0032364F"/>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467D"/>
    <w:rsid w:val="0034538B"/>
    <w:rsid w:val="00345402"/>
    <w:rsid w:val="00350926"/>
    <w:rsid w:val="00351988"/>
    <w:rsid w:val="003538C2"/>
    <w:rsid w:val="00353E00"/>
    <w:rsid w:val="00355F66"/>
    <w:rsid w:val="0036291A"/>
    <w:rsid w:val="0036296F"/>
    <w:rsid w:val="0036328D"/>
    <w:rsid w:val="00363357"/>
    <w:rsid w:val="00365A06"/>
    <w:rsid w:val="003663A3"/>
    <w:rsid w:val="0036679A"/>
    <w:rsid w:val="00370B27"/>
    <w:rsid w:val="00370CC2"/>
    <w:rsid w:val="0037188C"/>
    <w:rsid w:val="0037487E"/>
    <w:rsid w:val="0037508A"/>
    <w:rsid w:val="0037567A"/>
    <w:rsid w:val="00377DF6"/>
    <w:rsid w:val="00380F33"/>
    <w:rsid w:val="00382A75"/>
    <w:rsid w:val="00382E61"/>
    <w:rsid w:val="00382E95"/>
    <w:rsid w:val="00384AC8"/>
    <w:rsid w:val="0038567D"/>
    <w:rsid w:val="003861CA"/>
    <w:rsid w:val="00386732"/>
    <w:rsid w:val="00392ACB"/>
    <w:rsid w:val="003A0EE6"/>
    <w:rsid w:val="003A1DD3"/>
    <w:rsid w:val="003A1E2B"/>
    <w:rsid w:val="003A2285"/>
    <w:rsid w:val="003A35B7"/>
    <w:rsid w:val="003A45A2"/>
    <w:rsid w:val="003A58C8"/>
    <w:rsid w:val="003A60F7"/>
    <w:rsid w:val="003B2108"/>
    <w:rsid w:val="003B2FCA"/>
    <w:rsid w:val="003B497F"/>
    <w:rsid w:val="003B4996"/>
    <w:rsid w:val="003B5285"/>
    <w:rsid w:val="003B7918"/>
    <w:rsid w:val="003C04AE"/>
    <w:rsid w:val="003C080A"/>
    <w:rsid w:val="003C1B55"/>
    <w:rsid w:val="003C2C72"/>
    <w:rsid w:val="003C383A"/>
    <w:rsid w:val="003D0DA7"/>
    <w:rsid w:val="003D1B23"/>
    <w:rsid w:val="003D1EFD"/>
    <w:rsid w:val="003D3319"/>
    <w:rsid w:val="003D3472"/>
    <w:rsid w:val="003E0431"/>
    <w:rsid w:val="003E0C57"/>
    <w:rsid w:val="003E162B"/>
    <w:rsid w:val="003E1716"/>
    <w:rsid w:val="003E1BAD"/>
    <w:rsid w:val="003E31B6"/>
    <w:rsid w:val="003E40F5"/>
    <w:rsid w:val="003E680A"/>
    <w:rsid w:val="003F120A"/>
    <w:rsid w:val="003F3B70"/>
    <w:rsid w:val="003F68F3"/>
    <w:rsid w:val="003F691F"/>
    <w:rsid w:val="004008DB"/>
    <w:rsid w:val="004014A3"/>
    <w:rsid w:val="00401EC7"/>
    <w:rsid w:val="0040210A"/>
    <w:rsid w:val="00402B8D"/>
    <w:rsid w:val="00402C1B"/>
    <w:rsid w:val="0040385A"/>
    <w:rsid w:val="00404F53"/>
    <w:rsid w:val="00406C52"/>
    <w:rsid w:val="0040738B"/>
    <w:rsid w:val="0040746B"/>
    <w:rsid w:val="0041057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803C8"/>
    <w:rsid w:val="00483ADD"/>
    <w:rsid w:val="004850C4"/>
    <w:rsid w:val="00486071"/>
    <w:rsid w:val="004874A1"/>
    <w:rsid w:val="00490E8C"/>
    <w:rsid w:val="004932FA"/>
    <w:rsid w:val="004A12D4"/>
    <w:rsid w:val="004A1CFE"/>
    <w:rsid w:val="004A27F8"/>
    <w:rsid w:val="004A2A1B"/>
    <w:rsid w:val="004A4EB7"/>
    <w:rsid w:val="004A5A0B"/>
    <w:rsid w:val="004A799C"/>
    <w:rsid w:val="004B1ED1"/>
    <w:rsid w:val="004B347D"/>
    <w:rsid w:val="004B4021"/>
    <w:rsid w:val="004B5586"/>
    <w:rsid w:val="004B5854"/>
    <w:rsid w:val="004B72B7"/>
    <w:rsid w:val="004C1FB9"/>
    <w:rsid w:val="004C293A"/>
    <w:rsid w:val="004C29A4"/>
    <w:rsid w:val="004C4E6C"/>
    <w:rsid w:val="004C6388"/>
    <w:rsid w:val="004D00F7"/>
    <w:rsid w:val="004D0F50"/>
    <w:rsid w:val="004D1261"/>
    <w:rsid w:val="004D1AE0"/>
    <w:rsid w:val="004D207A"/>
    <w:rsid w:val="004D2727"/>
    <w:rsid w:val="004D56E0"/>
    <w:rsid w:val="004E29FA"/>
    <w:rsid w:val="004E5422"/>
    <w:rsid w:val="004F0FDD"/>
    <w:rsid w:val="004F654F"/>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3A1B"/>
    <w:rsid w:val="00534A08"/>
    <w:rsid w:val="00543564"/>
    <w:rsid w:val="0054513E"/>
    <w:rsid w:val="00547E15"/>
    <w:rsid w:val="00550D4D"/>
    <w:rsid w:val="00551125"/>
    <w:rsid w:val="005526DC"/>
    <w:rsid w:val="00552AD6"/>
    <w:rsid w:val="00552C75"/>
    <w:rsid w:val="0055444E"/>
    <w:rsid w:val="00560C81"/>
    <w:rsid w:val="00562F51"/>
    <w:rsid w:val="005637E9"/>
    <w:rsid w:val="00566246"/>
    <w:rsid w:val="005712A5"/>
    <w:rsid w:val="0057357F"/>
    <w:rsid w:val="00582067"/>
    <w:rsid w:val="0058228A"/>
    <w:rsid w:val="0058594E"/>
    <w:rsid w:val="00585A6A"/>
    <w:rsid w:val="00585FEE"/>
    <w:rsid w:val="00591750"/>
    <w:rsid w:val="00591B8F"/>
    <w:rsid w:val="00595BF4"/>
    <w:rsid w:val="00597A7E"/>
    <w:rsid w:val="005A0ABC"/>
    <w:rsid w:val="005A450F"/>
    <w:rsid w:val="005A4F61"/>
    <w:rsid w:val="005A51F2"/>
    <w:rsid w:val="005B1E0D"/>
    <w:rsid w:val="005B5D8B"/>
    <w:rsid w:val="005B60DF"/>
    <w:rsid w:val="005B6B42"/>
    <w:rsid w:val="005C3FE2"/>
    <w:rsid w:val="005C4D79"/>
    <w:rsid w:val="005C6710"/>
    <w:rsid w:val="005C6C74"/>
    <w:rsid w:val="005D0D80"/>
    <w:rsid w:val="005D664C"/>
    <w:rsid w:val="005D6C6B"/>
    <w:rsid w:val="005D6CBA"/>
    <w:rsid w:val="005E01C7"/>
    <w:rsid w:val="005E06EB"/>
    <w:rsid w:val="005E17C6"/>
    <w:rsid w:val="005E1D54"/>
    <w:rsid w:val="005E39C0"/>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41C9"/>
    <w:rsid w:val="006363A6"/>
    <w:rsid w:val="006364CB"/>
    <w:rsid w:val="00636D8B"/>
    <w:rsid w:val="00641299"/>
    <w:rsid w:val="00642E6C"/>
    <w:rsid w:val="00643D9B"/>
    <w:rsid w:val="00647A8A"/>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263"/>
    <w:rsid w:val="00681759"/>
    <w:rsid w:val="0068220D"/>
    <w:rsid w:val="006829E4"/>
    <w:rsid w:val="00682EC4"/>
    <w:rsid w:val="006840D2"/>
    <w:rsid w:val="00685D26"/>
    <w:rsid w:val="006870F1"/>
    <w:rsid w:val="00687A37"/>
    <w:rsid w:val="00692D77"/>
    <w:rsid w:val="006954A3"/>
    <w:rsid w:val="006978A6"/>
    <w:rsid w:val="006A0440"/>
    <w:rsid w:val="006A0F5F"/>
    <w:rsid w:val="006A30E5"/>
    <w:rsid w:val="006A5A9E"/>
    <w:rsid w:val="006A5D76"/>
    <w:rsid w:val="006A71F7"/>
    <w:rsid w:val="006A7C19"/>
    <w:rsid w:val="006B103D"/>
    <w:rsid w:val="006B29A9"/>
    <w:rsid w:val="006B2E0C"/>
    <w:rsid w:val="006B493E"/>
    <w:rsid w:val="006C2F9A"/>
    <w:rsid w:val="006C6EDC"/>
    <w:rsid w:val="006D205F"/>
    <w:rsid w:val="006D3E6C"/>
    <w:rsid w:val="006D53E7"/>
    <w:rsid w:val="006E2899"/>
    <w:rsid w:val="006E334C"/>
    <w:rsid w:val="006E51D6"/>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2506D"/>
    <w:rsid w:val="00730058"/>
    <w:rsid w:val="00731AA9"/>
    <w:rsid w:val="00731E95"/>
    <w:rsid w:val="00732BC8"/>
    <w:rsid w:val="00732D5D"/>
    <w:rsid w:val="00736BCD"/>
    <w:rsid w:val="00736EEE"/>
    <w:rsid w:val="00740C81"/>
    <w:rsid w:val="00741092"/>
    <w:rsid w:val="00741C14"/>
    <w:rsid w:val="00742ED8"/>
    <w:rsid w:val="00743B3F"/>
    <w:rsid w:val="00746200"/>
    <w:rsid w:val="0074758C"/>
    <w:rsid w:val="0075326D"/>
    <w:rsid w:val="007533A8"/>
    <w:rsid w:val="007534B9"/>
    <w:rsid w:val="00753812"/>
    <w:rsid w:val="00754734"/>
    <w:rsid w:val="00754D2F"/>
    <w:rsid w:val="00754F88"/>
    <w:rsid w:val="00755A33"/>
    <w:rsid w:val="007573B5"/>
    <w:rsid w:val="0076078B"/>
    <w:rsid w:val="00762D28"/>
    <w:rsid w:val="00765995"/>
    <w:rsid w:val="00767053"/>
    <w:rsid w:val="007674BE"/>
    <w:rsid w:val="007701C0"/>
    <w:rsid w:val="007704F1"/>
    <w:rsid w:val="00776702"/>
    <w:rsid w:val="0078007E"/>
    <w:rsid w:val="007801D2"/>
    <w:rsid w:val="007807CB"/>
    <w:rsid w:val="00783A4E"/>
    <w:rsid w:val="00784701"/>
    <w:rsid w:val="007855B2"/>
    <w:rsid w:val="00785778"/>
    <w:rsid w:val="00786CFA"/>
    <w:rsid w:val="00790E61"/>
    <w:rsid w:val="007913D1"/>
    <w:rsid w:val="00791E9F"/>
    <w:rsid w:val="00793536"/>
    <w:rsid w:val="0079477F"/>
    <w:rsid w:val="0079522C"/>
    <w:rsid w:val="00795900"/>
    <w:rsid w:val="007A0783"/>
    <w:rsid w:val="007A5FC5"/>
    <w:rsid w:val="007B0B10"/>
    <w:rsid w:val="007B44CA"/>
    <w:rsid w:val="007B563D"/>
    <w:rsid w:val="007B57CA"/>
    <w:rsid w:val="007B6B57"/>
    <w:rsid w:val="007C0839"/>
    <w:rsid w:val="007C086F"/>
    <w:rsid w:val="007C1044"/>
    <w:rsid w:val="007C2F7F"/>
    <w:rsid w:val="007C5073"/>
    <w:rsid w:val="007C554C"/>
    <w:rsid w:val="007C63FE"/>
    <w:rsid w:val="007C6DEA"/>
    <w:rsid w:val="007C7751"/>
    <w:rsid w:val="007C777A"/>
    <w:rsid w:val="007D0CFE"/>
    <w:rsid w:val="007D31C3"/>
    <w:rsid w:val="007D38C3"/>
    <w:rsid w:val="007D4186"/>
    <w:rsid w:val="007D41D6"/>
    <w:rsid w:val="007D5038"/>
    <w:rsid w:val="007E0DC2"/>
    <w:rsid w:val="007E3936"/>
    <w:rsid w:val="007E493F"/>
    <w:rsid w:val="007E5E4C"/>
    <w:rsid w:val="007F12AA"/>
    <w:rsid w:val="007F1344"/>
    <w:rsid w:val="007F4FF7"/>
    <w:rsid w:val="00800664"/>
    <w:rsid w:val="00800DA8"/>
    <w:rsid w:val="00807642"/>
    <w:rsid w:val="008131AE"/>
    <w:rsid w:val="00813F95"/>
    <w:rsid w:val="00813FA4"/>
    <w:rsid w:val="0081473F"/>
    <w:rsid w:val="00815525"/>
    <w:rsid w:val="00816AF4"/>
    <w:rsid w:val="0082112A"/>
    <w:rsid w:val="008232A2"/>
    <w:rsid w:val="00823550"/>
    <w:rsid w:val="008248F5"/>
    <w:rsid w:val="00826562"/>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42CD"/>
    <w:rsid w:val="00845276"/>
    <w:rsid w:val="00852441"/>
    <w:rsid w:val="008565EE"/>
    <w:rsid w:val="008566C4"/>
    <w:rsid w:val="00856ED2"/>
    <w:rsid w:val="00857B04"/>
    <w:rsid w:val="00861636"/>
    <w:rsid w:val="00862F74"/>
    <w:rsid w:val="00864B67"/>
    <w:rsid w:val="00865CBA"/>
    <w:rsid w:val="00867F6A"/>
    <w:rsid w:val="00871960"/>
    <w:rsid w:val="00872A3E"/>
    <w:rsid w:val="00874BE1"/>
    <w:rsid w:val="00881385"/>
    <w:rsid w:val="00881EFF"/>
    <w:rsid w:val="008838A5"/>
    <w:rsid w:val="00884B0E"/>
    <w:rsid w:val="0088596E"/>
    <w:rsid w:val="00885E10"/>
    <w:rsid w:val="008860CC"/>
    <w:rsid w:val="008909AE"/>
    <w:rsid w:val="00894A49"/>
    <w:rsid w:val="0089662D"/>
    <w:rsid w:val="008A24EB"/>
    <w:rsid w:val="008A2A32"/>
    <w:rsid w:val="008B098A"/>
    <w:rsid w:val="008B1BE1"/>
    <w:rsid w:val="008B4AB8"/>
    <w:rsid w:val="008B6242"/>
    <w:rsid w:val="008B7194"/>
    <w:rsid w:val="008B76BC"/>
    <w:rsid w:val="008B793E"/>
    <w:rsid w:val="008B7CB3"/>
    <w:rsid w:val="008C135F"/>
    <w:rsid w:val="008C24DD"/>
    <w:rsid w:val="008C49A8"/>
    <w:rsid w:val="008C6690"/>
    <w:rsid w:val="008C7076"/>
    <w:rsid w:val="008D082A"/>
    <w:rsid w:val="008D15C7"/>
    <w:rsid w:val="008D15EB"/>
    <w:rsid w:val="008E041A"/>
    <w:rsid w:val="008E1F7E"/>
    <w:rsid w:val="008E1FC0"/>
    <w:rsid w:val="008E3A74"/>
    <w:rsid w:val="008E45D5"/>
    <w:rsid w:val="008E7E00"/>
    <w:rsid w:val="008F00EF"/>
    <w:rsid w:val="008F0C48"/>
    <w:rsid w:val="008F163D"/>
    <w:rsid w:val="008F1A40"/>
    <w:rsid w:val="008F1F0D"/>
    <w:rsid w:val="008F3187"/>
    <w:rsid w:val="008F3674"/>
    <w:rsid w:val="008F4D1A"/>
    <w:rsid w:val="008F65CB"/>
    <w:rsid w:val="008F6969"/>
    <w:rsid w:val="00902C4C"/>
    <w:rsid w:val="00905323"/>
    <w:rsid w:val="009074C0"/>
    <w:rsid w:val="0091310D"/>
    <w:rsid w:val="009136D0"/>
    <w:rsid w:val="00913FE4"/>
    <w:rsid w:val="0092057B"/>
    <w:rsid w:val="00920F3B"/>
    <w:rsid w:val="009235DB"/>
    <w:rsid w:val="00925796"/>
    <w:rsid w:val="00926642"/>
    <w:rsid w:val="00927302"/>
    <w:rsid w:val="00930697"/>
    <w:rsid w:val="009334AF"/>
    <w:rsid w:val="009361FB"/>
    <w:rsid w:val="0093694A"/>
    <w:rsid w:val="00936DCD"/>
    <w:rsid w:val="009403AA"/>
    <w:rsid w:val="009417FF"/>
    <w:rsid w:val="009457D3"/>
    <w:rsid w:val="0094606C"/>
    <w:rsid w:val="009500F2"/>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0DF"/>
    <w:rsid w:val="00974D9C"/>
    <w:rsid w:val="009806FC"/>
    <w:rsid w:val="00980708"/>
    <w:rsid w:val="009808EC"/>
    <w:rsid w:val="00980A7E"/>
    <w:rsid w:val="00982324"/>
    <w:rsid w:val="009841C8"/>
    <w:rsid w:val="009845D1"/>
    <w:rsid w:val="0098522B"/>
    <w:rsid w:val="00986535"/>
    <w:rsid w:val="00992AAF"/>
    <w:rsid w:val="009959EA"/>
    <w:rsid w:val="0099743B"/>
    <w:rsid w:val="00997947"/>
    <w:rsid w:val="009A2586"/>
    <w:rsid w:val="009A4081"/>
    <w:rsid w:val="009A4566"/>
    <w:rsid w:val="009B00F9"/>
    <w:rsid w:val="009B0F66"/>
    <w:rsid w:val="009B189D"/>
    <w:rsid w:val="009B34EA"/>
    <w:rsid w:val="009C6186"/>
    <w:rsid w:val="009D031F"/>
    <w:rsid w:val="009D0AC7"/>
    <w:rsid w:val="009D2ABE"/>
    <w:rsid w:val="009D3F2A"/>
    <w:rsid w:val="009D6823"/>
    <w:rsid w:val="009D7F52"/>
    <w:rsid w:val="009E2340"/>
    <w:rsid w:val="009E281C"/>
    <w:rsid w:val="009E2992"/>
    <w:rsid w:val="009E353B"/>
    <w:rsid w:val="009E72F9"/>
    <w:rsid w:val="009E7557"/>
    <w:rsid w:val="009F0015"/>
    <w:rsid w:val="009F0281"/>
    <w:rsid w:val="009F0798"/>
    <w:rsid w:val="009F239B"/>
    <w:rsid w:val="009F3AC6"/>
    <w:rsid w:val="009F5137"/>
    <w:rsid w:val="009F76B9"/>
    <w:rsid w:val="00A00405"/>
    <w:rsid w:val="00A00FE1"/>
    <w:rsid w:val="00A02A4E"/>
    <w:rsid w:val="00A06859"/>
    <w:rsid w:val="00A10029"/>
    <w:rsid w:val="00A11AB9"/>
    <w:rsid w:val="00A15B20"/>
    <w:rsid w:val="00A1615F"/>
    <w:rsid w:val="00A17307"/>
    <w:rsid w:val="00A21FBC"/>
    <w:rsid w:val="00A24048"/>
    <w:rsid w:val="00A25C13"/>
    <w:rsid w:val="00A2630E"/>
    <w:rsid w:val="00A2737D"/>
    <w:rsid w:val="00A30E02"/>
    <w:rsid w:val="00A31382"/>
    <w:rsid w:val="00A3300D"/>
    <w:rsid w:val="00A406F6"/>
    <w:rsid w:val="00A41230"/>
    <w:rsid w:val="00A4173D"/>
    <w:rsid w:val="00A428E2"/>
    <w:rsid w:val="00A43F82"/>
    <w:rsid w:val="00A44233"/>
    <w:rsid w:val="00A46078"/>
    <w:rsid w:val="00A50ABF"/>
    <w:rsid w:val="00A52645"/>
    <w:rsid w:val="00A53120"/>
    <w:rsid w:val="00A53747"/>
    <w:rsid w:val="00A541F5"/>
    <w:rsid w:val="00A54686"/>
    <w:rsid w:val="00A56506"/>
    <w:rsid w:val="00A56CCB"/>
    <w:rsid w:val="00A60C32"/>
    <w:rsid w:val="00A6419E"/>
    <w:rsid w:val="00A6668B"/>
    <w:rsid w:val="00A70B15"/>
    <w:rsid w:val="00A71B1C"/>
    <w:rsid w:val="00A7218B"/>
    <w:rsid w:val="00A738E5"/>
    <w:rsid w:val="00A73AF8"/>
    <w:rsid w:val="00A73C3D"/>
    <w:rsid w:val="00A75A8C"/>
    <w:rsid w:val="00A77F50"/>
    <w:rsid w:val="00A80719"/>
    <w:rsid w:val="00A80817"/>
    <w:rsid w:val="00A810F7"/>
    <w:rsid w:val="00A817EE"/>
    <w:rsid w:val="00A819DC"/>
    <w:rsid w:val="00A83B97"/>
    <w:rsid w:val="00A85600"/>
    <w:rsid w:val="00A85C02"/>
    <w:rsid w:val="00A9179E"/>
    <w:rsid w:val="00A922CF"/>
    <w:rsid w:val="00A95E49"/>
    <w:rsid w:val="00A974DD"/>
    <w:rsid w:val="00AA2D97"/>
    <w:rsid w:val="00AA4891"/>
    <w:rsid w:val="00AA5A25"/>
    <w:rsid w:val="00AA728A"/>
    <w:rsid w:val="00AA7677"/>
    <w:rsid w:val="00AA7D4A"/>
    <w:rsid w:val="00AB3DDB"/>
    <w:rsid w:val="00AB43F1"/>
    <w:rsid w:val="00AB655D"/>
    <w:rsid w:val="00AC0C22"/>
    <w:rsid w:val="00AC1018"/>
    <w:rsid w:val="00AC1650"/>
    <w:rsid w:val="00AC2009"/>
    <w:rsid w:val="00AC2AD8"/>
    <w:rsid w:val="00AC33FB"/>
    <w:rsid w:val="00AC37E3"/>
    <w:rsid w:val="00AD1D58"/>
    <w:rsid w:val="00AD404F"/>
    <w:rsid w:val="00AD53F5"/>
    <w:rsid w:val="00AD7055"/>
    <w:rsid w:val="00AD733B"/>
    <w:rsid w:val="00AE1295"/>
    <w:rsid w:val="00AE17FA"/>
    <w:rsid w:val="00AE23EA"/>
    <w:rsid w:val="00AE3A7E"/>
    <w:rsid w:val="00AF3F7E"/>
    <w:rsid w:val="00AF49E0"/>
    <w:rsid w:val="00AF618C"/>
    <w:rsid w:val="00B003CB"/>
    <w:rsid w:val="00B0183F"/>
    <w:rsid w:val="00B018DC"/>
    <w:rsid w:val="00B02EB0"/>
    <w:rsid w:val="00B0408B"/>
    <w:rsid w:val="00B12D4B"/>
    <w:rsid w:val="00B157DA"/>
    <w:rsid w:val="00B16950"/>
    <w:rsid w:val="00B16B66"/>
    <w:rsid w:val="00B20F55"/>
    <w:rsid w:val="00B2207B"/>
    <w:rsid w:val="00B23834"/>
    <w:rsid w:val="00B26071"/>
    <w:rsid w:val="00B300C0"/>
    <w:rsid w:val="00B311E5"/>
    <w:rsid w:val="00B319D8"/>
    <w:rsid w:val="00B330AA"/>
    <w:rsid w:val="00B341CB"/>
    <w:rsid w:val="00B34895"/>
    <w:rsid w:val="00B40EA3"/>
    <w:rsid w:val="00B41F7F"/>
    <w:rsid w:val="00B430F1"/>
    <w:rsid w:val="00B437FD"/>
    <w:rsid w:val="00B451CD"/>
    <w:rsid w:val="00B503F8"/>
    <w:rsid w:val="00B50904"/>
    <w:rsid w:val="00B537B5"/>
    <w:rsid w:val="00B54225"/>
    <w:rsid w:val="00B5781F"/>
    <w:rsid w:val="00B57C98"/>
    <w:rsid w:val="00B61DF9"/>
    <w:rsid w:val="00B625DE"/>
    <w:rsid w:val="00B6262F"/>
    <w:rsid w:val="00B633F1"/>
    <w:rsid w:val="00B640DB"/>
    <w:rsid w:val="00B642E4"/>
    <w:rsid w:val="00B64987"/>
    <w:rsid w:val="00B66B02"/>
    <w:rsid w:val="00B73089"/>
    <w:rsid w:val="00B75A30"/>
    <w:rsid w:val="00B766A8"/>
    <w:rsid w:val="00B768DC"/>
    <w:rsid w:val="00B8024E"/>
    <w:rsid w:val="00B806D1"/>
    <w:rsid w:val="00B81E4E"/>
    <w:rsid w:val="00B8640A"/>
    <w:rsid w:val="00B871A0"/>
    <w:rsid w:val="00B912F3"/>
    <w:rsid w:val="00B91346"/>
    <w:rsid w:val="00B9213D"/>
    <w:rsid w:val="00B9281C"/>
    <w:rsid w:val="00B93C19"/>
    <w:rsid w:val="00B94B5D"/>
    <w:rsid w:val="00B97183"/>
    <w:rsid w:val="00B97D90"/>
    <w:rsid w:val="00BA20B6"/>
    <w:rsid w:val="00BA20F9"/>
    <w:rsid w:val="00BA4153"/>
    <w:rsid w:val="00BA517C"/>
    <w:rsid w:val="00BA57E1"/>
    <w:rsid w:val="00BA5A47"/>
    <w:rsid w:val="00BA6AD4"/>
    <w:rsid w:val="00BA7938"/>
    <w:rsid w:val="00BA7DD2"/>
    <w:rsid w:val="00BB0219"/>
    <w:rsid w:val="00BB0FF9"/>
    <w:rsid w:val="00BB1224"/>
    <w:rsid w:val="00BB1B3F"/>
    <w:rsid w:val="00BB4EE9"/>
    <w:rsid w:val="00BB6F55"/>
    <w:rsid w:val="00BB7218"/>
    <w:rsid w:val="00BC0A76"/>
    <w:rsid w:val="00BC31D8"/>
    <w:rsid w:val="00BC3561"/>
    <w:rsid w:val="00BC5142"/>
    <w:rsid w:val="00BC7886"/>
    <w:rsid w:val="00BC7D03"/>
    <w:rsid w:val="00BD1B3C"/>
    <w:rsid w:val="00BD32BA"/>
    <w:rsid w:val="00BD7120"/>
    <w:rsid w:val="00BD7D63"/>
    <w:rsid w:val="00BD7E7F"/>
    <w:rsid w:val="00BE3A3D"/>
    <w:rsid w:val="00BE3B11"/>
    <w:rsid w:val="00BE7D08"/>
    <w:rsid w:val="00BF3421"/>
    <w:rsid w:val="00BF413B"/>
    <w:rsid w:val="00BF473C"/>
    <w:rsid w:val="00BF5066"/>
    <w:rsid w:val="00C0016C"/>
    <w:rsid w:val="00C02510"/>
    <w:rsid w:val="00C03828"/>
    <w:rsid w:val="00C04CEC"/>
    <w:rsid w:val="00C05A8D"/>
    <w:rsid w:val="00C06362"/>
    <w:rsid w:val="00C069A0"/>
    <w:rsid w:val="00C073D6"/>
    <w:rsid w:val="00C07607"/>
    <w:rsid w:val="00C07F10"/>
    <w:rsid w:val="00C10E36"/>
    <w:rsid w:val="00C13C34"/>
    <w:rsid w:val="00C14D4E"/>
    <w:rsid w:val="00C1653F"/>
    <w:rsid w:val="00C171A5"/>
    <w:rsid w:val="00C17549"/>
    <w:rsid w:val="00C17F3D"/>
    <w:rsid w:val="00C208A3"/>
    <w:rsid w:val="00C242ED"/>
    <w:rsid w:val="00C2449E"/>
    <w:rsid w:val="00C25692"/>
    <w:rsid w:val="00C2775F"/>
    <w:rsid w:val="00C30AFF"/>
    <w:rsid w:val="00C32527"/>
    <w:rsid w:val="00C36354"/>
    <w:rsid w:val="00C37F6C"/>
    <w:rsid w:val="00C40EE5"/>
    <w:rsid w:val="00C446B1"/>
    <w:rsid w:val="00C47C65"/>
    <w:rsid w:val="00C52804"/>
    <w:rsid w:val="00C55BEB"/>
    <w:rsid w:val="00C60B29"/>
    <w:rsid w:val="00C61D96"/>
    <w:rsid w:val="00C637FA"/>
    <w:rsid w:val="00C63E44"/>
    <w:rsid w:val="00C644D4"/>
    <w:rsid w:val="00C65862"/>
    <w:rsid w:val="00C65998"/>
    <w:rsid w:val="00C66DB8"/>
    <w:rsid w:val="00C67035"/>
    <w:rsid w:val="00C71500"/>
    <w:rsid w:val="00C71580"/>
    <w:rsid w:val="00C73C94"/>
    <w:rsid w:val="00C74B8C"/>
    <w:rsid w:val="00C76964"/>
    <w:rsid w:val="00C809D6"/>
    <w:rsid w:val="00C81887"/>
    <w:rsid w:val="00C839EA"/>
    <w:rsid w:val="00C874DC"/>
    <w:rsid w:val="00C9011D"/>
    <w:rsid w:val="00C90EE1"/>
    <w:rsid w:val="00C91068"/>
    <w:rsid w:val="00C91C7E"/>
    <w:rsid w:val="00C92A68"/>
    <w:rsid w:val="00C93044"/>
    <w:rsid w:val="00C94C8F"/>
    <w:rsid w:val="00C9563F"/>
    <w:rsid w:val="00C96166"/>
    <w:rsid w:val="00C97497"/>
    <w:rsid w:val="00CA0D78"/>
    <w:rsid w:val="00CA1257"/>
    <w:rsid w:val="00CA12AE"/>
    <w:rsid w:val="00CA5B71"/>
    <w:rsid w:val="00CA5F86"/>
    <w:rsid w:val="00CA6B61"/>
    <w:rsid w:val="00CA78FC"/>
    <w:rsid w:val="00CA7BE1"/>
    <w:rsid w:val="00CB1591"/>
    <w:rsid w:val="00CB15FD"/>
    <w:rsid w:val="00CB3EB8"/>
    <w:rsid w:val="00CB5D6F"/>
    <w:rsid w:val="00CC0648"/>
    <w:rsid w:val="00CC0B4E"/>
    <w:rsid w:val="00CC0DAE"/>
    <w:rsid w:val="00CC3871"/>
    <w:rsid w:val="00CC38C2"/>
    <w:rsid w:val="00CC3BCA"/>
    <w:rsid w:val="00CD15F3"/>
    <w:rsid w:val="00CD4A91"/>
    <w:rsid w:val="00CD5873"/>
    <w:rsid w:val="00CE2322"/>
    <w:rsid w:val="00CE3721"/>
    <w:rsid w:val="00CE46B2"/>
    <w:rsid w:val="00CE4B25"/>
    <w:rsid w:val="00CE577B"/>
    <w:rsid w:val="00CE632C"/>
    <w:rsid w:val="00CF3608"/>
    <w:rsid w:val="00CF3C92"/>
    <w:rsid w:val="00CF4529"/>
    <w:rsid w:val="00D03D41"/>
    <w:rsid w:val="00D05FC5"/>
    <w:rsid w:val="00D06B5F"/>
    <w:rsid w:val="00D10002"/>
    <w:rsid w:val="00D130C2"/>
    <w:rsid w:val="00D14260"/>
    <w:rsid w:val="00D14B55"/>
    <w:rsid w:val="00D17D51"/>
    <w:rsid w:val="00D17D85"/>
    <w:rsid w:val="00D20E14"/>
    <w:rsid w:val="00D2126D"/>
    <w:rsid w:val="00D25A75"/>
    <w:rsid w:val="00D26774"/>
    <w:rsid w:val="00D30726"/>
    <w:rsid w:val="00D34B1C"/>
    <w:rsid w:val="00D35CC7"/>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6878"/>
    <w:rsid w:val="00DB68DB"/>
    <w:rsid w:val="00DC1DE2"/>
    <w:rsid w:val="00DC2A05"/>
    <w:rsid w:val="00DC2CDF"/>
    <w:rsid w:val="00DC2F0A"/>
    <w:rsid w:val="00DC56D1"/>
    <w:rsid w:val="00DC6FB8"/>
    <w:rsid w:val="00DD2526"/>
    <w:rsid w:val="00DD2C34"/>
    <w:rsid w:val="00DD3AC7"/>
    <w:rsid w:val="00DD4311"/>
    <w:rsid w:val="00DD4F77"/>
    <w:rsid w:val="00DD76E6"/>
    <w:rsid w:val="00DE5C5A"/>
    <w:rsid w:val="00DE65A1"/>
    <w:rsid w:val="00DE661A"/>
    <w:rsid w:val="00DF184B"/>
    <w:rsid w:val="00DF6746"/>
    <w:rsid w:val="00E01FD5"/>
    <w:rsid w:val="00E02B82"/>
    <w:rsid w:val="00E02D7E"/>
    <w:rsid w:val="00E05D57"/>
    <w:rsid w:val="00E05EFE"/>
    <w:rsid w:val="00E12409"/>
    <w:rsid w:val="00E13675"/>
    <w:rsid w:val="00E13DD6"/>
    <w:rsid w:val="00E13FD3"/>
    <w:rsid w:val="00E1429D"/>
    <w:rsid w:val="00E14B8B"/>
    <w:rsid w:val="00E21198"/>
    <w:rsid w:val="00E21BA9"/>
    <w:rsid w:val="00E21BC0"/>
    <w:rsid w:val="00E2206D"/>
    <w:rsid w:val="00E2327F"/>
    <w:rsid w:val="00E26090"/>
    <w:rsid w:val="00E323EF"/>
    <w:rsid w:val="00E32C90"/>
    <w:rsid w:val="00E33D26"/>
    <w:rsid w:val="00E35F13"/>
    <w:rsid w:val="00E41E68"/>
    <w:rsid w:val="00E41F0B"/>
    <w:rsid w:val="00E4221F"/>
    <w:rsid w:val="00E431D9"/>
    <w:rsid w:val="00E4375E"/>
    <w:rsid w:val="00E441C9"/>
    <w:rsid w:val="00E453F3"/>
    <w:rsid w:val="00E5074D"/>
    <w:rsid w:val="00E50A9E"/>
    <w:rsid w:val="00E5262B"/>
    <w:rsid w:val="00E53C86"/>
    <w:rsid w:val="00E5454D"/>
    <w:rsid w:val="00E5459E"/>
    <w:rsid w:val="00E5791E"/>
    <w:rsid w:val="00E65241"/>
    <w:rsid w:val="00E66B0A"/>
    <w:rsid w:val="00E67845"/>
    <w:rsid w:val="00E71B32"/>
    <w:rsid w:val="00E7239E"/>
    <w:rsid w:val="00E7698B"/>
    <w:rsid w:val="00E80C16"/>
    <w:rsid w:val="00E84931"/>
    <w:rsid w:val="00E85B03"/>
    <w:rsid w:val="00E872FF"/>
    <w:rsid w:val="00E876D8"/>
    <w:rsid w:val="00E91373"/>
    <w:rsid w:val="00E913A9"/>
    <w:rsid w:val="00E922A1"/>
    <w:rsid w:val="00E9354F"/>
    <w:rsid w:val="00E94675"/>
    <w:rsid w:val="00E96328"/>
    <w:rsid w:val="00E96AC9"/>
    <w:rsid w:val="00E97AFF"/>
    <w:rsid w:val="00EA2067"/>
    <w:rsid w:val="00EA3A63"/>
    <w:rsid w:val="00EA3BA4"/>
    <w:rsid w:val="00EA3D23"/>
    <w:rsid w:val="00EA61C4"/>
    <w:rsid w:val="00EA70D0"/>
    <w:rsid w:val="00EB0278"/>
    <w:rsid w:val="00EB0912"/>
    <w:rsid w:val="00EB0AC4"/>
    <w:rsid w:val="00EB2695"/>
    <w:rsid w:val="00EB2B35"/>
    <w:rsid w:val="00EB3101"/>
    <w:rsid w:val="00EB5DB5"/>
    <w:rsid w:val="00EC2C05"/>
    <w:rsid w:val="00EC2EE4"/>
    <w:rsid w:val="00EC41B4"/>
    <w:rsid w:val="00EC4724"/>
    <w:rsid w:val="00EC4BD5"/>
    <w:rsid w:val="00EC734A"/>
    <w:rsid w:val="00ED027F"/>
    <w:rsid w:val="00ED0A32"/>
    <w:rsid w:val="00ED14E7"/>
    <w:rsid w:val="00ED1D84"/>
    <w:rsid w:val="00ED56C2"/>
    <w:rsid w:val="00ED704C"/>
    <w:rsid w:val="00EE09F3"/>
    <w:rsid w:val="00EE2391"/>
    <w:rsid w:val="00EE42E3"/>
    <w:rsid w:val="00EE43D5"/>
    <w:rsid w:val="00EE5FE4"/>
    <w:rsid w:val="00EE7496"/>
    <w:rsid w:val="00EF12AD"/>
    <w:rsid w:val="00EF1CEF"/>
    <w:rsid w:val="00EF20B5"/>
    <w:rsid w:val="00EF397B"/>
    <w:rsid w:val="00EF3D62"/>
    <w:rsid w:val="00EF4F44"/>
    <w:rsid w:val="00EF6667"/>
    <w:rsid w:val="00F0111A"/>
    <w:rsid w:val="00F01A73"/>
    <w:rsid w:val="00F01FBE"/>
    <w:rsid w:val="00F022C8"/>
    <w:rsid w:val="00F02395"/>
    <w:rsid w:val="00F028D4"/>
    <w:rsid w:val="00F04FC5"/>
    <w:rsid w:val="00F05408"/>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6D3B"/>
    <w:rsid w:val="00F37143"/>
    <w:rsid w:val="00F40DE9"/>
    <w:rsid w:val="00F42509"/>
    <w:rsid w:val="00F42CD6"/>
    <w:rsid w:val="00F44CFC"/>
    <w:rsid w:val="00F45218"/>
    <w:rsid w:val="00F45370"/>
    <w:rsid w:val="00F46B5C"/>
    <w:rsid w:val="00F47313"/>
    <w:rsid w:val="00F47DDD"/>
    <w:rsid w:val="00F5006B"/>
    <w:rsid w:val="00F5116A"/>
    <w:rsid w:val="00F5118C"/>
    <w:rsid w:val="00F51DBD"/>
    <w:rsid w:val="00F52393"/>
    <w:rsid w:val="00F53581"/>
    <w:rsid w:val="00F60B76"/>
    <w:rsid w:val="00F6105F"/>
    <w:rsid w:val="00F61627"/>
    <w:rsid w:val="00F66A28"/>
    <w:rsid w:val="00F66F8A"/>
    <w:rsid w:val="00F67231"/>
    <w:rsid w:val="00F67867"/>
    <w:rsid w:val="00F70C81"/>
    <w:rsid w:val="00F71A3D"/>
    <w:rsid w:val="00F72312"/>
    <w:rsid w:val="00F730D0"/>
    <w:rsid w:val="00F737E3"/>
    <w:rsid w:val="00F73D37"/>
    <w:rsid w:val="00F74CA3"/>
    <w:rsid w:val="00F756BF"/>
    <w:rsid w:val="00F77A93"/>
    <w:rsid w:val="00F8201C"/>
    <w:rsid w:val="00F8273E"/>
    <w:rsid w:val="00F8359A"/>
    <w:rsid w:val="00F84167"/>
    <w:rsid w:val="00F84D3D"/>
    <w:rsid w:val="00F85ED5"/>
    <w:rsid w:val="00F869D0"/>
    <w:rsid w:val="00F86C6C"/>
    <w:rsid w:val="00F874BA"/>
    <w:rsid w:val="00F87E58"/>
    <w:rsid w:val="00F87FC4"/>
    <w:rsid w:val="00F911BA"/>
    <w:rsid w:val="00F931B0"/>
    <w:rsid w:val="00F93FC6"/>
    <w:rsid w:val="00F9563D"/>
    <w:rsid w:val="00F95B28"/>
    <w:rsid w:val="00FA14FA"/>
    <w:rsid w:val="00FA1A1A"/>
    <w:rsid w:val="00FA3623"/>
    <w:rsid w:val="00FA5253"/>
    <w:rsid w:val="00FA6E63"/>
    <w:rsid w:val="00FB1EEA"/>
    <w:rsid w:val="00FB2A5A"/>
    <w:rsid w:val="00FB3359"/>
    <w:rsid w:val="00FC38BF"/>
    <w:rsid w:val="00FC454C"/>
    <w:rsid w:val="00FC4ACA"/>
    <w:rsid w:val="00FD0B5F"/>
    <w:rsid w:val="00FD1F7F"/>
    <w:rsid w:val="00FD2177"/>
    <w:rsid w:val="00FD4179"/>
    <w:rsid w:val="00FD4EF7"/>
    <w:rsid w:val="00FD512A"/>
    <w:rsid w:val="00FD6D7B"/>
    <w:rsid w:val="00FD7576"/>
    <w:rsid w:val="00FE1E43"/>
    <w:rsid w:val="00FE251E"/>
    <w:rsid w:val="00FE30FF"/>
    <w:rsid w:val="00FE31B5"/>
    <w:rsid w:val="00FE4692"/>
    <w:rsid w:val="00FE4C19"/>
    <w:rsid w:val="00FE58BA"/>
    <w:rsid w:val="00FE7B3C"/>
    <w:rsid w:val="00FF0119"/>
    <w:rsid w:val="00FF16FA"/>
    <w:rsid w:val="00FF4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777938">
      <w:bodyDiv w:val="1"/>
      <w:marLeft w:val="0"/>
      <w:marRight w:val="0"/>
      <w:marTop w:val="0"/>
      <w:marBottom w:val="0"/>
      <w:divBdr>
        <w:top w:val="none" w:sz="0" w:space="0" w:color="auto"/>
        <w:left w:val="none" w:sz="0" w:space="0" w:color="auto"/>
        <w:bottom w:val="none" w:sz="0" w:space="0" w:color="auto"/>
        <w:right w:val="none" w:sz="0" w:space="0" w:color="auto"/>
      </w:divBdr>
    </w:div>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781600">
      <w:bodyDiv w:val="1"/>
      <w:marLeft w:val="0"/>
      <w:marRight w:val="0"/>
      <w:marTop w:val="0"/>
      <w:marBottom w:val="0"/>
      <w:divBdr>
        <w:top w:val="none" w:sz="0" w:space="0" w:color="auto"/>
        <w:left w:val="none" w:sz="0" w:space="0" w:color="auto"/>
        <w:bottom w:val="none" w:sz="0" w:space="0" w:color="auto"/>
        <w:right w:val="none" w:sz="0" w:space="0" w:color="auto"/>
      </w:divBdr>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odle.com/meeting/participate/id/e31Kwqpb"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ventura.co1.qualtrics.com/jfe/form/SV_062WTtrGtFc6wc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3.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4.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5.xml><?xml version="1.0" encoding="utf-8"?>
<ds:datastoreItem xmlns:ds="http://schemas.openxmlformats.org/officeDocument/2006/customXml" ds:itemID="{9B074B41-838B-44D7-9E26-09667F99A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3</TotalTime>
  <Pages>1</Pages>
  <Words>607</Words>
  <Characters>346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9</cp:revision>
  <cp:lastPrinted>2021-09-17T16:58:00Z</cp:lastPrinted>
  <dcterms:created xsi:type="dcterms:W3CDTF">2022-04-20T14:50:00Z</dcterms:created>
  <dcterms:modified xsi:type="dcterms:W3CDTF">2022-04-21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